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8746B" w14:textId="77777777" w:rsidR="00B56239" w:rsidRDefault="00B56239" w:rsidP="00B56239">
      <w:pPr>
        <w:pStyle w:val="Header"/>
        <w:ind w:left="0" w:firstLine="0"/>
        <w:contextualSpacing/>
        <w:rPr>
          <w:i/>
        </w:rPr>
      </w:pPr>
      <w:r w:rsidRPr="008302AF">
        <w:rPr>
          <w:i/>
        </w:rPr>
        <w:t xml:space="preserve">Mathematics </w:t>
      </w:r>
      <w:r>
        <w:rPr>
          <w:i/>
        </w:rPr>
        <w:t xml:space="preserve">Instructional Plan – </w:t>
      </w:r>
      <w:r w:rsidRPr="008302AF">
        <w:rPr>
          <w:i/>
        </w:rPr>
        <w:t>Grade 5</w:t>
      </w:r>
    </w:p>
    <w:p w14:paraId="6BB71266" w14:textId="77777777" w:rsidR="00B56239" w:rsidRPr="008302AF" w:rsidRDefault="00B56239" w:rsidP="00B56239">
      <w:pPr>
        <w:pStyle w:val="Header"/>
        <w:ind w:left="0" w:firstLine="0"/>
        <w:contextualSpacing/>
        <w:rPr>
          <w:i/>
        </w:rPr>
      </w:pPr>
    </w:p>
    <w:p w14:paraId="6C39D1E4" w14:textId="57BF69A4" w:rsidR="00196BD1" w:rsidRPr="00B56239" w:rsidRDefault="0078464F" w:rsidP="008302AF">
      <w:pPr>
        <w:pStyle w:val="Heading1"/>
        <w:ind w:left="0" w:firstLine="0"/>
        <w:rPr>
          <w:rFonts w:asciiTheme="minorHAnsi" w:hAnsiTheme="minorHAnsi"/>
          <w:color w:val="1F497D" w:themeColor="text2"/>
          <w:sz w:val="48"/>
        </w:rPr>
      </w:pPr>
      <w:r w:rsidRPr="00B56239">
        <w:rPr>
          <w:rFonts w:asciiTheme="minorHAnsi" w:hAnsiTheme="minorHAnsi"/>
          <w:color w:val="1F497D" w:themeColor="text2"/>
          <w:sz w:val="48"/>
        </w:rPr>
        <w:t>Decimal Rounding</w:t>
      </w:r>
    </w:p>
    <w:p w14:paraId="01360215" w14:textId="240E82E0" w:rsidR="00D55E4C" w:rsidRPr="008302AF" w:rsidRDefault="004A219B" w:rsidP="0051275F">
      <w:pPr>
        <w:tabs>
          <w:tab w:val="left" w:pos="2160"/>
        </w:tabs>
        <w:spacing w:before="100"/>
        <w:ind w:left="0" w:firstLine="0"/>
        <w:rPr>
          <w:rFonts w:cstheme="minorHAnsi"/>
          <w:sz w:val="24"/>
          <w:szCs w:val="24"/>
        </w:rPr>
      </w:pPr>
      <w:r w:rsidRPr="00B56239">
        <w:rPr>
          <w:rStyle w:val="Heading2Char"/>
        </w:rPr>
        <w:t>Strand</w:t>
      </w:r>
      <w:r w:rsidR="00822CAE" w:rsidRPr="00B56239">
        <w:rPr>
          <w:rStyle w:val="Heading2Char"/>
        </w:rPr>
        <w:t>:</w:t>
      </w:r>
      <w:r w:rsidRPr="008302AF">
        <w:rPr>
          <w:rFonts w:cstheme="minorHAnsi"/>
          <w:b/>
          <w:sz w:val="24"/>
          <w:szCs w:val="24"/>
        </w:rPr>
        <w:tab/>
      </w:r>
      <w:r w:rsidR="00D55E4C" w:rsidRPr="008302AF">
        <w:rPr>
          <w:rFonts w:cstheme="minorHAnsi"/>
          <w:sz w:val="24"/>
          <w:szCs w:val="24"/>
        </w:rPr>
        <w:t>Number and Number Sense</w:t>
      </w:r>
    </w:p>
    <w:p w14:paraId="0FFA82A0" w14:textId="77777777" w:rsidR="00196BD1" w:rsidRPr="008302AF" w:rsidRDefault="008035E5">
      <w:pPr>
        <w:spacing w:before="100"/>
        <w:ind w:left="2160" w:hanging="2160"/>
        <w:rPr>
          <w:rFonts w:cstheme="minorHAnsi"/>
          <w:sz w:val="24"/>
          <w:szCs w:val="24"/>
        </w:rPr>
      </w:pPr>
      <w:r w:rsidRPr="00B56239">
        <w:rPr>
          <w:rStyle w:val="Heading2Char"/>
        </w:rPr>
        <w:t>Topic</w:t>
      </w:r>
      <w:r w:rsidR="00822CAE" w:rsidRPr="00B56239">
        <w:rPr>
          <w:rStyle w:val="Heading2Char"/>
        </w:rPr>
        <w:t>:</w:t>
      </w:r>
      <w:r w:rsidRPr="008302AF">
        <w:rPr>
          <w:rFonts w:cstheme="minorHAnsi"/>
          <w:b/>
          <w:sz w:val="24"/>
          <w:szCs w:val="24"/>
        </w:rPr>
        <w:tab/>
      </w:r>
      <w:r w:rsidR="00D55E4C" w:rsidRPr="008302AF">
        <w:rPr>
          <w:rFonts w:cstheme="minorHAnsi"/>
          <w:sz w:val="24"/>
          <w:szCs w:val="24"/>
        </w:rPr>
        <w:t>Rounding decimals, through the thousandths, to the nearest whole number, tenth, or hundredth.</w:t>
      </w:r>
    </w:p>
    <w:p w14:paraId="1871E0F0" w14:textId="77777777" w:rsidR="00D55E4C" w:rsidRPr="008302AF" w:rsidRDefault="00196BD1" w:rsidP="0051275F">
      <w:pPr>
        <w:pStyle w:val="HangingIndent"/>
        <w:spacing w:before="100"/>
        <w:ind w:left="2610" w:hanging="2610"/>
        <w:rPr>
          <w:rFonts w:asciiTheme="minorHAnsi" w:hAnsiTheme="minorHAnsi" w:cstheme="minorHAnsi"/>
        </w:rPr>
      </w:pPr>
      <w:r w:rsidRPr="00B56239">
        <w:rPr>
          <w:rStyle w:val="Heading2Char"/>
        </w:rPr>
        <w:t>Primary SOL</w:t>
      </w:r>
      <w:r w:rsidR="00822CAE" w:rsidRPr="00B56239">
        <w:rPr>
          <w:rStyle w:val="Heading2Char"/>
        </w:rPr>
        <w:t>:</w:t>
      </w:r>
      <w:r w:rsidRPr="008302AF">
        <w:rPr>
          <w:rFonts w:asciiTheme="minorHAnsi" w:hAnsiTheme="minorHAnsi" w:cstheme="minorHAnsi"/>
          <w:b/>
          <w:szCs w:val="24"/>
        </w:rPr>
        <w:tab/>
      </w:r>
      <w:r w:rsidR="00D55E4C" w:rsidRPr="008302AF">
        <w:rPr>
          <w:rFonts w:asciiTheme="minorHAnsi" w:hAnsiTheme="minorHAnsi" w:cstheme="minorHAnsi"/>
        </w:rPr>
        <w:t>5.1</w:t>
      </w:r>
      <w:r w:rsidR="00D55E4C" w:rsidRPr="008302AF">
        <w:rPr>
          <w:rFonts w:asciiTheme="minorHAnsi" w:hAnsiTheme="minorHAnsi" w:cstheme="minorHAnsi"/>
        </w:rPr>
        <w:tab/>
        <w:t>The student, given a decimal through thousandths, will round to the nearest whole number, tenth, or hundredth.</w:t>
      </w:r>
    </w:p>
    <w:p w14:paraId="62F5ADBD" w14:textId="12F9D427" w:rsidR="00AA57E5" w:rsidRPr="008302AF" w:rsidRDefault="001C1985" w:rsidP="008302AF">
      <w:pPr>
        <w:pStyle w:val="Heading2"/>
        <w:spacing w:before="100"/>
        <w:ind w:left="0" w:firstLine="0"/>
        <w:rPr>
          <w:rFonts w:cstheme="minorHAnsi"/>
        </w:rPr>
      </w:pPr>
      <w:r w:rsidRPr="008302AF">
        <w:rPr>
          <w:rFonts w:cstheme="minorHAnsi"/>
        </w:rPr>
        <w:t>Materials</w:t>
      </w:r>
      <w:r w:rsidR="00E5611D">
        <w:rPr>
          <w:rFonts w:cstheme="minorHAnsi"/>
        </w:rPr>
        <w:t xml:space="preserve"> </w:t>
      </w:r>
    </w:p>
    <w:p w14:paraId="43C2E719" w14:textId="715FAA90" w:rsidR="000F1068" w:rsidRPr="008302AF" w:rsidRDefault="000F1068" w:rsidP="0051275F">
      <w:pPr>
        <w:pStyle w:val="Bullet1"/>
        <w:numPr>
          <w:ilvl w:val="0"/>
          <w:numId w:val="3"/>
        </w:numPr>
        <w:tabs>
          <w:tab w:val="num" w:pos="720"/>
        </w:tabs>
        <w:spacing w:before="60" w:after="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>Base-10 blocks</w:t>
      </w:r>
    </w:p>
    <w:p w14:paraId="53A53D23" w14:textId="7E21FC68" w:rsidR="00A2088B" w:rsidRDefault="00A2088B" w:rsidP="00A2088B">
      <w:pPr>
        <w:pStyle w:val="Bullet1"/>
        <w:numPr>
          <w:ilvl w:val="0"/>
          <w:numId w:val="3"/>
        </w:numPr>
        <w:tabs>
          <w:tab w:val="num" w:pos="720"/>
        </w:tabs>
        <w:spacing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Decimal Rounding activity sheet (attached)</w:t>
      </w:r>
    </w:p>
    <w:p w14:paraId="78DD2607" w14:textId="44384057" w:rsidR="0015136F" w:rsidRPr="0051275F" w:rsidRDefault="0015136F" w:rsidP="0051275F">
      <w:pPr>
        <w:pStyle w:val="ListParagraph"/>
        <w:numPr>
          <w:ilvl w:val="0"/>
          <w:numId w:val="3"/>
        </w:numPr>
        <w:rPr>
          <w:szCs w:val="24"/>
        </w:rPr>
      </w:pPr>
      <w:r w:rsidRPr="0051275F">
        <w:rPr>
          <w:sz w:val="24"/>
          <w:szCs w:val="24"/>
        </w:rPr>
        <w:t>“Highest or Lowest” Game (attached)</w:t>
      </w:r>
    </w:p>
    <w:p w14:paraId="5DD3ADB6" w14:textId="1339ADFF" w:rsidR="000F1068" w:rsidRPr="008302AF" w:rsidRDefault="000F1068" w:rsidP="008302AF">
      <w:pPr>
        <w:pStyle w:val="Bullet1"/>
        <w:numPr>
          <w:ilvl w:val="0"/>
          <w:numId w:val="3"/>
        </w:numPr>
        <w:tabs>
          <w:tab w:val="num" w:pos="720"/>
        </w:tabs>
        <w:spacing w:after="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>Open Number Lines</w:t>
      </w:r>
      <w:r w:rsidR="00FB1EED" w:rsidRPr="008302AF">
        <w:rPr>
          <w:rFonts w:asciiTheme="minorHAnsi" w:hAnsiTheme="minorHAnsi" w:cstheme="minorHAnsi"/>
          <w:szCs w:val="24"/>
        </w:rPr>
        <w:t xml:space="preserve"> </w:t>
      </w:r>
      <w:r w:rsidR="0015136F">
        <w:rPr>
          <w:rFonts w:asciiTheme="minorHAnsi" w:hAnsiTheme="minorHAnsi" w:cstheme="minorHAnsi"/>
          <w:szCs w:val="24"/>
        </w:rPr>
        <w:t xml:space="preserve">activity sheet </w:t>
      </w:r>
      <w:r w:rsidR="00FB1EED" w:rsidRPr="008302AF">
        <w:rPr>
          <w:rFonts w:asciiTheme="minorHAnsi" w:hAnsiTheme="minorHAnsi" w:cstheme="minorHAnsi"/>
          <w:szCs w:val="24"/>
        </w:rPr>
        <w:t>(attached)</w:t>
      </w:r>
    </w:p>
    <w:p w14:paraId="061720C7" w14:textId="40CAA1B2" w:rsidR="00D949A5" w:rsidRPr="008302AF" w:rsidRDefault="00D949A5" w:rsidP="008302AF">
      <w:pPr>
        <w:pStyle w:val="Bullet1"/>
        <w:numPr>
          <w:ilvl w:val="0"/>
          <w:numId w:val="3"/>
        </w:numPr>
        <w:tabs>
          <w:tab w:val="num" w:pos="720"/>
        </w:tabs>
        <w:spacing w:after="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>Ten-si</w:t>
      </w:r>
      <w:r w:rsidR="00997A89" w:rsidRPr="008302AF">
        <w:rPr>
          <w:rFonts w:asciiTheme="minorHAnsi" w:hAnsiTheme="minorHAnsi" w:cstheme="minorHAnsi"/>
          <w:szCs w:val="24"/>
        </w:rPr>
        <w:t>ded number generators</w:t>
      </w:r>
      <w:r w:rsidRPr="008302AF">
        <w:rPr>
          <w:rFonts w:asciiTheme="minorHAnsi" w:hAnsiTheme="minorHAnsi" w:cstheme="minorHAnsi"/>
          <w:szCs w:val="24"/>
        </w:rPr>
        <w:t xml:space="preserve"> with digits 0</w:t>
      </w:r>
      <w:r w:rsidR="001E3067" w:rsidRPr="008302AF">
        <w:rPr>
          <w:rFonts w:asciiTheme="minorHAnsi" w:hAnsiTheme="minorHAnsi" w:cstheme="minorHAnsi"/>
          <w:szCs w:val="24"/>
        </w:rPr>
        <w:t>–</w:t>
      </w:r>
      <w:r w:rsidRPr="008302AF">
        <w:rPr>
          <w:rFonts w:asciiTheme="minorHAnsi" w:hAnsiTheme="minorHAnsi" w:cstheme="minorHAnsi"/>
          <w:szCs w:val="24"/>
        </w:rPr>
        <w:t>9</w:t>
      </w:r>
      <w:r w:rsidR="001E3067" w:rsidRPr="008302AF">
        <w:rPr>
          <w:rFonts w:asciiTheme="minorHAnsi" w:hAnsiTheme="minorHAnsi" w:cstheme="minorHAnsi"/>
          <w:szCs w:val="24"/>
        </w:rPr>
        <w:t xml:space="preserve">, </w:t>
      </w:r>
      <w:r w:rsidRPr="008302AF">
        <w:rPr>
          <w:rFonts w:asciiTheme="minorHAnsi" w:hAnsiTheme="minorHAnsi" w:cstheme="minorHAnsi"/>
          <w:szCs w:val="24"/>
        </w:rPr>
        <w:t xml:space="preserve">or decks of cards </w:t>
      </w:r>
    </w:p>
    <w:p w14:paraId="0395EE94" w14:textId="77777777" w:rsidR="001C1985" w:rsidRPr="008302AF" w:rsidRDefault="004203F5" w:rsidP="008302AF">
      <w:pPr>
        <w:pStyle w:val="Heading2"/>
        <w:spacing w:before="100"/>
        <w:ind w:left="0" w:firstLine="0"/>
        <w:rPr>
          <w:rFonts w:cstheme="minorHAnsi"/>
        </w:rPr>
      </w:pPr>
      <w:r w:rsidRPr="008302AF">
        <w:rPr>
          <w:rFonts w:cstheme="minorHAnsi"/>
        </w:rPr>
        <w:t xml:space="preserve">Vocabulary </w:t>
      </w:r>
    </w:p>
    <w:p w14:paraId="171D2E74" w14:textId="7C02D1BA" w:rsidR="002E277C" w:rsidRPr="008302AF" w:rsidRDefault="003C048F" w:rsidP="0051275F">
      <w:pPr>
        <w:tabs>
          <w:tab w:val="left" w:pos="360"/>
        </w:tabs>
        <w:spacing w:before="60"/>
        <w:ind w:left="360"/>
        <w:rPr>
          <w:rFonts w:cstheme="minorHAnsi"/>
          <w:i/>
          <w:sz w:val="24"/>
          <w:szCs w:val="24"/>
        </w:rPr>
      </w:pPr>
      <w:r w:rsidRPr="008302AF">
        <w:rPr>
          <w:rFonts w:cstheme="minorHAnsi"/>
          <w:b/>
          <w:sz w:val="24"/>
          <w:szCs w:val="24"/>
        </w:rPr>
        <w:tab/>
      </w:r>
      <w:r w:rsidR="002D5187" w:rsidRPr="008302AF">
        <w:rPr>
          <w:rFonts w:cstheme="minorHAnsi"/>
          <w:i/>
          <w:sz w:val="24"/>
          <w:szCs w:val="24"/>
        </w:rPr>
        <w:t>approximate</w:t>
      </w:r>
      <w:r w:rsidR="002D5187">
        <w:rPr>
          <w:rFonts w:cstheme="minorHAnsi"/>
          <w:i/>
          <w:sz w:val="24"/>
          <w:szCs w:val="24"/>
        </w:rPr>
        <w:t>,</w:t>
      </w:r>
      <w:r w:rsidR="002D5187" w:rsidRPr="008302AF">
        <w:rPr>
          <w:rFonts w:cstheme="minorHAnsi"/>
          <w:i/>
          <w:sz w:val="24"/>
          <w:szCs w:val="24"/>
        </w:rPr>
        <w:t xml:space="preserve"> between, closer to, </w:t>
      </w:r>
      <w:r w:rsidR="002D5187">
        <w:rPr>
          <w:rFonts w:cstheme="minorHAnsi"/>
          <w:i/>
          <w:sz w:val="24"/>
          <w:szCs w:val="24"/>
        </w:rPr>
        <w:t>d</w:t>
      </w:r>
      <w:r w:rsidR="002D5187" w:rsidRPr="008302AF">
        <w:rPr>
          <w:rFonts w:cstheme="minorHAnsi"/>
          <w:i/>
          <w:sz w:val="24"/>
          <w:szCs w:val="24"/>
        </w:rPr>
        <w:t xml:space="preserve">ecimal </w:t>
      </w:r>
      <w:r w:rsidR="0078464F" w:rsidRPr="008302AF">
        <w:rPr>
          <w:rFonts w:cstheme="minorHAnsi"/>
          <w:i/>
          <w:sz w:val="24"/>
          <w:szCs w:val="24"/>
        </w:rPr>
        <w:t>number</w:t>
      </w:r>
      <w:r w:rsidR="00DF77D1" w:rsidRPr="008302AF">
        <w:rPr>
          <w:rFonts w:cstheme="minorHAnsi"/>
          <w:i/>
          <w:sz w:val="24"/>
          <w:szCs w:val="24"/>
        </w:rPr>
        <w:t>,</w:t>
      </w:r>
      <w:r w:rsidR="0078464F" w:rsidRPr="008302AF">
        <w:rPr>
          <w:rFonts w:cstheme="minorHAnsi"/>
          <w:i/>
          <w:sz w:val="24"/>
          <w:szCs w:val="24"/>
        </w:rPr>
        <w:t xml:space="preserve"> decimal point,</w:t>
      </w:r>
      <w:r w:rsidR="00DF77D1" w:rsidRPr="008302AF">
        <w:rPr>
          <w:rFonts w:cstheme="minorHAnsi"/>
          <w:i/>
          <w:sz w:val="24"/>
          <w:szCs w:val="24"/>
        </w:rPr>
        <w:t xml:space="preserve"> </w:t>
      </w:r>
      <w:r w:rsidR="002D5187" w:rsidRPr="008302AF">
        <w:rPr>
          <w:rFonts w:cstheme="minorHAnsi"/>
          <w:i/>
          <w:sz w:val="24"/>
          <w:szCs w:val="24"/>
        </w:rPr>
        <w:t xml:space="preserve">hundredth, rounding, tenth, thousandth, </w:t>
      </w:r>
      <w:r w:rsidR="00DF77D1" w:rsidRPr="008302AF">
        <w:rPr>
          <w:rFonts w:cstheme="minorHAnsi"/>
          <w:i/>
          <w:sz w:val="24"/>
          <w:szCs w:val="24"/>
        </w:rPr>
        <w:t>whole</w:t>
      </w:r>
    </w:p>
    <w:p w14:paraId="46C41AFC" w14:textId="77777777" w:rsidR="002D5187" w:rsidRDefault="002D5187" w:rsidP="0051275F">
      <w:pPr>
        <w:pStyle w:val="Heading2"/>
        <w:spacing w:before="120"/>
        <w:ind w:left="0" w:firstLine="0"/>
        <w:rPr>
          <w:rFonts w:ascii="Calibri" w:eastAsia="Calibri" w:hAnsi="Calibri" w:cs="Calibri"/>
        </w:rPr>
      </w:pPr>
      <w:r w:rsidRPr="00003979">
        <w:rPr>
          <w:rFonts w:eastAsia="Calibri" w:cstheme="minorHAnsi"/>
        </w:rPr>
        <w:t>Student/Teacher Actions</w:t>
      </w:r>
      <w:r>
        <w:rPr>
          <w:rFonts w:eastAsia="Calibri" w:cstheme="minorHAnsi"/>
        </w:rPr>
        <w:t>:</w:t>
      </w:r>
      <w:r w:rsidRPr="00003979">
        <w:rPr>
          <w:rFonts w:eastAsia="Calibri" w:cstheme="minorHAnsi"/>
        </w:rPr>
        <w:t xml:space="preserve"> What should students be doing? What should teachers be doing?</w:t>
      </w:r>
    </w:p>
    <w:p w14:paraId="53802A9B" w14:textId="66949533" w:rsidR="007E592A" w:rsidRPr="008302AF" w:rsidRDefault="00BC7792" w:rsidP="008302AF">
      <w:pPr>
        <w:pStyle w:val="NumberedPara"/>
        <w:numPr>
          <w:ilvl w:val="0"/>
          <w:numId w:val="8"/>
        </w:numPr>
        <w:spacing w:before="6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gin with a review of</w:t>
      </w:r>
      <w:r w:rsidR="00401379" w:rsidRPr="008302AF">
        <w:rPr>
          <w:rFonts w:asciiTheme="minorHAnsi" w:hAnsiTheme="minorHAnsi" w:cstheme="minorHAnsi"/>
        </w:rPr>
        <w:t xml:space="preserve"> decimal place value: Display a decimal in the thousandths place</w:t>
      </w:r>
      <w:r w:rsidRPr="008302AF">
        <w:rPr>
          <w:rFonts w:asciiTheme="minorHAnsi" w:hAnsiTheme="minorHAnsi" w:cstheme="minorHAnsi"/>
        </w:rPr>
        <w:t>, such as 34.726</w:t>
      </w:r>
      <w:r>
        <w:rPr>
          <w:rFonts w:asciiTheme="minorHAnsi" w:hAnsiTheme="minorHAnsi" w:cstheme="minorHAnsi"/>
        </w:rPr>
        <w:t>,</w:t>
      </w:r>
      <w:r w:rsidR="000F1068" w:rsidRPr="008302AF">
        <w:rPr>
          <w:rFonts w:asciiTheme="minorHAnsi" w:hAnsiTheme="minorHAnsi" w:cstheme="minorHAnsi"/>
        </w:rPr>
        <w:t xml:space="preserve"> using </w:t>
      </w:r>
      <w:r>
        <w:rPr>
          <w:rFonts w:asciiTheme="minorHAnsi" w:hAnsiTheme="minorHAnsi" w:cstheme="minorHAnsi"/>
        </w:rPr>
        <w:t>b</w:t>
      </w:r>
      <w:r w:rsidRPr="008302AF">
        <w:rPr>
          <w:rFonts w:asciiTheme="minorHAnsi" w:hAnsiTheme="minorHAnsi" w:cstheme="minorHAnsi"/>
        </w:rPr>
        <w:t>ase</w:t>
      </w:r>
      <w:r w:rsidR="000F1068" w:rsidRPr="008302AF">
        <w:rPr>
          <w:rFonts w:asciiTheme="minorHAnsi" w:hAnsiTheme="minorHAnsi" w:cstheme="minorHAnsi"/>
        </w:rPr>
        <w:t>-10 blocks</w:t>
      </w:r>
      <w:r w:rsidR="00401379" w:rsidRPr="008302AF">
        <w:rPr>
          <w:rFonts w:asciiTheme="minorHAnsi" w:hAnsiTheme="minorHAnsi" w:cstheme="minorHAnsi"/>
        </w:rPr>
        <w:t>. In pairs, have students discuss how to read the number</w:t>
      </w:r>
      <w:r w:rsidR="002747C6" w:rsidRPr="008302AF">
        <w:rPr>
          <w:rFonts w:asciiTheme="minorHAnsi" w:hAnsiTheme="minorHAnsi" w:cstheme="minorHAnsi"/>
        </w:rPr>
        <w:t xml:space="preserve"> using </w:t>
      </w:r>
      <w:r w:rsidRPr="008302AF">
        <w:rPr>
          <w:rFonts w:asciiTheme="minorHAnsi" w:hAnsiTheme="minorHAnsi" w:cstheme="minorHAnsi"/>
        </w:rPr>
        <w:t>place</w:t>
      </w:r>
      <w:r>
        <w:rPr>
          <w:rFonts w:asciiTheme="minorHAnsi" w:hAnsiTheme="minorHAnsi" w:cstheme="minorHAnsi"/>
        </w:rPr>
        <w:t>-</w:t>
      </w:r>
      <w:r w:rsidR="00401379" w:rsidRPr="008302AF">
        <w:rPr>
          <w:rFonts w:asciiTheme="minorHAnsi" w:hAnsiTheme="minorHAnsi" w:cstheme="minorHAnsi"/>
        </w:rPr>
        <w:t>value names, and review the decimal place each digit holds. Briefly have students share their thoughts with the class</w:t>
      </w:r>
      <w:r w:rsidR="007E592A" w:rsidRPr="008302AF">
        <w:rPr>
          <w:rFonts w:asciiTheme="minorHAnsi" w:hAnsiTheme="minorHAnsi" w:cstheme="minorHAnsi"/>
        </w:rPr>
        <w:t xml:space="preserve"> by asking</w:t>
      </w:r>
      <w:r>
        <w:rPr>
          <w:rFonts w:asciiTheme="minorHAnsi" w:hAnsiTheme="minorHAnsi" w:cstheme="minorHAnsi"/>
        </w:rPr>
        <w:t>:</w:t>
      </w:r>
    </w:p>
    <w:p w14:paraId="0C8BA579" w14:textId="3451D4C8" w:rsidR="00507142" w:rsidRPr="008302AF" w:rsidRDefault="00507142" w:rsidP="0051275F">
      <w:pPr>
        <w:pStyle w:val="NumberedPara"/>
        <w:numPr>
          <w:ilvl w:val="1"/>
          <w:numId w:val="8"/>
        </w:numPr>
        <w:spacing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 xml:space="preserve">What digit is in the tenths place? </w:t>
      </w:r>
      <w:r w:rsidR="00BC7792">
        <w:rPr>
          <w:rFonts w:asciiTheme="minorHAnsi" w:hAnsiTheme="minorHAnsi" w:cstheme="minorHAnsi"/>
        </w:rPr>
        <w:t>The h</w:t>
      </w:r>
      <w:r w:rsidRPr="008302AF">
        <w:rPr>
          <w:rFonts w:asciiTheme="minorHAnsi" w:hAnsiTheme="minorHAnsi" w:cstheme="minorHAnsi"/>
        </w:rPr>
        <w:t>undredths</w:t>
      </w:r>
      <w:r w:rsidR="00BC7792">
        <w:rPr>
          <w:rFonts w:asciiTheme="minorHAnsi" w:hAnsiTheme="minorHAnsi" w:cstheme="minorHAnsi"/>
        </w:rPr>
        <w:t xml:space="preserve"> place</w:t>
      </w:r>
      <w:r w:rsidRPr="008302AF">
        <w:rPr>
          <w:rFonts w:asciiTheme="minorHAnsi" w:hAnsiTheme="minorHAnsi" w:cstheme="minorHAnsi"/>
        </w:rPr>
        <w:t xml:space="preserve">? </w:t>
      </w:r>
      <w:r w:rsidR="00BC7792">
        <w:rPr>
          <w:rFonts w:asciiTheme="minorHAnsi" w:hAnsiTheme="minorHAnsi" w:cstheme="minorHAnsi"/>
        </w:rPr>
        <w:t>The t</w:t>
      </w:r>
      <w:r w:rsidRPr="008302AF">
        <w:rPr>
          <w:rFonts w:asciiTheme="minorHAnsi" w:hAnsiTheme="minorHAnsi" w:cstheme="minorHAnsi"/>
        </w:rPr>
        <w:t>housandths</w:t>
      </w:r>
      <w:r w:rsidR="00BC7792">
        <w:rPr>
          <w:rFonts w:asciiTheme="minorHAnsi" w:hAnsiTheme="minorHAnsi" w:cstheme="minorHAnsi"/>
        </w:rPr>
        <w:t xml:space="preserve"> place</w:t>
      </w:r>
      <w:r w:rsidRPr="008302AF">
        <w:rPr>
          <w:rFonts w:asciiTheme="minorHAnsi" w:hAnsiTheme="minorHAnsi" w:cstheme="minorHAnsi"/>
        </w:rPr>
        <w:t>?</w:t>
      </w:r>
    </w:p>
    <w:p w14:paraId="5A5238BD" w14:textId="2E765445" w:rsidR="007E592A" w:rsidRPr="008302AF" w:rsidRDefault="00401379" w:rsidP="0051275F">
      <w:pPr>
        <w:pStyle w:val="NumberedPara"/>
        <w:numPr>
          <w:ilvl w:val="1"/>
          <w:numId w:val="8"/>
        </w:numPr>
        <w:spacing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 xml:space="preserve">Who would like to share how to say this decimal using place value? </w:t>
      </w:r>
    </w:p>
    <w:p w14:paraId="479E9C28" w14:textId="546C8E74" w:rsidR="00C32901" w:rsidRPr="008302AF" w:rsidRDefault="00BA7BFA" w:rsidP="008302AF">
      <w:pPr>
        <w:pStyle w:val="NumberedPara"/>
        <w:numPr>
          <w:ilvl w:val="0"/>
          <w:numId w:val="8"/>
        </w:numPr>
        <w:spacing w:before="60"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 xml:space="preserve">Ask, </w:t>
      </w:r>
      <w:r w:rsidRPr="0051275F">
        <w:rPr>
          <w:rFonts w:asciiTheme="minorHAnsi" w:hAnsiTheme="minorHAnsi" w:cstheme="minorHAnsi"/>
          <w:i/>
        </w:rPr>
        <w:t>“If this were a monetary amount, $34.726, how would we determine</w:t>
      </w:r>
      <w:r w:rsidR="007E592A" w:rsidRPr="0051275F">
        <w:rPr>
          <w:rFonts w:asciiTheme="minorHAnsi" w:hAnsiTheme="minorHAnsi" w:cstheme="minorHAnsi"/>
          <w:i/>
        </w:rPr>
        <w:t xml:space="preserve"> the amount to the nearest cent?</w:t>
      </w:r>
      <w:r w:rsidRPr="0051275F">
        <w:rPr>
          <w:rFonts w:asciiTheme="minorHAnsi" w:hAnsiTheme="minorHAnsi" w:cstheme="minorHAnsi"/>
          <w:i/>
        </w:rPr>
        <w:t>”</w:t>
      </w:r>
      <w:r w:rsidRPr="008302AF">
        <w:rPr>
          <w:rFonts w:asciiTheme="minorHAnsi" w:hAnsiTheme="minorHAnsi" w:cstheme="minorHAnsi"/>
        </w:rPr>
        <w:t xml:space="preserve"> Allow partners or small groups to discuss this question.</w:t>
      </w:r>
      <w:r w:rsidR="004B7E8B" w:rsidRPr="008302AF">
        <w:rPr>
          <w:rFonts w:asciiTheme="minorHAnsi" w:hAnsiTheme="minorHAnsi" w:cstheme="minorHAnsi"/>
        </w:rPr>
        <w:t xml:space="preserve"> It may be helpful if students underlined the place that indicates cents (the hundredths place) in order to keep track of the rounding place.</w:t>
      </w:r>
    </w:p>
    <w:p w14:paraId="54631213" w14:textId="708800AD" w:rsidR="00BA7BFA" w:rsidRDefault="00BC7792" w:rsidP="008302AF">
      <w:pPr>
        <w:pStyle w:val="NumberedPara"/>
        <w:spacing w:before="60" w:after="0"/>
        <w:ind w:left="720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stribute</w:t>
      </w:r>
      <w:r w:rsidR="00B47319" w:rsidRPr="008302AF">
        <w:rPr>
          <w:rFonts w:asciiTheme="minorHAnsi" w:hAnsiTheme="minorHAnsi" w:cstheme="minorHAnsi"/>
        </w:rPr>
        <w:t xml:space="preserve"> the Open Number Lines </w:t>
      </w:r>
      <w:r>
        <w:rPr>
          <w:rFonts w:asciiTheme="minorHAnsi" w:hAnsiTheme="minorHAnsi" w:cstheme="minorHAnsi"/>
        </w:rPr>
        <w:t xml:space="preserve">activity </w:t>
      </w:r>
      <w:r w:rsidR="00B47319" w:rsidRPr="008302AF">
        <w:rPr>
          <w:rFonts w:asciiTheme="minorHAnsi" w:hAnsiTheme="minorHAnsi" w:cstheme="minorHAnsi"/>
        </w:rPr>
        <w:t>sheet and display this number line on the board.</w:t>
      </w:r>
      <w:r w:rsidR="00E5611D">
        <w:rPr>
          <w:rFonts w:asciiTheme="minorHAnsi" w:hAnsiTheme="minorHAnsi" w:cstheme="minorHAnsi"/>
        </w:rPr>
        <w:t xml:space="preserve"> </w:t>
      </w:r>
      <w:r w:rsidR="00B47319" w:rsidRPr="008302AF">
        <w:rPr>
          <w:rFonts w:asciiTheme="minorHAnsi" w:hAnsiTheme="minorHAnsi" w:cstheme="minorHAnsi"/>
        </w:rPr>
        <w:t xml:space="preserve">Guide students </w:t>
      </w:r>
      <w:r w:rsidR="00BA7BFA" w:rsidRPr="008302AF">
        <w:rPr>
          <w:rFonts w:asciiTheme="minorHAnsi" w:hAnsiTheme="minorHAnsi" w:cstheme="minorHAnsi"/>
        </w:rPr>
        <w:t>to recall that the nearest cent is the sam</w:t>
      </w:r>
      <w:r w:rsidR="00C32901" w:rsidRPr="008302AF">
        <w:rPr>
          <w:rFonts w:asciiTheme="minorHAnsi" w:hAnsiTheme="minorHAnsi" w:cstheme="minorHAnsi"/>
        </w:rPr>
        <w:t>e as the nearest hundredth of a</w:t>
      </w:r>
      <w:r w:rsidR="00B47319" w:rsidRPr="008302AF">
        <w:rPr>
          <w:rFonts w:asciiTheme="minorHAnsi" w:hAnsiTheme="minorHAnsi" w:cstheme="minorHAnsi"/>
        </w:rPr>
        <w:t xml:space="preserve"> </w:t>
      </w:r>
      <w:r w:rsidR="00BA7BFA" w:rsidRPr="008302AF">
        <w:rPr>
          <w:rFonts w:asciiTheme="minorHAnsi" w:hAnsiTheme="minorHAnsi" w:cstheme="minorHAnsi"/>
        </w:rPr>
        <w:t xml:space="preserve">dollar. Starting </w:t>
      </w:r>
      <w:r w:rsidR="00C32901" w:rsidRPr="008302AF">
        <w:rPr>
          <w:rFonts w:asciiTheme="minorHAnsi" w:hAnsiTheme="minorHAnsi" w:cstheme="minorHAnsi"/>
        </w:rPr>
        <w:t>with a blank number line, allow</w:t>
      </w:r>
      <w:r w:rsidR="00B47319" w:rsidRPr="008302AF">
        <w:rPr>
          <w:rFonts w:asciiTheme="minorHAnsi" w:hAnsiTheme="minorHAnsi" w:cstheme="minorHAnsi"/>
        </w:rPr>
        <w:t xml:space="preserve"> </w:t>
      </w:r>
      <w:r w:rsidR="00BA7BFA" w:rsidRPr="008302AF">
        <w:rPr>
          <w:rFonts w:asciiTheme="minorHAnsi" w:hAnsiTheme="minorHAnsi" w:cstheme="minorHAnsi"/>
        </w:rPr>
        <w:t xml:space="preserve">students to discuss which </w:t>
      </w:r>
      <w:r w:rsidR="00B96FFF" w:rsidRPr="008302AF">
        <w:rPr>
          <w:rFonts w:asciiTheme="minorHAnsi" w:hAnsiTheme="minorHAnsi" w:cstheme="minorHAnsi"/>
        </w:rPr>
        <w:t>two-hundredths</w:t>
      </w:r>
      <w:r w:rsidR="00BA7BFA" w:rsidRPr="008302AF">
        <w:rPr>
          <w:rFonts w:asciiTheme="minorHAnsi" w:hAnsiTheme="minorHAnsi" w:cstheme="minorHAnsi"/>
        </w:rPr>
        <w:t xml:space="preserve"> the number $34.726</w:t>
      </w:r>
      <w:r w:rsidR="00C32901" w:rsidRPr="008302AF">
        <w:rPr>
          <w:rFonts w:asciiTheme="minorHAnsi" w:hAnsiTheme="minorHAnsi" w:cstheme="minorHAnsi"/>
        </w:rPr>
        <w:t xml:space="preserve"> falls between, as well as</w:t>
      </w:r>
      <w:r w:rsidR="00B47319" w:rsidRPr="008302AF">
        <w:rPr>
          <w:rFonts w:asciiTheme="minorHAnsi" w:hAnsiTheme="minorHAnsi" w:cstheme="minorHAnsi"/>
        </w:rPr>
        <w:t xml:space="preserve"> </w:t>
      </w:r>
      <w:r w:rsidR="00BA7BFA" w:rsidRPr="008302AF">
        <w:rPr>
          <w:rFonts w:asciiTheme="minorHAnsi" w:hAnsiTheme="minorHAnsi" w:cstheme="minorHAnsi"/>
        </w:rPr>
        <w:t>where on the number line $34.726</w:t>
      </w:r>
      <w:r w:rsidR="007A65EE" w:rsidRPr="008302AF">
        <w:rPr>
          <w:rFonts w:asciiTheme="minorHAnsi" w:hAnsiTheme="minorHAnsi" w:cstheme="minorHAnsi"/>
        </w:rPr>
        <w:t xml:space="preserve"> might fall (between $34.72 and $34.73).</w:t>
      </w:r>
    </w:p>
    <w:p w14:paraId="42ADBB08" w14:textId="28D0110F" w:rsidR="008302AF" w:rsidRDefault="008302AF" w:rsidP="008302AF"/>
    <w:p w14:paraId="512B3428" w14:textId="678F7677" w:rsidR="008302AF" w:rsidRPr="008302AF" w:rsidRDefault="008302AF" w:rsidP="008302AF">
      <w:pPr>
        <w:ind w:left="720" w:firstLine="0"/>
      </w:pPr>
      <w:r>
        <w:rPr>
          <w:noProof/>
        </w:rPr>
        <w:drawing>
          <wp:inline distT="0" distB="0" distL="0" distR="0" wp14:anchorId="05C0ACC5" wp14:editId="765646E3">
            <wp:extent cx="5691116" cy="557559"/>
            <wp:effectExtent l="0" t="0" r="5080" b="0"/>
            <wp:docPr id="21" name="Picture 21" descr="student number 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4673" cy="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46C3D" w14:textId="5C4313EA" w:rsidR="002747C6" w:rsidRPr="008302AF" w:rsidRDefault="002747C6" w:rsidP="008302AF">
      <w:pPr>
        <w:pStyle w:val="NumberedPara"/>
        <w:ind w:left="0" w:firstLine="0"/>
        <w:rPr>
          <w:rFonts w:asciiTheme="minorHAnsi" w:hAnsiTheme="minorHAnsi" w:cstheme="minorHAnsi"/>
        </w:rPr>
      </w:pPr>
    </w:p>
    <w:p w14:paraId="3E43A9AE" w14:textId="30422502" w:rsidR="00C32901" w:rsidRPr="008302AF" w:rsidRDefault="00401379" w:rsidP="008302AF">
      <w:pPr>
        <w:pStyle w:val="NumberedPara"/>
        <w:ind w:left="720" w:firstLine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Students can see that</w:t>
      </w:r>
      <w:r w:rsidR="00BC7792">
        <w:rPr>
          <w:rFonts w:asciiTheme="minorHAnsi" w:hAnsiTheme="minorHAnsi" w:cstheme="minorHAnsi"/>
        </w:rPr>
        <w:t>,</w:t>
      </w:r>
      <w:r w:rsidRPr="008302AF">
        <w:rPr>
          <w:rFonts w:asciiTheme="minorHAnsi" w:hAnsiTheme="minorHAnsi" w:cstheme="minorHAnsi"/>
        </w:rPr>
        <w:t xml:space="preserve"> on the number line, $34.726 is closer to $34.730 than to $34.720.</w:t>
      </w:r>
      <w:r w:rsidR="00E5611D">
        <w:rPr>
          <w:rFonts w:asciiTheme="minorHAnsi" w:hAnsiTheme="minorHAnsi" w:cstheme="minorHAnsi"/>
        </w:rPr>
        <w:t xml:space="preserve"> </w:t>
      </w:r>
      <w:r w:rsidR="00C32901" w:rsidRPr="008302AF">
        <w:rPr>
          <w:rFonts w:asciiTheme="minorHAnsi" w:hAnsiTheme="minorHAnsi" w:cstheme="minorHAnsi"/>
        </w:rPr>
        <w:t xml:space="preserve">Ask </w:t>
      </w:r>
      <w:r w:rsidR="0078464F" w:rsidRPr="008302AF">
        <w:rPr>
          <w:rFonts w:asciiTheme="minorHAnsi" w:hAnsiTheme="minorHAnsi" w:cstheme="minorHAnsi"/>
        </w:rPr>
        <w:t>students how far $34</w:t>
      </w:r>
      <w:r w:rsidR="008268DE" w:rsidRPr="008302AF">
        <w:rPr>
          <w:rFonts w:asciiTheme="minorHAnsi" w:hAnsiTheme="minorHAnsi" w:cstheme="minorHAnsi"/>
        </w:rPr>
        <w:t>.726 is from $34.730 and 34.720.</w:t>
      </w:r>
      <w:r w:rsidR="0078464F" w:rsidRPr="008302AF">
        <w:rPr>
          <w:rFonts w:asciiTheme="minorHAnsi" w:hAnsiTheme="minorHAnsi" w:cstheme="minorHAnsi"/>
        </w:rPr>
        <w:t xml:space="preserve"> </w:t>
      </w:r>
      <w:r w:rsidR="00BC7792">
        <w:rPr>
          <w:rFonts w:asciiTheme="minorHAnsi" w:hAnsiTheme="minorHAnsi" w:cstheme="minorHAnsi"/>
        </w:rPr>
        <w:t>Because</w:t>
      </w:r>
      <w:r w:rsidR="00BC7792" w:rsidRPr="008302AF">
        <w:rPr>
          <w:rFonts w:asciiTheme="minorHAnsi" w:hAnsiTheme="minorHAnsi" w:cstheme="minorHAnsi"/>
        </w:rPr>
        <w:t xml:space="preserve"> </w:t>
      </w:r>
      <w:r w:rsidRPr="008302AF">
        <w:rPr>
          <w:rFonts w:asciiTheme="minorHAnsi" w:hAnsiTheme="minorHAnsi" w:cstheme="minorHAnsi"/>
        </w:rPr>
        <w:t xml:space="preserve">$34.726 </w:t>
      </w:r>
      <w:r w:rsidR="00C32901" w:rsidRPr="008302AF">
        <w:rPr>
          <w:rFonts w:asciiTheme="minorHAnsi" w:hAnsiTheme="minorHAnsi" w:cstheme="minorHAnsi"/>
        </w:rPr>
        <w:t>is only four</w:t>
      </w:r>
    </w:p>
    <w:p w14:paraId="28F4A2AE" w14:textId="74928248" w:rsidR="007A65EE" w:rsidRPr="008302AF" w:rsidRDefault="0078464F" w:rsidP="008302AF">
      <w:pPr>
        <w:pStyle w:val="NumberedPara"/>
        <w:ind w:left="720" w:firstLine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lastRenderedPageBreak/>
        <w:t>thousandths from $34.730</w:t>
      </w:r>
      <w:r w:rsidR="00BC7792">
        <w:rPr>
          <w:rFonts w:asciiTheme="minorHAnsi" w:hAnsiTheme="minorHAnsi" w:cstheme="minorHAnsi"/>
        </w:rPr>
        <w:t>,</w:t>
      </w:r>
      <w:r w:rsidRPr="008302AF">
        <w:rPr>
          <w:rFonts w:asciiTheme="minorHAnsi" w:hAnsiTheme="minorHAnsi" w:cstheme="minorHAnsi"/>
        </w:rPr>
        <w:t xml:space="preserve"> the number $34.726 rounds to $34.730</w:t>
      </w:r>
      <w:r w:rsidR="00401379" w:rsidRPr="008302AF">
        <w:rPr>
          <w:rFonts w:asciiTheme="minorHAnsi" w:hAnsiTheme="minorHAnsi" w:cstheme="minorHAnsi"/>
        </w:rPr>
        <w:t xml:space="preserve">. </w:t>
      </w:r>
      <w:r w:rsidR="00F90E6D" w:rsidRPr="008302AF">
        <w:rPr>
          <w:rFonts w:asciiTheme="minorHAnsi" w:hAnsiTheme="minorHAnsi" w:cstheme="minorHAnsi"/>
        </w:rPr>
        <w:t>In addition,</w:t>
      </w:r>
      <w:r w:rsidRPr="008302AF">
        <w:rPr>
          <w:rFonts w:asciiTheme="minorHAnsi" w:hAnsiTheme="minorHAnsi" w:cstheme="minorHAnsi"/>
        </w:rPr>
        <w:t xml:space="preserve"> since the </w:t>
      </w:r>
      <w:r w:rsidR="00BC7792">
        <w:rPr>
          <w:rFonts w:asciiTheme="minorHAnsi" w:hAnsiTheme="minorHAnsi" w:cstheme="minorHAnsi"/>
        </w:rPr>
        <w:t>zero</w:t>
      </w:r>
      <w:r w:rsidR="00BC7792" w:rsidRPr="008302AF">
        <w:rPr>
          <w:rFonts w:asciiTheme="minorHAnsi" w:hAnsiTheme="minorHAnsi" w:cstheme="minorHAnsi"/>
        </w:rPr>
        <w:t xml:space="preserve"> </w:t>
      </w:r>
      <w:r w:rsidRPr="008302AF">
        <w:rPr>
          <w:rFonts w:asciiTheme="minorHAnsi" w:hAnsiTheme="minorHAnsi" w:cstheme="minorHAnsi"/>
        </w:rPr>
        <w:t>is n</w:t>
      </w:r>
      <w:r w:rsidR="00C32901" w:rsidRPr="008302AF">
        <w:rPr>
          <w:rFonts w:asciiTheme="minorHAnsi" w:hAnsiTheme="minorHAnsi" w:cstheme="minorHAnsi"/>
        </w:rPr>
        <w:t xml:space="preserve">ot </w:t>
      </w:r>
      <w:r w:rsidRPr="008302AF">
        <w:rPr>
          <w:rFonts w:asciiTheme="minorHAnsi" w:hAnsiTheme="minorHAnsi" w:cstheme="minorHAnsi"/>
        </w:rPr>
        <w:t xml:space="preserve">necessary as </w:t>
      </w:r>
      <w:r w:rsidR="00F90E6D" w:rsidRPr="008302AF">
        <w:rPr>
          <w:rFonts w:asciiTheme="minorHAnsi" w:hAnsiTheme="minorHAnsi" w:cstheme="minorHAnsi"/>
        </w:rPr>
        <w:t>placeholder</w:t>
      </w:r>
      <w:r w:rsidR="001E04A7" w:rsidRPr="008302AF">
        <w:rPr>
          <w:rFonts w:asciiTheme="minorHAnsi" w:hAnsiTheme="minorHAnsi" w:cstheme="minorHAnsi"/>
        </w:rPr>
        <w:t>,</w:t>
      </w:r>
      <w:r w:rsidRPr="008302AF">
        <w:rPr>
          <w:rFonts w:asciiTheme="minorHAnsi" w:hAnsiTheme="minorHAnsi" w:cstheme="minorHAnsi"/>
        </w:rPr>
        <w:t xml:space="preserve"> we can write it as $34.73.</w:t>
      </w:r>
    </w:p>
    <w:p w14:paraId="3FA56E18" w14:textId="2292CD06" w:rsidR="008302AF" w:rsidRDefault="002747C6">
      <w:pPr>
        <w:pStyle w:val="NumberedPara"/>
        <w:numPr>
          <w:ilvl w:val="0"/>
          <w:numId w:val="8"/>
        </w:numPr>
        <w:spacing w:before="60"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 xml:space="preserve">Follow the same process to round the number to the nearest tenth. First, </w:t>
      </w:r>
      <w:r w:rsidR="008302AF">
        <w:rPr>
          <w:rFonts w:asciiTheme="minorHAnsi" w:hAnsiTheme="minorHAnsi" w:cstheme="minorHAnsi"/>
        </w:rPr>
        <w:t>discuss which two-</w:t>
      </w:r>
      <w:r w:rsidR="00AC6446" w:rsidRPr="008302AF">
        <w:rPr>
          <w:rFonts w:asciiTheme="minorHAnsi" w:hAnsiTheme="minorHAnsi" w:cstheme="minorHAnsi"/>
        </w:rPr>
        <w:t>tenths $34.</w:t>
      </w:r>
      <w:r w:rsidR="00AC6446" w:rsidRPr="008302AF">
        <w:rPr>
          <w:rFonts w:asciiTheme="minorHAnsi" w:hAnsiTheme="minorHAnsi" w:cstheme="minorHAnsi"/>
          <w:u w:val="single"/>
        </w:rPr>
        <w:t>7</w:t>
      </w:r>
      <w:r w:rsidR="00AC6446" w:rsidRPr="008302AF">
        <w:rPr>
          <w:rFonts w:asciiTheme="minorHAnsi" w:hAnsiTheme="minorHAnsi" w:cstheme="minorHAnsi"/>
        </w:rPr>
        <w:t>26 falls between (between $34.7 and $34.8)</w:t>
      </w:r>
      <w:r w:rsidRPr="008302AF">
        <w:rPr>
          <w:rFonts w:asciiTheme="minorHAnsi" w:hAnsiTheme="minorHAnsi" w:cstheme="minorHAnsi"/>
        </w:rPr>
        <w:t xml:space="preserve">. </w:t>
      </w:r>
    </w:p>
    <w:p w14:paraId="5E4F200C" w14:textId="3EA679EB" w:rsidR="008302AF" w:rsidRPr="008302AF" w:rsidRDefault="008302AF" w:rsidP="00B56239">
      <w:pPr>
        <w:pStyle w:val="NumberedPara"/>
        <w:spacing w:before="60"/>
        <w:ind w:left="720" w:firstLine="0"/>
        <w:rPr>
          <w:rFonts w:cstheme="minorHAnsi"/>
          <w:szCs w:val="24"/>
        </w:rPr>
      </w:pPr>
      <w:r>
        <w:rPr>
          <w:noProof/>
        </w:rPr>
        <w:drawing>
          <wp:inline distT="0" distB="0" distL="0" distR="0" wp14:anchorId="0A2FC658" wp14:editId="66EA6554">
            <wp:extent cx="5506872" cy="578339"/>
            <wp:effectExtent l="0" t="0" r="0" b="0"/>
            <wp:docPr id="22" name="Picture 22" descr="student number 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9525" cy="587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5005" w14:textId="0D4E671A" w:rsidR="002747C6" w:rsidRPr="008302AF" w:rsidRDefault="008268DE" w:rsidP="0051275F">
      <w:pPr>
        <w:spacing w:before="60"/>
        <w:ind w:left="720" w:firstLine="0"/>
        <w:rPr>
          <w:rFonts w:cstheme="minorHAnsi"/>
          <w:sz w:val="24"/>
          <w:szCs w:val="24"/>
        </w:rPr>
      </w:pPr>
      <w:r w:rsidRPr="008302AF">
        <w:rPr>
          <w:rFonts w:cstheme="minorHAnsi"/>
          <w:sz w:val="24"/>
          <w:szCs w:val="24"/>
        </w:rPr>
        <w:t xml:space="preserve">Ask, </w:t>
      </w:r>
      <w:r w:rsidRPr="0051275F">
        <w:rPr>
          <w:rFonts w:cstheme="minorHAnsi"/>
          <w:i/>
          <w:sz w:val="24"/>
          <w:szCs w:val="24"/>
        </w:rPr>
        <w:t>“</w:t>
      </w:r>
      <w:r w:rsidR="00707D4B" w:rsidRPr="0051275F">
        <w:rPr>
          <w:rFonts w:cstheme="minorHAnsi"/>
          <w:i/>
          <w:sz w:val="24"/>
          <w:szCs w:val="24"/>
        </w:rPr>
        <w:t>When rounding to the nearest tenth, i</w:t>
      </w:r>
      <w:r w:rsidR="002747C6" w:rsidRPr="0051275F">
        <w:rPr>
          <w:rFonts w:cstheme="minorHAnsi"/>
          <w:i/>
          <w:sz w:val="24"/>
          <w:szCs w:val="24"/>
        </w:rPr>
        <w:t xml:space="preserve">s $34.726 </w:t>
      </w:r>
      <w:r w:rsidR="00707D4B" w:rsidRPr="0051275F">
        <w:rPr>
          <w:rFonts w:cstheme="minorHAnsi"/>
          <w:i/>
          <w:sz w:val="24"/>
          <w:szCs w:val="24"/>
        </w:rPr>
        <w:t>closer to $34.70 or $34.80</w:t>
      </w:r>
      <w:r w:rsidR="002747C6" w:rsidRPr="0051275F">
        <w:rPr>
          <w:rFonts w:cstheme="minorHAnsi"/>
          <w:i/>
          <w:sz w:val="24"/>
          <w:szCs w:val="24"/>
        </w:rPr>
        <w:t>?</w:t>
      </w:r>
      <w:r w:rsidRPr="0051275F">
        <w:rPr>
          <w:rFonts w:cstheme="minorHAnsi"/>
          <w:i/>
          <w:sz w:val="24"/>
          <w:szCs w:val="24"/>
        </w:rPr>
        <w:t>”</w:t>
      </w:r>
      <w:r w:rsidR="00E5611D">
        <w:rPr>
          <w:rFonts w:cstheme="minorHAnsi"/>
          <w:sz w:val="24"/>
          <w:szCs w:val="24"/>
        </w:rPr>
        <w:t xml:space="preserve"> </w:t>
      </w:r>
      <w:r w:rsidR="002747C6" w:rsidRPr="008302AF">
        <w:rPr>
          <w:rFonts w:cstheme="minorHAnsi"/>
          <w:sz w:val="24"/>
          <w:szCs w:val="24"/>
        </w:rPr>
        <w:t>Students may underline the numeral in the tenths place (e.g.; $34.</w:t>
      </w:r>
      <w:r w:rsidR="002747C6" w:rsidRPr="008302AF">
        <w:rPr>
          <w:rFonts w:cstheme="minorHAnsi"/>
          <w:sz w:val="24"/>
          <w:szCs w:val="24"/>
          <w:u w:val="single"/>
        </w:rPr>
        <w:t>7</w:t>
      </w:r>
      <w:r w:rsidR="00707D4B" w:rsidRPr="008302AF">
        <w:rPr>
          <w:rFonts w:cstheme="minorHAnsi"/>
          <w:sz w:val="24"/>
          <w:szCs w:val="24"/>
        </w:rPr>
        <w:t>26). Pose</w:t>
      </w:r>
      <w:r w:rsidR="0078464F" w:rsidRPr="008302AF">
        <w:rPr>
          <w:rFonts w:cstheme="minorHAnsi"/>
          <w:sz w:val="24"/>
          <w:szCs w:val="24"/>
        </w:rPr>
        <w:t xml:space="preserve"> questions </w:t>
      </w:r>
      <w:r w:rsidR="00707D4B" w:rsidRPr="008302AF">
        <w:rPr>
          <w:rFonts w:cstheme="minorHAnsi"/>
          <w:sz w:val="24"/>
          <w:szCs w:val="24"/>
        </w:rPr>
        <w:t xml:space="preserve">so students think, </w:t>
      </w:r>
      <w:r w:rsidR="0078464F" w:rsidRPr="008302AF">
        <w:rPr>
          <w:rFonts w:cstheme="minorHAnsi"/>
          <w:sz w:val="24"/>
          <w:szCs w:val="24"/>
        </w:rPr>
        <w:t xml:space="preserve">why </w:t>
      </w:r>
      <w:r w:rsidR="00707D4B" w:rsidRPr="008302AF">
        <w:rPr>
          <w:rFonts w:cstheme="minorHAnsi"/>
          <w:sz w:val="24"/>
          <w:szCs w:val="24"/>
        </w:rPr>
        <w:t xml:space="preserve">is </w:t>
      </w:r>
      <w:r w:rsidR="000C57A5">
        <w:rPr>
          <w:rFonts w:cstheme="minorHAnsi"/>
          <w:sz w:val="24"/>
          <w:szCs w:val="24"/>
        </w:rPr>
        <w:t xml:space="preserve">$34.70 </w:t>
      </w:r>
      <w:r w:rsidR="00707D4B" w:rsidRPr="008302AF">
        <w:rPr>
          <w:rFonts w:cstheme="minorHAnsi"/>
          <w:sz w:val="24"/>
          <w:szCs w:val="24"/>
        </w:rPr>
        <w:t>closer to $34.726 than</w:t>
      </w:r>
      <w:r w:rsidR="0078464F" w:rsidRPr="008302AF">
        <w:rPr>
          <w:rFonts w:cstheme="minorHAnsi"/>
          <w:sz w:val="24"/>
          <w:szCs w:val="24"/>
        </w:rPr>
        <w:t xml:space="preserve"> $34.8</w:t>
      </w:r>
      <w:r w:rsidR="00707D4B" w:rsidRPr="008302AF">
        <w:rPr>
          <w:rFonts w:cstheme="minorHAnsi"/>
          <w:sz w:val="24"/>
          <w:szCs w:val="24"/>
        </w:rPr>
        <w:t xml:space="preserve">0, indicating </w:t>
      </w:r>
      <w:r w:rsidR="0078464F" w:rsidRPr="008302AF">
        <w:rPr>
          <w:rFonts w:cstheme="minorHAnsi"/>
          <w:sz w:val="24"/>
          <w:szCs w:val="24"/>
        </w:rPr>
        <w:t>to round the number to $34.70.</w:t>
      </w:r>
    </w:p>
    <w:p w14:paraId="6DCB53D0" w14:textId="33533F97" w:rsidR="00A15CD1" w:rsidRPr="008302AF" w:rsidRDefault="00461246">
      <w:pPr>
        <w:pStyle w:val="NumberedPara"/>
        <w:numPr>
          <w:ilvl w:val="0"/>
          <w:numId w:val="8"/>
        </w:numPr>
        <w:spacing w:before="60" w:after="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 xml:space="preserve">Ask students to explain how to round to the tenths place. Direct students to the hundredths place. They should notice </w:t>
      </w:r>
      <w:r w:rsidR="00BC7792">
        <w:rPr>
          <w:rFonts w:asciiTheme="minorHAnsi" w:hAnsiTheme="minorHAnsi" w:cstheme="minorHAnsi"/>
          <w:szCs w:val="24"/>
        </w:rPr>
        <w:t>two</w:t>
      </w:r>
      <w:r w:rsidR="00BC7792" w:rsidRPr="008302AF">
        <w:rPr>
          <w:rFonts w:asciiTheme="minorHAnsi" w:hAnsiTheme="minorHAnsi" w:cstheme="minorHAnsi"/>
          <w:szCs w:val="24"/>
        </w:rPr>
        <w:t xml:space="preserve"> </w:t>
      </w:r>
      <w:r w:rsidRPr="008302AF">
        <w:rPr>
          <w:rFonts w:asciiTheme="minorHAnsi" w:hAnsiTheme="minorHAnsi" w:cstheme="minorHAnsi"/>
          <w:szCs w:val="24"/>
        </w:rPr>
        <w:t xml:space="preserve">hundredths is two jumps away from $34.70 on the number line, as opposed to </w:t>
      </w:r>
      <w:r w:rsidR="00BC7792">
        <w:rPr>
          <w:rFonts w:asciiTheme="minorHAnsi" w:hAnsiTheme="minorHAnsi" w:cstheme="minorHAnsi"/>
          <w:szCs w:val="24"/>
        </w:rPr>
        <w:t>eight</w:t>
      </w:r>
      <w:r w:rsidR="00BC7792" w:rsidRPr="008302AF">
        <w:rPr>
          <w:rFonts w:asciiTheme="minorHAnsi" w:hAnsiTheme="minorHAnsi" w:cstheme="minorHAnsi"/>
          <w:szCs w:val="24"/>
        </w:rPr>
        <w:t xml:space="preserve"> </w:t>
      </w:r>
      <w:r w:rsidRPr="008302AF">
        <w:rPr>
          <w:rFonts w:asciiTheme="minorHAnsi" w:hAnsiTheme="minorHAnsi" w:cstheme="minorHAnsi"/>
          <w:szCs w:val="24"/>
        </w:rPr>
        <w:t>jumps away from $34.80.</w:t>
      </w:r>
      <w:r w:rsidR="00B51E44" w:rsidRPr="008302AF">
        <w:rPr>
          <w:rFonts w:asciiTheme="minorHAnsi" w:hAnsiTheme="minorHAnsi" w:cstheme="minorHAnsi"/>
          <w:szCs w:val="24"/>
        </w:rPr>
        <w:t xml:space="preserve"> Thus, $34.726 rounded to the nearest tenth is $34.70</w:t>
      </w:r>
      <w:r w:rsidR="00BC7792">
        <w:rPr>
          <w:rFonts w:asciiTheme="minorHAnsi" w:hAnsiTheme="minorHAnsi" w:cstheme="minorHAnsi"/>
          <w:szCs w:val="24"/>
        </w:rPr>
        <w:t>,</w:t>
      </w:r>
      <w:r w:rsidR="00B51E44" w:rsidRPr="008302AF">
        <w:rPr>
          <w:rFonts w:asciiTheme="minorHAnsi" w:hAnsiTheme="minorHAnsi" w:cstheme="minorHAnsi"/>
          <w:szCs w:val="24"/>
        </w:rPr>
        <w:t xml:space="preserve"> or 34.7.</w:t>
      </w:r>
    </w:p>
    <w:p w14:paraId="78CF40C4" w14:textId="1BBB4A11" w:rsidR="002747C6" w:rsidRDefault="002747C6" w:rsidP="00B56239">
      <w:pPr>
        <w:pStyle w:val="NumberedPara"/>
        <w:numPr>
          <w:ilvl w:val="0"/>
          <w:numId w:val="8"/>
        </w:numPr>
        <w:spacing w:before="60" w:after="12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>Finally, roun</w:t>
      </w:r>
      <w:r w:rsidR="0006222D" w:rsidRPr="008302AF">
        <w:rPr>
          <w:rFonts w:asciiTheme="minorHAnsi" w:hAnsiTheme="minorHAnsi" w:cstheme="minorHAnsi"/>
          <w:szCs w:val="24"/>
        </w:rPr>
        <w:t xml:space="preserve">d 34.726 to the nearest whole. </w:t>
      </w:r>
      <w:r w:rsidRPr="008302AF">
        <w:rPr>
          <w:rFonts w:asciiTheme="minorHAnsi" w:hAnsiTheme="minorHAnsi" w:cstheme="minorHAnsi"/>
          <w:szCs w:val="24"/>
        </w:rPr>
        <w:t>It might be helpful to think of this as rounding</w:t>
      </w:r>
      <w:r w:rsidR="0006222D" w:rsidRPr="008302AF">
        <w:rPr>
          <w:rFonts w:asciiTheme="minorHAnsi" w:hAnsiTheme="minorHAnsi" w:cstheme="minorHAnsi"/>
          <w:szCs w:val="24"/>
        </w:rPr>
        <w:t xml:space="preserve"> $34.726 to the neares</w:t>
      </w:r>
      <w:r w:rsidR="007469DA" w:rsidRPr="008302AF">
        <w:rPr>
          <w:rFonts w:asciiTheme="minorHAnsi" w:hAnsiTheme="minorHAnsi" w:cstheme="minorHAnsi"/>
          <w:szCs w:val="24"/>
        </w:rPr>
        <w:t xml:space="preserve">t dollar. Which </w:t>
      </w:r>
      <w:r w:rsidR="00BC7792" w:rsidRPr="008302AF">
        <w:rPr>
          <w:rFonts w:asciiTheme="minorHAnsi" w:hAnsiTheme="minorHAnsi" w:cstheme="minorHAnsi"/>
          <w:szCs w:val="24"/>
        </w:rPr>
        <w:t>whole</w:t>
      </w:r>
      <w:r w:rsidR="00BC7792">
        <w:rPr>
          <w:rFonts w:asciiTheme="minorHAnsi" w:hAnsiTheme="minorHAnsi" w:cstheme="minorHAnsi"/>
          <w:szCs w:val="24"/>
        </w:rPr>
        <w:t>-</w:t>
      </w:r>
      <w:r w:rsidR="0006222D" w:rsidRPr="008302AF">
        <w:rPr>
          <w:rFonts w:asciiTheme="minorHAnsi" w:hAnsiTheme="minorHAnsi" w:cstheme="minorHAnsi"/>
          <w:szCs w:val="24"/>
        </w:rPr>
        <w:t>dol</w:t>
      </w:r>
      <w:r w:rsidR="007469DA" w:rsidRPr="008302AF">
        <w:rPr>
          <w:rFonts w:asciiTheme="minorHAnsi" w:hAnsiTheme="minorHAnsi" w:cstheme="minorHAnsi"/>
          <w:szCs w:val="24"/>
        </w:rPr>
        <w:t>lar amounts</w:t>
      </w:r>
      <w:r w:rsidR="0078464F" w:rsidRPr="008302AF">
        <w:rPr>
          <w:rFonts w:asciiTheme="minorHAnsi" w:hAnsiTheme="minorHAnsi" w:cstheme="minorHAnsi"/>
          <w:szCs w:val="24"/>
        </w:rPr>
        <w:t xml:space="preserve"> does $34.726 fall between? </w:t>
      </w:r>
      <w:r w:rsidR="0006222D" w:rsidRPr="008302AF">
        <w:rPr>
          <w:rFonts w:asciiTheme="minorHAnsi" w:hAnsiTheme="minorHAnsi" w:cstheme="minorHAnsi"/>
          <w:szCs w:val="24"/>
        </w:rPr>
        <w:t>($34.00 and $35.00)</w:t>
      </w:r>
      <w:r w:rsidRPr="008302AF">
        <w:rPr>
          <w:rFonts w:asciiTheme="minorHAnsi" w:hAnsiTheme="minorHAnsi" w:cstheme="minorHAnsi"/>
          <w:szCs w:val="24"/>
        </w:rPr>
        <w:t xml:space="preserve"> </w:t>
      </w:r>
      <w:r w:rsidR="007469DA" w:rsidRPr="008302AF">
        <w:rPr>
          <w:rFonts w:asciiTheme="minorHAnsi" w:hAnsiTheme="minorHAnsi" w:cstheme="minorHAnsi"/>
          <w:szCs w:val="24"/>
        </w:rPr>
        <w:t>Which is $34.726 closer to</w:t>
      </w:r>
      <w:r w:rsidR="00BC7792">
        <w:rPr>
          <w:rFonts w:asciiTheme="minorHAnsi" w:hAnsiTheme="minorHAnsi" w:cstheme="minorHAnsi"/>
          <w:szCs w:val="24"/>
        </w:rPr>
        <w:t>:</w:t>
      </w:r>
      <w:r w:rsidR="007469DA" w:rsidRPr="008302AF">
        <w:rPr>
          <w:rFonts w:asciiTheme="minorHAnsi" w:hAnsiTheme="minorHAnsi" w:cstheme="minorHAnsi"/>
          <w:szCs w:val="24"/>
        </w:rPr>
        <w:t xml:space="preserve"> $34.00 or $35.00?</w:t>
      </w:r>
      <w:r w:rsidR="0078464F" w:rsidRPr="008302AF">
        <w:rPr>
          <w:rFonts w:asciiTheme="minorHAnsi" w:hAnsiTheme="minorHAnsi" w:cstheme="minorHAnsi"/>
          <w:szCs w:val="24"/>
        </w:rPr>
        <w:t xml:space="preserve"> </w:t>
      </w:r>
      <w:r w:rsidR="007469DA" w:rsidRPr="008302AF">
        <w:rPr>
          <w:rFonts w:asciiTheme="minorHAnsi" w:hAnsiTheme="minorHAnsi" w:cstheme="minorHAnsi"/>
          <w:szCs w:val="24"/>
        </w:rPr>
        <w:t>How many jumps away from $34.00</w:t>
      </w:r>
      <w:r w:rsidR="00BC7792">
        <w:rPr>
          <w:rFonts w:asciiTheme="minorHAnsi" w:hAnsiTheme="minorHAnsi" w:cstheme="minorHAnsi"/>
          <w:szCs w:val="24"/>
        </w:rPr>
        <w:t>,</w:t>
      </w:r>
      <w:r w:rsidR="007469DA" w:rsidRPr="008302AF">
        <w:rPr>
          <w:rFonts w:asciiTheme="minorHAnsi" w:hAnsiTheme="minorHAnsi" w:cstheme="minorHAnsi"/>
          <w:szCs w:val="24"/>
        </w:rPr>
        <w:t xml:space="preserve"> and</w:t>
      </w:r>
      <w:r w:rsidR="00BC7792">
        <w:rPr>
          <w:rFonts w:asciiTheme="minorHAnsi" w:hAnsiTheme="minorHAnsi" w:cstheme="minorHAnsi"/>
          <w:szCs w:val="24"/>
        </w:rPr>
        <w:t xml:space="preserve"> how many from</w:t>
      </w:r>
      <w:r w:rsidR="007469DA" w:rsidRPr="008302AF">
        <w:rPr>
          <w:rFonts w:asciiTheme="minorHAnsi" w:hAnsiTheme="minorHAnsi" w:cstheme="minorHAnsi"/>
          <w:szCs w:val="24"/>
        </w:rPr>
        <w:t xml:space="preserve"> $35.00? </w:t>
      </w:r>
    </w:p>
    <w:p w14:paraId="2A4054D7" w14:textId="6902FBA5" w:rsidR="002747C6" w:rsidRPr="0051275F" w:rsidRDefault="008302AF" w:rsidP="00B56239">
      <w:pPr>
        <w:spacing w:before="60"/>
        <w:ind w:left="720" w:firstLine="0"/>
        <w:rPr>
          <w:rFonts w:cstheme="minorHAnsi"/>
          <w:sz w:val="24"/>
          <w:szCs w:val="24"/>
        </w:rPr>
      </w:pPr>
      <w:r w:rsidRPr="0051275F">
        <w:rPr>
          <w:noProof/>
          <w:sz w:val="24"/>
          <w:szCs w:val="24"/>
        </w:rPr>
        <w:drawing>
          <wp:inline distT="0" distB="0" distL="0" distR="0" wp14:anchorId="1C8EEF0F" wp14:editId="493E32E3">
            <wp:extent cx="5459104" cy="572155"/>
            <wp:effectExtent l="0" t="0" r="8255" b="0"/>
            <wp:docPr id="23" name="Picture 23" descr="student number 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5920" cy="590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222D" w:rsidRPr="0051275F">
        <w:rPr>
          <w:rFonts w:cstheme="minorHAnsi"/>
          <w:sz w:val="24"/>
          <w:szCs w:val="24"/>
        </w:rPr>
        <w:t>It can be seen on the number line that $34.276 is closest to $35</w:t>
      </w:r>
      <w:r w:rsidR="002747C6" w:rsidRPr="0051275F">
        <w:rPr>
          <w:rFonts w:cstheme="minorHAnsi"/>
          <w:sz w:val="24"/>
          <w:szCs w:val="24"/>
        </w:rPr>
        <w:t>. Rounded to the nearest whole number, 34.726 is 35.</w:t>
      </w:r>
    </w:p>
    <w:p w14:paraId="010378E0" w14:textId="7361629D" w:rsidR="002747C6" w:rsidRPr="008302AF" w:rsidRDefault="009A7942" w:rsidP="00B56239">
      <w:pPr>
        <w:pStyle w:val="NumberedPara"/>
        <w:numPr>
          <w:ilvl w:val="0"/>
          <w:numId w:val="8"/>
        </w:numPr>
        <w:spacing w:before="120"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 xml:space="preserve">Distribute number </w:t>
      </w:r>
      <w:r w:rsidR="002747C6" w:rsidRPr="008302AF">
        <w:rPr>
          <w:rFonts w:asciiTheme="minorHAnsi" w:hAnsiTheme="minorHAnsi" w:cstheme="minorHAnsi"/>
        </w:rPr>
        <w:t>cards and copies of</w:t>
      </w:r>
      <w:r w:rsidR="0078464F" w:rsidRPr="008302AF">
        <w:rPr>
          <w:rFonts w:asciiTheme="minorHAnsi" w:hAnsiTheme="minorHAnsi" w:cstheme="minorHAnsi"/>
        </w:rPr>
        <w:t xml:space="preserve"> the Decimal Rounding</w:t>
      </w:r>
      <w:r w:rsidR="002747C6" w:rsidRPr="008302AF">
        <w:rPr>
          <w:rFonts w:asciiTheme="minorHAnsi" w:hAnsiTheme="minorHAnsi" w:cstheme="minorHAnsi"/>
        </w:rPr>
        <w:t xml:space="preserve"> activity sheet</w:t>
      </w:r>
      <w:r w:rsidR="00B11946" w:rsidRPr="008302AF">
        <w:rPr>
          <w:rFonts w:asciiTheme="minorHAnsi" w:hAnsiTheme="minorHAnsi" w:cstheme="minorHAnsi"/>
        </w:rPr>
        <w:t xml:space="preserve">. </w:t>
      </w:r>
      <w:r w:rsidR="00656357" w:rsidRPr="008302AF">
        <w:rPr>
          <w:rFonts w:asciiTheme="minorHAnsi" w:hAnsiTheme="minorHAnsi" w:cstheme="minorHAnsi"/>
        </w:rPr>
        <w:t>Model</w:t>
      </w:r>
      <w:r w:rsidR="00F423C8" w:rsidRPr="008302AF">
        <w:rPr>
          <w:rFonts w:asciiTheme="minorHAnsi" w:hAnsiTheme="minorHAnsi" w:cstheme="minorHAnsi"/>
        </w:rPr>
        <w:t xml:space="preserve"> and complete </w:t>
      </w:r>
      <w:r w:rsidR="008E41B6" w:rsidRPr="008302AF">
        <w:rPr>
          <w:rFonts w:asciiTheme="minorHAnsi" w:hAnsiTheme="minorHAnsi" w:cstheme="minorHAnsi"/>
        </w:rPr>
        <w:t xml:space="preserve">the first </w:t>
      </w:r>
      <w:r w:rsidR="00F423C8" w:rsidRPr="008302AF">
        <w:rPr>
          <w:rFonts w:asciiTheme="minorHAnsi" w:hAnsiTheme="minorHAnsi" w:cstheme="minorHAnsi"/>
        </w:rPr>
        <w:t>question by</w:t>
      </w:r>
      <w:r w:rsidR="00656357" w:rsidRPr="008302AF">
        <w:rPr>
          <w:rFonts w:asciiTheme="minorHAnsi" w:hAnsiTheme="minorHAnsi" w:cstheme="minorHAnsi"/>
        </w:rPr>
        <w:t xml:space="preserve"> </w:t>
      </w:r>
      <w:r w:rsidR="002747C6" w:rsidRPr="008302AF">
        <w:rPr>
          <w:rFonts w:asciiTheme="minorHAnsi" w:hAnsiTheme="minorHAnsi" w:cstheme="minorHAnsi"/>
        </w:rPr>
        <w:t xml:space="preserve">drawing </w:t>
      </w:r>
      <w:r w:rsidR="00F423C8" w:rsidRPr="008302AF">
        <w:rPr>
          <w:rFonts w:asciiTheme="minorHAnsi" w:hAnsiTheme="minorHAnsi" w:cstheme="minorHAnsi"/>
        </w:rPr>
        <w:t xml:space="preserve">four </w:t>
      </w:r>
      <w:r w:rsidR="002747C6" w:rsidRPr="008302AF">
        <w:rPr>
          <w:rFonts w:asciiTheme="minorHAnsi" w:hAnsiTheme="minorHAnsi" w:cstheme="minorHAnsi"/>
        </w:rPr>
        <w:t>cards to creat</w:t>
      </w:r>
      <w:r w:rsidR="00F423C8" w:rsidRPr="008302AF">
        <w:rPr>
          <w:rFonts w:asciiTheme="minorHAnsi" w:hAnsiTheme="minorHAnsi" w:cstheme="minorHAnsi"/>
        </w:rPr>
        <w:t>e a decimal</w:t>
      </w:r>
      <w:r w:rsidR="002747C6" w:rsidRPr="008302AF">
        <w:rPr>
          <w:rFonts w:asciiTheme="minorHAnsi" w:hAnsiTheme="minorHAnsi" w:cstheme="minorHAnsi"/>
        </w:rPr>
        <w:t xml:space="preserve">. </w:t>
      </w:r>
      <w:r w:rsidR="007B52D7" w:rsidRPr="008302AF">
        <w:rPr>
          <w:rFonts w:asciiTheme="minorHAnsi" w:hAnsiTheme="minorHAnsi" w:cstheme="minorHAnsi"/>
        </w:rPr>
        <w:t>Discuss as a class how to round</w:t>
      </w:r>
      <w:r w:rsidR="002747C6" w:rsidRPr="008302AF">
        <w:rPr>
          <w:rFonts w:asciiTheme="minorHAnsi" w:hAnsiTheme="minorHAnsi" w:cstheme="minorHAnsi"/>
        </w:rPr>
        <w:t xml:space="preserve"> this number to the nearest hundredth, tenth, and whole.</w:t>
      </w:r>
    </w:p>
    <w:p w14:paraId="25EC628A" w14:textId="7A111CD0" w:rsidR="009D0542" w:rsidRPr="008302AF" w:rsidRDefault="003E2061">
      <w:pPr>
        <w:pStyle w:val="NumberedPara"/>
        <w:numPr>
          <w:ilvl w:val="0"/>
          <w:numId w:val="8"/>
        </w:numPr>
        <w:spacing w:before="60" w:after="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</w:rPr>
        <w:t xml:space="preserve">Have students </w:t>
      </w:r>
      <w:r w:rsidR="002747C6" w:rsidRPr="008302AF">
        <w:rPr>
          <w:rFonts w:asciiTheme="minorHAnsi" w:hAnsiTheme="minorHAnsi" w:cstheme="minorHAnsi"/>
        </w:rPr>
        <w:t>complete the activity, working independently or in pairs. Circulate around the class</w:t>
      </w:r>
      <w:r w:rsidR="0078464F" w:rsidRPr="008302AF">
        <w:rPr>
          <w:rFonts w:asciiTheme="minorHAnsi" w:hAnsiTheme="minorHAnsi" w:cstheme="minorHAnsi"/>
        </w:rPr>
        <w:t xml:space="preserve">room to check for understanding and </w:t>
      </w:r>
      <w:r w:rsidR="00E5611D">
        <w:rPr>
          <w:rFonts w:asciiTheme="minorHAnsi" w:hAnsiTheme="minorHAnsi" w:cstheme="minorHAnsi"/>
        </w:rPr>
        <w:t>note</w:t>
      </w:r>
      <w:r w:rsidR="00E5611D" w:rsidRPr="008302AF">
        <w:rPr>
          <w:rFonts w:asciiTheme="minorHAnsi" w:hAnsiTheme="minorHAnsi" w:cstheme="minorHAnsi"/>
        </w:rPr>
        <w:t xml:space="preserve"> </w:t>
      </w:r>
      <w:r w:rsidR="0078464F" w:rsidRPr="008302AF">
        <w:rPr>
          <w:rFonts w:asciiTheme="minorHAnsi" w:hAnsiTheme="minorHAnsi" w:cstheme="minorHAnsi"/>
        </w:rPr>
        <w:t>which students may need more support.</w:t>
      </w:r>
    </w:p>
    <w:p w14:paraId="3C84177B" w14:textId="28DB2B32" w:rsidR="003C048F" w:rsidRPr="008302AF" w:rsidRDefault="000906FC" w:rsidP="008302AF">
      <w:pPr>
        <w:pStyle w:val="Heading2"/>
        <w:spacing w:before="100"/>
        <w:ind w:left="0" w:firstLine="0"/>
        <w:rPr>
          <w:rFonts w:cstheme="minorHAnsi"/>
        </w:rPr>
      </w:pPr>
      <w:r w:rsidRPr="008302AF">
        <w:rPr>
          <w:rFonts w:cstheme="minorHAnsi"/>
        </w:rPr>
        <w:t>Assessment</w:t>
      </w:r>
    </w:p>
    <w:p w14:paraId="32859E6E" w14:textId="77777777" w:rsidR="004203F5" w:rsidRPr="008302AF" w:rsidRDefault="003C048F" w:rsidP="0051275F">
      <w:pPr>
        <w:pStyle w:val="Heading3"/>
        <w:spacing w:before="100"/>
        <w:contextualSpacing w:val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Questions</w:t>
      </w:r>
    </w:p>
    <w:p w14:paraId="745737C5" w14:textId="7D8B5A75" w:rsidR="001A789A" w:rsidRPr="008302AF" w:rsidRDefault="0078464F" w:rsidP="0051275F">
      <w:pPr>
        <w:pStyle w:val="Bullet2"/>
        <w:spacing w:before="6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 xml:space="preserve">Why can rounding </w:t>
      </w:r>
      <w:r w:rsidR="001A789A" w:rsidRPr="008302AF">
        <w:rPr>
          <w:rFonts w:asciiTheme="minorHAnsi" w:hAnsiTheme="minorHAnsi" w:cstheme="minorHAnsi"/>
          <w:szCs w:val="24"/>
        </w:rPr>
        <w:t>numbers</w:t>
      </w:r>
      <w:r w:rsidRPr="008302AF">
        <w:rPr>
          <w:rFonts w:asciiTheme="minorHAnsi" w:hAnsiTheme="minorHAnsi" w:cstheme="minorHAnsi"/>
          <w:szCs w:val="24"/>
        </w:rPr>
        <w:t xml:space="preserve"> be helpful</w:t>
      </w:r>
      <w:r w:rsidR="001A789A" w:rsidRPr="008302AF">
        <w:rPr>
          <w:rFonts w:asciiTheme="minorHAnsi" w:hAnsiTheme="minorHAnsi" w:cstheme="minorHAnsi"/>
          <w:szCs w:val="24"/>
        </w:rPr>
        <w:t>? What is a</w:t>
      </w:r>
      <w:r w:rsidRPr="008302AF">
        <w:rPr>
          <w:rFonts w:asciiTheme="minorHAnsi" w:hAnsiTheme="minorHAnsi" w:cstheme="minorHAnsi"/>
          <w:szCs w:val="24"/>
        </w:rPr>
        <w:t xml:space="preserve"> situation where </w:t>
      </w:r>
      <w:r w:rsidR="001A789A" w:rsidRPr="008302AF">
        <w:rPr>
          <w:rFonts w:asciiTheme="minorHAnsi" w:hAnsiTheme="minorHAnsi" w:cstheme="minorHAnsi"/>
          <w:szCs w:val="24"/>
        </w:rPr>
        <w:t>rounding</w:t>
      </w:r>
      <w:r w:rsidRPr="008302AF">
        <w:rPr>
          <w:rFonts w:asciiTheme="minorHAnsi" w:hAnsiTheme="minorHAnsi" w:cstheme="minorHAnsi"/>
          <w:szCs w:val="24"/>
        </w:rPr>
        <w:t xml:space="preserve"> is helpful</w:t>
      </w:r>
      <w:r w:rsidR="001A789A" w:rsidRPr="008302AF">
        <w:rPr>
          <w:rFonts w:asciiTheme="minorHAnsi" w:hAnsiTheme="minorHAnsi" w:cstheme="minorHAnsi"/>
          <w:szCs w:val="24"/>
        </w:rPr>
        <w:t>?</w:t>
      </w:r>
      <w:r w:rsidR="00E5611D">
        <w:rPr>
          <w:rFonts w:asciiTheme="minorHAnsi" w:hAnsiTheme="minorHAnsi" w:cstheme="minorHAnsi"/>
          <w:szCs w:val="24"/>
        </w:rPr>
        <w:t xml:space="preserve"> </w:t>
      </w:r>
      <w:r w:rsidRPr="008302AF">
        <w:rPr>
          <w:rFonts w:asciiTheme="minorHAnsi" w:hAnsiTheme="minorHAnsi" w:cstheme="minorHAnsi"/>
          <w:szCs w:val="24"/>
        </w:rPr>
        <w:t>What is a situation where you would not want to round a number?</w:t>
      </w:r>
    </w:p>
    <w:p w14:paraId="51037814" w14:textId="77777777" w:rsidR="001A789A" w:rsidRPr="008302AF" w:rsidRDefault="001A789A" w:rsidP="0051275F">
      <w:pPr>
        <w:pStyle w:val="Bullet2"/>
        <w:spacing w:before="6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>What are some other ways we can estimate?</w:t>
      </w:r>
    </w:p>
    <w:p w14:paraId="3714FA6C" w14:textId="5897CBF5" w:rsidR="00C73471" w:rsidRPr="008302AF" w:rsidRDefault="007B52D7" w:rsidP="0051275F">
      <w:pPr>
        <w:pStyle w:val="Bullet2"/>
        <w:spacing w:before="6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 xml:space="preserve">How would you round </w:t>
      </w:r>
      <w:r w:rsidR="001948C8" w:rsidRPr="008302AF">
        <w:rPr>
          <w:rFonts w:asciiTheme="minorHAnsi" w:hAnsiTheme="minorHAnsi" w:cstheme="minorHAnsi"/>
          <w:szCs w:val="24"/>
        </w:rPr>
        <w:t>a</w:t>
      </w:r>
      <w:r w:rsidRPr="008302AF">
        <w:rPr>
          <w:rFonts w:asciiTheme="minorHAnsi" w:hAnsiTheme="minorHAnsi" w:cstheme="minorHAnsi"/>
          <w:szCs w:val="24"/>
        </w:rPr>
        <w:t xml:space="preserve"> number to the nearest hundredth? Tenth? Whole?</w:t>
      </w:r>
    </w:p>
    <w:p w14:paraId="3AD7D5D4" w14:textId="7ED8708D" w:rsidR="001C1985" w:rsidRPr="008302AF" w:rsidRDefault="004E5B8D" w:rsidP="008302AF">
      <w:pPr>
        <w:pStyle w:val="Heading3"/>
        <w:spacing w:before="100"/>
        <w:contextualSpacing w:val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Journal/writing prompts</w:t>
      </w:r>
      <w:r w:rsidR="004203F5" w:rsidRPr="008302AF">
        <w:rPr>
          <w:rFonts w:asciiTheme="minorHAnsi" w:hAnsiTheme="minorHAnsi" w:cstheme="minorHAnsi"/>
        </w:rPr>
        <w:t xml:space="preserve"> </w:t>
      </w:r>
    </w:p>
    <w:p w14:paraId="6D03A7BB" w14:textId="3A82F372" w:rsidR="001A789A" w:rsidRPr="008302AF" w:rsidRDefault="001A789A" w:rsidP="0051275F">
      <w:pPr>
        <w:pStyle w:val="Bullet2"/>
        <w:spacing w:before="6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t>Your friend needs help rounding 12.345 to the nearest hundredth, tenth, and whole.</w:t>
      </w:r>
      <w:r w:rsidR="001948C8" w:rsidRPr="008302AF">
        <w:rPr>
          <w:rFonts w:asciiTheme="minorHAnsi" w:hAnsiTheme="minorHAnsi" w:cstheme="minorHAnsi"/>
          <w:szCs w:val="24"/>
        </w:rPr>
        <w:t xml:space="preserve"> Write an explanation to help your friend understand.</w:t>
      </w:r>
    </w:p>
    <w:p w14:paraId="2D566CC7" w14:textId="3F3262F7" w:rsidR="003C048F" w:rsidRPr="008302AF" w:rsidRDefault="001A789A" w:rsidP="0051275F">
      <w:pPr>
        <w:pStyle w:val="Bullet2"/>
        <w:spacing w:before="60"/>
        <w:rPr>
          <w:rFonts w:asciiTheme="minorHAnsi" w:hAnsiTheme="minorHAnsi" w:cstheme="minorHAnsi"/>
          <w:szCs w:val="24"/>
        </w:rPr>
      </w:pPr>
      <w:r w:rsidRPr="008302AF">
        <w:rPr>
          <w:rFonts w:asciiTheme="minorHAnsi" w:hAnsiTheme="minorHAnsi" w:cstheme="minorHAnsi"/>
          <w:szCs w:val="24"/>
        </w:rPr>
        <w:lastRenderedPageBreak/>
        <w:t>Explain how rounding a decimal is similar to and different from rounding a whole number.</w:t>
      </w:r>
    </w:p>
    <w:p w14:paraId="106B160C" w14:textId="77777777" w:rsidR="0078464F" w:rsidRPr="008302AF" w:rsidRDefault="004E5B8D" w:rsidP="008302AF">
      <w:pPr>
        <w:pStyle w:val="Heading3"/>
        <w:spacing w:before="100"/>
        <w:contextualSpacing w:val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Other</w:t>
      </w:r>
      <w:r w:rsidR="000906FC" w:rsidRPr="008302AF">
        <w:rPr>
          <w:rFonts w:asciiTheme="minorHAnsi" w:hAnsiTheme="minorHAnsi" w:cstheme="minorHAnsi"/>
        </w:rPr>
        <w:t xml:space="preserve"> </w:t>
      </w:r>
      <w:r w:rsidR="001E3067" w:rsidRPr="008302AF">
        <w:rPr>
          <w:rFonts w:asciiTheme="minorHAnsi" w:hAnsiTheme="minorHAnsi" w:cstheme="minorHAnsi"/>
        </w:rPr>
        <w:t>Assessments</w:t>
      </w:r>
    </w:p>
    <w:p w14:paraId="72AC85A4" w14:textId="51983472" w:rsidR="0078464F" w:rsidRPr="00B96FFF" w:rsidRDefault="001A789A" w:rsidP="0051275F">
      <w:pPr>
        <w:pStyle w:val="ListParagraph"/>
        <w:numPr>
          <w:ilvl w:val="0"/>
          <w:numId w:val="15"/>
        </w:numPr>
        <w:spacing w:before="60"/>
        <w:ind w:left="1440"/>
        <w:contextualSpacing w:val="0"/>
        <w:rPr>
          <w:b/>
          <w:sz w:val="24"/>
        </w:rPr>
      </w:pPr>
      <w:r w:rsidRPr="00B96FFF">
        <w:rPr>
          <w:sz w:val="24"/>
        </w:rPr>
        <w:t xml:space="preserve">Have students demonstrate </w:t>
      </w:r>
      <w:r w:rsidR="001948C8" w:rsidRPr="00B96FFF">
        <w:rPr>
          <w:sz w:val="24"/>
        </w:rPr>
        <w:t xml:space="preserve">and think aloud </w:t>
      </w:r>
      <w:r w:rsidRPr="00B96FFF">
        <w:rPr>
          <w:sz w:val="24"/>
        </w:rPr>
        <w:t>rounding a decimal, using an open number line.</w:t>
      </w:r>
    </w:p>
    <w:p w14:paraId="57F336E4" w14:textId="661A474B" w:rsidR="001A789A" w:rsidRPr="00B96FFF" w:rsidRDefault="001A789A" w:rsidP="0051275F">
      <w:pPr>
        <w:pStyle w:val="ListParagraph"/>
        <w:numPr>
          <w:ilvl w:val="0"/>
          <w:numId w:val="15"/>
        </w:numPr>
        <w:spacing w:before="60"/>
        <w:ind w:left="1440"/>
        <w:contextualSpacing w:val="0"/>
        <w:rPr>
          <w:b/>
          <w:sz w:val="24"/>
        </w:rPr>
      </w:pPr>
      <w:r w:rsidRPr="00B96FFF">
        <w:rPr>
          <w:sz w:val="24"/>
        </w:rPr>
        <w:t xml:space="preserve">Have students model rounding a decimal, using </w:t>
      </w:r>
      <w:r w:rsidR="00E5611D">
        <w:rPr>
          <w:sz w:val="24"/>
        </w:rPr>
        <w:t>b</w:t>
      </w:r>
      <w:r w:rsidR="00E5611D" w:rsidRPr="00B96FFF">
        <w:rPr>
          <w:sz w:val="24"/>
        </w:rPr>
        <w:t>ase</w:t>
      </w:r>
      <w:r w:rsidRPr="00B96FFF">
        <w:rPr>
          <w:sz w:val="24"/>
        </w:rPr>
        <w:t xml:space="preserve">-10 </w:t>
      </w:r>
      <w:r w:rsidR="001948C8" w:rsidRPr="00B96FFF">
        <w:rPr>
          <w:sz w:val="24"/>
        </w:rPr>
        <w:t>blocks</w:t>
      </w:r>
      <w:r w:rsidRPr="00B96FFF">
        <w:rPr>
          <w:sz w:val="24"/>
        </w:rPr>
        <w:t xml:space="preserve"> or paper models. </w:t>
      </w:r>
    </w:p>
    <w:p w14:paraId="5876BA59" w14:textId="3DDE5674" w:rsidR="003C048F" w:rsidRPr="008302AF" w:rsidRDefault="002E277C" w:rsidP="008302AF">
      <w:pPr>
        <w:spacing w:before="100"/>
        <w:ind w:left="0" w:firstLine="0"/>
        <w:rPr>
          <w:rFonts w:cstheme="minorHAnsi"/>
          <w:b/>
          <w:sz w:val="24"/>
          <w:szCs w:val="24"/>
        </w:rPr>
      </w:pPr>
      <w:r w:rsidRPr="008302AF">
        <w:rPr>
          <w:rFonts w:cstheme="minorHAnsi"/>
          <w:b/>
          <w:sz w:val="24"/>
          <w:szCs w:val="24"/>
        </w:rPr>
        <w:t>Extensions and Connections</w:t>
      </w:r>
      <w:r w:rsidR="00C32901" w:rsidRPr="008302AF">
        <w:rPr>
          <w:rFonts w:cstheme="minorHAnsi"/>
          <w:b/>
          <w:sz w:val="24"/>
          <w:szCs w:val="24"/>
        </w:rPr>
        <w:t xml:space="preserve"> </w:t>
      </w:r>
    </w:p>
    <w:p w14:paraId="438F96FC" w14:textId="533552EA" w:rsidR="001A789A" w:rsidRPr="008302AF" w:rsidRDefault="001A789A" w:rsidP="0051275F">
      <w:pPr>
        <w:pStyle w:val="Bullet1"/>
        <w:numPr>
          <w:ilvl w:val="0"/>
          <w:numId w:val="3"/>
        </w:numPr>
        <w:tabs>
          <w:tab w:val="num" w:pos="720"/>
        </w:tabs>
        <w:spacing w:before="60"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Have students play a game using</w:t>
      </w:r>
      <w:r w:rsidR="0078464F" w:rsidRPr="008302AF">
        <w:rPr>
          <w:rFonts w:asciiTheme="minorHAnsi" w:hAnsiTheme="minorHAnsi" w:cstheme="minorHAnsi"/>
        </w:rPr>
        <w:t xml:space="preserve"> the Decimal Rounding</w:t>
      </w:r>
      <w:r w:rsidRPr="008302AF">
        <w:rPr>
          <w:rFonts w:asciiTheme="minorHAnsi" w:hAnsiTheme="minorHAnsi" w:cstheme="minorHAnsi"/>
        </w:rPr>
        <w:t xml:space="preserve"> activity sheet. </w:t>
      </w:r>
      <w:r w:rsidR="007A65EE" w:rsidRPr="008302AF">
        <w:rPr>
          <w:rFonts w:asciiTheme="minorHAnsi" w:hAnsiTheme="minorHAnsi" w:cstheme="minorHAnsi"/>
        </w:rPr>
        <w:t xml:space="preserve">Each student will need their own activity sheet and will take turns rolling and rounding. </w:t>
      </w:r>
      <w:r w:rsidRPr="008302AF">
        <w:rPr>
          <w:rFonts w:asciiTheme="minorHAnsi" w:hAnsiTheme="minorHAnsi" w:cstheme="minorHAnsi"/>
        </w:rPr>
        <w:t>Award points for the largest or smallest decimals rolled.</w:t>
      </w:r>
    </w:p>
    <w:p w14:paraId="76A020B4" w14:textId="77777777" w:rsidR="001A789A" w:rsidRPr="008302AF" w:rsidRDefault="001A789A" w:rsidP="0051275F">
      <w:pPr>
        <w:pStyle w:val="Bullet1"/>
        <w:numPr>
          <w:ilvl w:val="0"/>
          <w:numId w:val="3"/>
        </w:numPr>
        <w:tabs>
          <w:tab w:val="num" w:pos="720"/>
        </w:tabs>
        <w:spacing w:before="60"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Have students connect rounding decimals to the process of rounding whole numbers, which they learned in fourth grade, and discuss how they are similar and different.</w:t>
      </w:r>
    </w:p>
    <w:p w14:paraId="78138D74" w14:textId="77777777" w:rsidR="001A789A" w:rsidRPr="008302AF" w:rsidRDefault="001A789A" w:rsidP="0051275F">
      <w:pPr>
        <w:pStyle w:val="Bullet1"/>
        <w:numPr>
          <w:ilvl w:val="0"/>
          <w:numId w:val="3"/>
        </w:numPr>
        <w:tabs>
          <w:tab w:val="num" w:pos="720"/>
        </w:tabs>
        <w:spacing w:before="60"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>Have students connect rounding decimals to making change, and lead students in rounding the amount of change received from various purchases.</w:t>
      </w:r>
    </w:p>
    <w:p w14:paraId="212682EB" w14:textId="1207A37E" w:rsidR="001A789A" w:rsidRPr="008302AF" w:rsidRDefault="001A789A" w:rsidP="0051275F">
      <w:pPr>
        <w:pStyle w:val="Bullet1"/>
        <w:numPr>
          <w:ilvl w:val="0"/>
          <w:numId w:val="3"/>
        </w:numPr>
        <w:tabs>
          <w:tab w:val="num" w:pos="720"/>
        </w:tabs>
        <w:spacing w:before="60" w:after="0"/>
        <w:rPr>
          <w:rFonts w:asciiTheme="minorHAnsi" w:hAnsiTheme="minorHAnsi" w:cstheme="minorHAnsi"/>
        </w:rPr>
      </w:pPr>
      <w:r w:rsidRPr="008302AF">
        <w:rPr>
          <w:rFonts w:asciiTheme="minorHAnsi" w:hAnsiTheme="minorHAnsi" w:cstheme="minorHAnsi"/>
        </w:rPr>
        <w:t xml:space="preserve">Direct students to use estimation in multistep money problems. For example, given the prices of three items, have students estimate by rounding each price to the nearest dollar </w:t>
      </w:r>
      <w:r w:rsidR="00E944D8" w:rsidRPr="008302AF">
        <w:rPr>
          <w:rFonts w:asciiTheme="minorHAnsi" w:hAnsiTheme="minorHAnsi" w:cstheme="minorHAnsi"/>
        </w:rPr>
        <w:t xml:space="preserve">and determine </w:t>
      </w:r>
      <w:r w:rsidR="00E5611D">
        <w:rPr>
          <w:rFonts w:asciiTheme="minorHAnsi" w:hAnsiTheme="minorHAnsi" w:cstheme="minorHAnsi"/>
        </w:rPr>
        <w:t>whether</w:t>
      </w:r>
      <w:r w:rsidR="00E5611D" w:rsidRPr="008302AF">
        <w:rPr>
          <w:rFonts w:asciiTheme="minorHAnsi" w:hAnsiTheme="minorHAnsi" w:cstheme="minorHAnsi"/>
        </w:rPr>
        <w:t xml:space="preserve"> </w:t>
      </w:r>
      <w:r w:rsidRPr="008302AF">
        <w:rPr>
          <w:rFonts w:asciiTheme="minorHAnsi" w:hAnsiTheme="minorHAnsi" w:cstheme="minorHAnsi"/>
        </w:rPr>
        <w:t>they would have enough money to purchase all three items with a $20 bill.</w:t>
      </w:r>
    </w:p>
    <w:p w14:paraId="6D255FBD" w14:textId="77777777" w:rsidR="007F0621" w:rsidRPr="008302AF" w:rsidRDefault="008035E5" w:rsidP="008302AF">
      <w:pPr>
        <w:pStyle w:val="Heading2"/>
        <w:spacing w:before="100"/>
        <w:ind w:left="0" w:firstLine="0"/>
        <w:rPr>
          <w:rFonts w:cstheme="minorHAnsi"/>
        </w:rPr>
      </w:pPr>
      <w:r w:rsidRPr="008302AF">
        <w:rPr>
          <w:rFonts w:cstheme="minorHAnsi"/>
        </w:rPr>
        <w:t xml:space="preserve">Strategies for Differentiation </w:t>
      </w:r>
    </w:p>
    <w:p w14:paraId="1346B7AF" w14:textId="6D0228A1" w:rsidR="00941181" w:rsidRPr="00B96FFF" w:rsidRDefault="00941181" w:rsidP="0051275F">
      <w:pPr>
        <w:pStyle w:val="ListParagraph"/>
        <w:numPr>
          <w:ilvl w:val="0"/>
          <w:numId w:val="16"/>
        </w:numPr>
        <w:spacing w:before="60"/>
        <w:contextualSpacing w:val="0"/>
        <w:rPr>
          <w:b/>
          <w:sz w:val="24"/>
        </w:rPr>
      </w:pPr>
      <w:r w:rsidRPr="00B96FFF">
        <w:rPr>
          <w:sz w:val="24"/>
        </w:rPr>
        <w:t>Some students may need to work in pairs first when completing the Decimal Rounding activity.</w:t>
      </w:r>
    </w:p>
    <w:p w14:paraId="70DC82E9" w14:textId="0CBC58F8" w:rsidR="00941181" w:rsidRPr="00B96FFF" w:rsidRDefault="002229FA" w:rsidP="0051275F">
      <w:pPr>
        <w:pStyle w:val="ListParagraph"/>
        <w:numPr>
          <w:ilvl w:val="0"/>
          <w:numId w:val="16"/>
        </w:numPr>
        <w:spacing w:before="60"/>
        <w:contextualSpacing w:val="0"/>
        <w:rPr>
          <w:b/>
          <w:sz w:val="24"/>
        </w:rPr>
      </w:pPr>
      <w:r w:rsidRPr="00B96FFF">
        <w:rPr>
          <w:sz w:val="24"/>
        </w:rPr>
        <w:t>Some students may need to start rounding in whole numbers, moving to tenths, hundredths</w:t>
      </w:r>
      <w:r w:rsidR="00E5611D">
        <w:rPr>
          <w:sz w:val="24"/>
        </w:rPr>
        <w:t>,</w:t>
      </w:r>
      <w:r w:rsidRPr="00B96FFF">
        <w:rPr>
          <w:sz w:val="24"/>
        </w:rPr>
        <w:t xml:space="preserve"> and thousandths.</w:t>
      </w:r>
    </w:p>
    <w:p w14:paraId="2BB3D294" w14:textId="4A17D517" w:rsidR="00B56462" w:rsidRPr="00B96FFF" w:rsidRDefault="00B56462" w:rsidP="0051275F">
      <w:pPr>
        <w:pStyle w:val="ListParagraph"/>
        <w:numPr>
          <w:ilvl w:val="0"/>
          <w:numId w:val="16"/>
        </w:numPr>
        <w:spacing w:before="60"/>
        <w:contextualSpacing w:val="0"/>
        <w:rPr>
          <w:b/>
          <w:sz w:val="24"/>
        </w:rPr>
      </w:pPr>
      <w:r w:rsidRPr="00B96FFF">
        <w:rPr>
          <w:sz w:val="24"/>
        </w:rPr>
        <w:t xml:space="preserve">Give students number cards and </w:t>
      </w:r>
      <w:r w:rsidR="00E5611D" w:rsidRPr="00B96FFF">
        <w:rPr>
          <w:sz w:val="24"/>
        </w:rPr>
        <w:t>decimal</w:t>
      </w:r>
      <w:r w:rsidR="00E5611D">
        <w:rPr>
          <w:sz w:val="24"/>
        </w:rPr>
        <w:t>-</w:t>
      </w:r>
      <w:r w:rsidRPr="00B96FFF">
        <w:rPr>
          <w:sz w:val="24"/>
        </w:rPr>
        <w:t>point card</w:t>
      </w:r>
      <w:r w:rsidR="00E5611D">
        <w:rPr>
          <w:sz w:val="24"/>
        </w:rPr>
        <w:t>s</w:t>
      </w:r>
      <w:r w:rsidRPr="00B96FFF">
        <w:rPr>
          <w:sz w:val="24"/>
        </w:rPr>
        <w:t xml:space="preserve"> to create a human decimal</w:t>
      </w:r>
      <w:r w:rsidR="00DE4DF6" w:rsidRPr="00B96FFF">
        <w:rPr>
          <w:sz w:val="24"/>
        </w:rPr>
        <w:t xml:space="preserve"> number</w:t>
      </w:r>
      <w:r w:rsidRPr="00B96FFF">
        <w:rPr>
          <w:sz w:val="24"/>
        </w:rPr>
        <w:t>. Ask students to act out how to round numbers through movement.</w:t>
      </w:r>
    </w:p>
    <w:p w14:paraId="6AD7CA4A" w14:textId="1F9CD41D" w:rsidR="001C087F" w:rsidRPr="00B56239" w:rsidRDefault="001C087F" w:rsidP="0051275F">
      <w:pPr>
        <w:pStyle w:val="ListParagraph"/>
        <w:numPr>
          <w:ilvl w:val="0"/>
          <w:numId w:val="16"/>
        </w:numPr>
        <w:spacing w:before="60"/>
        <w:contextualSpacing w:val="0"/>
        <w:rPr>
          <w:b/>
          <w:sz w:val="24"/>
        </w:rPr>
      </w:pPr>
      <w:r w:rsidRPr="00B96FFF">
        <w:rPr>
          <w:sz w:val="24"/>
        </w:rPr>
        <w:t>Us</w:t>
      </w:r>
      <w:r w:rsidR="00941181" w:rsidRPr="00B96FFF">
        <w:rPr>
          <w:sz w:val="24"/>
        </w:rPr>
        <w:t xml:space="preserve">e </w:t>
      </w:r>
      <w:r w:rsidR="00E5611D" w:rsidRPr="00B96FFF">
        <w:rPr>
          <w:sz w:val="24"/>
        </w:rPr>
        <w:t>base</w:t>
      </w:r>
      <w:r w:rsidR="00E5611D">
        <w:rPr>
          <w:sz w:val="24"/>
        </w:rPr>
        <w:t>-</w:t>
      </w:r>
      <w:r w:rsidR="00941181" w:rsidRPr="00B96FFF">
        <w:rPr>
          <w:sz w:val="24"/>
        </w:rPr>
        <w:t>10 materials to work when</w:t>
      </w:r>
      <w:r w:rsidRPr="00B96FFF">
        <w:rPr>
          <w:sz w:val="24"/>
        </w:rPr>
        <w:t xml:space="preserve"> rounding to the nearest whole, tenth, and hundredth</w:t>
      </w:r>
      <w:r w:rsidR="00941181" w:rsidRPr="00B96FFF">
        <w:rPr>
          <w:sz w:val="24"/>
        </w:rPr>
        <w:t xml:space="preserve"> (including the Decimal Rounding sheet)</w:t>
      </w:r>
      <w:r w:rsidRPr="00B96FFF">
        <w:rPr>
          <w:sz w:val="24"/>
        </w:rPr>
        <w:t>.</w:t>
      </w:r>
    </w:p>
    <w:p w14:paraId="5E822FC7" w14:textId="77777777" w:rsidR="00B56239" w:rsidRPr="00B96FFF" w:rsidRDefault="00B56239" w:rsidP="00B56239">
      <w:pPr>
        <w:pStyle w:val="ListParagraph"/>
        <w:spacing w:before="60"/>
        <w:ind w:firstLine="0"/>
        <w:contextualSpacing w:val="0"/>
        <w:rPr>
          <w:b/>
          <w:sz w:val="24"/>
        </w:rPr>
      </w:pPr>
    </w:p>
    <w:p w14:paraId="4B222DD7" w14:textId="6D609751" w:rsidR="008302AF" w:rsidRPr="00B56239" w:rsidRDefault="008302AF" w:rsidP="005403BD">
      <w:pPr>
        <w:spacing w:before="120"/>
        <w:ind w:left="0" w:right="-180" w:firstLine="0"/>
        <w:rPr>
          <w:rFonts w:cstheme="minorHAnsi"/>
          <w:b/>
          <w:sz w:val="24"/>
        </w:rPr>
      </w:pPr>
      <w:r w:rsidRPr="00B56239">
        <w:rPr>
          <w:rFonts w:ascii="Calibri" w:hAnsi="Calibri" w:cs="Calibri"/>
          <w:b/>
          <w:bCs/>
          <w:sz w:val="24"/>
        </w:rPr>
        <w:t>Note: The following pages are intended for classroom use for students as a visual aid to learning.</w:t>
      </w:r>
    </w:p>
    <w:p w14:paraId="6327F7A3" w14:textId="77777777" w:rsidR="0078464F" w:rsidRPr="008302AF" w:rsidRDefault="0078464F" w:rsidP="008302AF">
      <w:pPr>
        <w:rPr>
          <w:rFonts w:cstheme="minorHAnsi"/>
        </w:rPr>
      </w:pPr>
    </w:p>
    <w:p w14:paraId="2C4E6FE0" w14:textId="77777777" w:rsidR="00B56239" w:rsidRDefault="00B56239" w:rsidP="00B56239">
      <w:pPr>
        <w:pStyle w:val="Footer"/>
        <w:ind w:left="0" w:firstLine="0"/>
      </w:pPr>
      <w:r>
        <w:t xml:space="preserve">Virginia Department of Education </w:t>
      </w:r>
      <w:r>
        <w:rPr>
          <w:rFonts w:cstheme="minorHAnsi"/>
        </w:rPr>
        <w:t>©</w:t>
      </w:r>
      <w:r>
        <w:t>2018</w:t>
      </w:r>
    </w:p>
    <w:p w14:paraId="1424517A" w14:textId="5CC02970" w:rsidR="0078464F" w:rsidRPr="001C087F" w:rsidRDefault="0078464F" w:rsidP="00B56239">
      <w:pPr>
        <w:ind w:left="0" w:firstLine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4EE29A72" w14:textId="79BE5150" w:rsidR="001A789A" w:rsidRPr="0051275F" w:rsidRDefault="0078464F" w:rsidP="0051275F">
      <w:pPr>
        <w:pStyle w:val="Heading2"/>
        <w:spacing w:after="240"/>
        <w:ind w:left="0" w:firstLine="0"/>
        <w:jc w:val="center"/>
        <w:rPr>
          <w:rFonts w:ascii="Calibri" w:hAnsi="Calibri" w:cs="Calibri"/>
          <w:sz w:val="32"/>
          <w:szCs w:val="32"/>
        </w:rPr>
      </w:pPr>
      <w:r w:rsidRPr="0051275F">
        <w:rPr>
          <w:rFonts w:ascii="Calibri" w:hAnsi="Calibri" w:cs="Calibri"/>
          <w:sz w:val="32"/>
          <w:szCs w:val="32"/>
        </w:rPr>
        <w:t>Decimal Rounding</w:t>
      </w:r>
    </w:p>
    <w:p w14:paraId="664BE36D" w14:textId="52EDBBEB" w:rsidR="001A789A" w:rsidRPr="00B14525" w:rsidRDefault="001A789A" w:rsidP="0051275F">
      <w:pPr>
        <w:tabs>
          <w:tab w:val="left" w:pos="5580"/>
          <w:tab w:val="left" w:pos="5760"/>
          <w:tab w:val="left" w:pos="9360"/>
        </w:tabs>
        <w:spacing w:after="240"/>
        <w:ind w:hanging="1440"/>
        <w:rPr>
          <w:b/>
          <w:bCs/>
          <w:sz w:val="28"/>
          <w:u w:val="single"/>
        </w:rPr>
      </w:pPr>
      <w:r>
        <w:rPr>
          <w:b/>
          <w:bCs/>
          <w:sz w:val="28"/>
        </w:rPr>
        <w:t xml:space="preserve">Name </w:t>
      </w:r>
      <w:r w:rsidR="00B96FFF">
        <w:rPr>
          <w:b/>
          <w:bCs/>
          <w:sz w:val="28"/>
        </w:rPr>
        <w:t>________________________________</w:t>
      </w:r>
      <w:r>
        <w:rPr>
          <w:b/>
          <w:bCs/>
          <w:sz w:val="28"/>
        </w:rPr>
        <w:tab/>
        <w:t xml:space="preserve">Date </w:t>
      </w:r>
      <w:r w:rsidR="00B96FFF">
        <w:rPr>
          <w:b/>
          <w:bCs/>
          <w:sz w:val="28"/>
        </w:rPr>
        <w:t>_____________________</w:t>
      </w:r>
    </w:p>
    <w:p w14:paraId="28A3EB4A" w14:textId="77777777" w:rsidR="00CF6AE4" w:rsidRDefault="008E5628" w:rsidP="000C57A5">
      <w:pPr>
        <w:tabs>
          <w:tab w:val="left" w:pos="6480"/>
          <w:tab w:val="right" w:pos="10080"/>
        </w:tabs>
        <w:spacing w:after="240"/>
        <w:ind w:left="0" w:firstLine="0"/>
        <w:rPr>
          <w:bCs/>
        </w:rPr>
      </w:pPr>
      <w:r>
        <w:rPr>
          <w:bCs/>
        </w:rPr>
        <w:t>R</w:t>
      </w:r>
      <w:r w:rsidR="001A789A" w:rsidRPr="005237CD">
        <w:rPr>
          <w:bCs/>
        </w:rPr>
        <w:t xml:space="preserve">oll a </w:t>
      </w:r>
      <w:r w:rsidR="001A789A">
        <w:rPr>
          <w:bCs/>
        </w:rPr>
        <w:t>number generator (or draw a card)</w:t>
      </w:r>
      <w:r w:rsidR="001A789A" w:rsidRPr="005237CD">
        <w:rPr>
          <w:bCs/>
        </w:rPr>
        <w:t xml:space="preserve"> enough times to fill in each blank to create a decimal number. Then round each decimal </w:t>
      </w:r>
      <w:r w:rsidR="001A789A">
        <w:rPr>
          <w:bCs/>
        </w:rPr>
        <w:t xml:space="preserve">number </w:t>
      </w:r>
      <w:r w:rsidR="001A789A" w:rsidRPr="005237CD">
        <w:rPr>
          <w:bCs/>
        </w:rPr>
        <w:t>to the nearest hundredth, tenth, and whole.</w:t>
      </w:r>
    </w:p>
    <w:p w14:paraId="65B2EE0C" w14:textId="175EBDCC" w:rsidR="000B15AB" w:rsidRPr="000C57A5" w:rsidRDefault="00CF6AE4" w:rsidP="000C57A5">
      <w:pPr>
        <w:tabs>
          <w:tab w:val="left" w:pos="6480"/>
          <w:tab w:val="right" w:pos="10080"/>
        </w:tabs>
        <w:spacing w:after="240"/>
        <w:ind w:left="0" w:firstLine="0"/>
        <w:rPr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074BEA6" wp14:editId="6270D67E">
                <wp:simplePos x="0" y="0"/>
                <wp:positionH relativeFrom="column">
                  <wp:posOffset>-180975</wp:posOffset>
                </wp:positionH>
                <wp:positionV relativeFrom="paragraph">
                  <wp:posOffset>5080</wp:posOffset>
                </wp:positionV>
                <wp:extent cx="6505575" cy="362902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3629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12109" w14:textId="2E785739" w:rsidR="000B15AB" w:rsidRPr="000C57A5" w:rsidRDefault="000B15AB" w:rsidP="000C57A5">
                            <w:pPr>
                              <w:ind w:left="0" w:firstLine="0"/>
                              <w:rPr>
                                <w:b/>
                                <w:sz w:val="28"/>
                              </w:rPr>
                            </w:pPr>
                            <w:r w:rsidRPr="000C57A5">
                              <w:rPr>
                                <w:b/>
                                <w:sz w:val="28"/>
                              </w:rPr>
                              <w:t xml:space="preserve">Round 1: </w:t>
                            </w:r>
                          </w:p>
                          <w:p w14:paraId="5DFBBED1" w14:textId="385C386A" w:rsidR="000B15AB" w:rsidRPr="000C57A5" w:rsidRDefault="000B15AB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>Roll or draw a card 4 times and write each digit in the boxes below to create a decimal.</w:t>
                            </w:r>
                            <w:bookmarkStart w:id="0" w:name="_GoBack"/>
                            <w:r w:rsidRPr="000C57A5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44ED0237" w14:textId="7C750ECC" w:rsidR="000B15AB" w:rsidRPr="000C57A5" w:rsidRDefault="000B15AB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31C59429" w14:textId="0E3F998A" w:rsidR="000B15AB" w:rsidRPr="000C57A5" w:rsidRDefault="000B15AB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38F1F603" w14:textId="43A2EEE0" w:rsidR="000B15AB" w:rsidRPr="000C57A5" w:rsidRDefault="000B15AB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5CB2E901" w14:textId="28A08756" w:rsidR="000B15AB" w:rsidRPr="000C57A5" w:rsidRDefault="000B15AB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bookmarkEnd w:id="0"/>
                          <w:p w14:paraId="3174BEDE" w14:textId="451D53BC" w:rsidR="000B15AB" w:rsidRPr="000C57A5" w:rsidRDefault="000B15AB" w:rsidP="000C57A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number to the nearest </w:t>
                            </w:r>
                            <w:r w:rsidR="00CF6AE4" w:rsidRPr="000C57A5">
                              <w:rPr>
                                <w:sz w:val="24"/>
                              </w:rPr>
                              <w:t xml:space="preserve">hundredth and record your answer below. </w:t>
                            </w:r>
                          </w:p>
                          <w:p w14:paraId="112220C7" w14:textId="508A3D22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2580F80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44D9F42" w14:textId="12880EE1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5265F51" w14:textId="629F1E17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original number to the nearest tenth and record your answer below. </w:t>
                            </w:r>
                          </w:p>
                          <w:p w14:paraId="0D5231AD" w14:textId="4FDE9CC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2A31647F" w14:textId="3502E9C3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BCEB61B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A4E5D70" w14:textId="5991D9FD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sz w:val="28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>Round the original number to the nearest whole and record your answer below</w:t>
                            </w:r>
                            <w:r>
                              <w:rPr>
                                <w:sz w:val="28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74BE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4.25pt;margin-top:.4pt;width:512.25pt;height:285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">
                <v:textbox>
                  <w:txbxContent>
                    <w:p w14:paraId="75312109" w14:textId="2E785739" w:rsidR="000B15AB" w:rsidRPr="000C57A5" w:rsidRDefault="000B15AB" w:rsidP="000C57A5">
                      <w:pPr>
                        <w:ind w:left="0" w:firstLine="0"/>
                        <w:rPr>
                          <w:b/>
                          <w:sz w:val="28"/>
                        </w:rPr>
                      </w:pPr>
                      <w:r w:rsidRPr="000C57A5">
                        <w:rPr>
                          <w:b/>
                          <w:sz w:val="28"/>
                        </w:rPr>
                        <w:t xml:space="preserve">Round 1: </w:t>
                      </w:r>
                    </w:p>
                    <w:p w14:paraId="5DFBBED1" w14:textId="385C386A" w:rsidR="000B15AB" w:rsidRPr="000C57A5" w:rsidRDefault="000B15AB" w:rsidP="000C57A5">
                      <w:pPr>
                        <w:ind w:left="0" w:firstLine="0"/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ll or draw a card 4 times and write each digit in the boxes below to create a decimal. </w:t>
                      </w:r>
                    </w:p>
                    <w:p w14:paraId="44ED0237" w14:textId="7C750ECC" w:rsidR="000B15AB" w:rsidRPr="000C57A5" w:rsidRDefault="000B15AB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31C59429" w14:textId="0E3F998A" w:rsidR="000B15AB" w:rsidRPr="000C57A5" w:rsidRDefault="000B15AB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38F1F603" w14:textId="43A2EEE0" w:rsidR="000B15AB" w:rsidRPr="000C57A5" w:rsidRDefault="000B15AB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5CB2E901" w14:textId="28A08756" w:rsidR="000B15AB" w:rsidRPr="000C57A5" w:rsidRDefault="000B15AB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3174BEDE" w14:textId="451D53BC" w:rsidR="000B15AB" w:rsidRPr="000C57A5" w:rsidRDefault="000B15AB" w:rsidP="000C57A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number to the nearest </w:t>
                      </w:r>
                      <w:r w:rsidR="00CF6AE4" w:rsidRPr="000C57A5">
                        <w:rPr>
                          <w:sz w:val="24"/>
                        </w:rPr>
                        <w:t xml:space="preserve">hundredth and record your answer below. </w:t>
                      </w:r>
                    </w:p>
                    <w:p w14:paraId="112220C7" w14:textId="508A3D22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62580F80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544D9F42" w14:textId="12880EE1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35265F51" w14:textId="629F1E17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original number to the nearest tenth and record your answer below. </w:t>
                      </w:r>
                    </w:p>
                    <w:p w14:paraId="0D5231AD" w14:textId="4FDE9CC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2A31647F" w14:textId="3502E9C3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4BCEB61B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3A4E5D70" w14:textId="5991D9FD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sz w:val="28"/>
                        </w:rPr>
                      </w:pPr>
                      <w:r w:rsidRPr="000C57A5">
                        <w:rPr>
                          <w:sz w:val="24"/>
                        </w:rPr>
                        <w:t>Round the original number to the nearest whole and record your answer below</w:t>
                      </w:r>
                      <w:r>
                        <w:rPr>
                          <w:sz w:val="28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p w14:paraId="3BC9D249" w14:textId="394CC622" w:rsidR="00CF6AE4" w:rsidRDefault="00CF6AE4" w:rsidP="000B15AB">
      <w:pPr>
        <w:ind w:left="0" w:firstLine="0"/>
      </w:pPr>
    </w:p>
    <w:p w14:paraId="61410563" w14:textId="316CDB01" w:rsidR="00CF6AE4" w:rsidRPr="00CF6AE4" w:rsidRDefault="00CF6AE4" w:rsidP="000C57A5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C1C3E1" wp14:editId="52CC30C2">
                <wp:simplePos x="0" y="0"/>
                <wp:positionH relativeFrom="column">
                  <wp:posOffset>1866900</wp:posOffset>
                </wp:positionH>
                <wp:positionV relativeFrom="paragraph">
                  <wp:posOffset>511810</wp:posOffset>
                </wp:positionV>
                <wp:extent cx="66675" cy="57150"/>
                <wp:effectExtent l="0" t="0" r="28575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571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5137B3" id="Oval 12" o:spid="_x0000_s1026" style="position:absolute;margin-left:147pt;margin-top:40.3pt;width:5.25pt;height: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" fillcolor="black [3213]" strokecolor="black [3213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943215" wp14:editId="478BA1D5">
                <wp:simplePos x="0" y="0"/>
                <wp:positionH relativeFrom="column">
                  <wp:posOffset>1019175</wp:posOffset>
                </wp:positionH>
                <wp:positionV relativeFrom="paragraph">
                  <wp:posOffset>54610</wp:posOffset>
                </wp:positionV>
                <wp:extent cx="704850" cy="5334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4D5061" id="Rectangle 7" o:spid="_x0000_s1026" style="position:absolute;margin-left:80.25pt;margin-top:4.3pt;width:55.5pt;height:4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3B0EB0" wp14:editId="1FE8F855">
                <wp:simplePos x="0" y="0"/>
                <wp:positionH relativeFrom="column">
                  <wp:posOffset>3933825</wp:posOffset>
                </wp:positionH>
                <wp:positionV relativeFrom="paragraph">
                  <wp:posOffset>67310</wp:posOffset>
                </wp:positionV>
                <wp:extent cx="704850" cy="533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A9CD54" id="Rectangle 11" o:spid="_x0000_s1026" style="position:absolute;margin-left:309.75pt;margin-top:5.3pt;width:55.5pt;height:4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18B83C" wp14:editId="2C67A9C7">
                <wp:simplePos x="0" y="0"/>
                <wp:positionH relativeFrom="column">
                  <wp:posOffset>3000375</wp:posOffset>
                </wp:positionH>
                <wp:positionV relativeFrom="paragraph">
                  <wp:posOffset>57785</wp:posOffset>
                </wp:positionV>
                <wp:extent cx="704850" cy="53340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62D866" id="Rectangle 10" o:spid="_x0000_s1026" style="position:absolute;margin-left:236.25pt;margin-top:4.55pt;width:55.5pt;height:4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4CEAFE3" wp14:editId="168D4F92">
                <wp:simplePos x="0" y="0"/>
                <wp:positionH relativeFrom="column">
                  <wp:posOffset>2085975</wp:posOffset>
                </wp:positionH>
                <wp:positionV relativeFrom="paragraph">
                  <wp:posOffset>51435</wp:posOffset>
                </wp:positionV>
                <wp:extent cx="704850" cy="5334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A43FEB" id="Rectangle 9" o:spid="_x0000_s1026" style="position:absolute;margin-left:164.25pt;margin-top:4.05pt;width:55.5pt;height:42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" filled="f" strokecolor="black [3213]" strokeweight="1pt"/>
            </w:pict>
          </mc:Fallback>
        </mc:AlternateContent>
      </w:r>
    </w:p>
    <w:p w14:paraId="2C5BDDAF" w14:textId="49976BAC" w:rsidR="00CF6AE4" w:rsidRPr="00CF6AE4" w:rsidRDefault="00CF6AE4" w:rsidP="000C57A5"/>
    <w:p w14:paraId="4D19CF4F" w14:textId="1C2F1C41" w:rsidR="00CF6AE4" w:rsidRPr="00CF6AE4" w:rsidRDefault="00CF6AE4" w:rsidP="000C57A5"/>
    <w:p w14:paraId="288331F3" w14:textId="77777777" w:rsidR="00CF6AE4" w:rsidRPr="00CF6AE4" w:rsidRDefault="00CF6AE4" w:rsidP="000C57A5"/>
    <w:p w14:paraId="01A5A6F5" w14:textId="77777777" w:rsidR="00CF6AE4" w:rsidRPr="00CF6AE4" w:rsidRDefault="00CF6AE4" w:rsidP="000C57A5"/>
    <w:p w14:paraId="4482C04D" w14:textId="0AA7FED9" w:rsidR="00CF6AE4" w:rsidRPr="00CF6AE4" w:rsidRDefault="00CF6AE4" w:rsidP="000C57A5"/>
    <w:p w14:paraId="25E5FFEF" w14:textId="77777777" w:rsidR="00CF6AE4" w:rsidRPr="00CF6AE4" w:rsidRDefault="00CF6AE4" w:rsidP="000C57A5"/>
    <w:p w14:paraId="7FDD9E7E" w14:textId="77777777" w:rsidR="00CF6AE4" w:rsidRPr="00CF6AE4" w:rsidRDefault="00CF6AE4" w:rsidP="000C57A5"/>
    <w:p w14:paraId="1718E4E2" w14:textId="77777777" w:rsidR="00CF6AE4" w:rsidRPr="00CF6AE4" w:rsidRDefault="00CF6AE4" w:rsidP="000C57A5"/>
    <w:p w14:paraId="02983A45" w14:textId="77777777" w:rsidR="00CF6AE4" w:rsidRPr="00CF6AE4" w:rsidRDefault="00CF6AE4" w:rsidP="000C57A5"/>
    <w:p w14:paraId="11340816" w14:textId="77777777" w:rsidR="00CF6AE4" w:rsidRPr="00CF6AE4" w:rsidRDefault="00CF6AE4" w:rsidP="000C57A5"/>
    <w:p w14:paraId="34BE4A6E" w14:textId="77777777" w:rsidR="00CF6AE4" w:rsidRPr="00CF6AE4" w:rsidRDefault="00CF6AE4" w:rsidP="000C57A5"/>
    <w:p w14:paraId="689306A3" w14:textId="77777777" w:rsidR="00CF6AE4" w:rsidRPr="00CF6AE4" w:rsidRDefault="00CF6AE4" w:rsidP="000C57A5"/>
    <w:p w14:paraId="25AA6D18" w14:textId="77777777" w:rsidR="00CF6AE4" w:rsidRPr="00CF6AE4" w:rsidRDefault="00CF6AE4" w:rsidP="000C57A5"/>
    <w:p w14:paraId="148D7575" w14:textId="77777777" w:rsidR="00CF6AE4" w:rsidRPr="00CF6AE4" w:rsidRDefault="00CF6AE4" w:rsidP="000C57A5"/>
    <w:p w14:paraId="5275576B" w14:textId="5DAD636A" w:rsidR="00CF6AE4" w:rsidRPr="00CF6AE4" w:rsidRDefault="00CF6AE4" w:rsidP="000C57A5"/>
    <w:p w14:paraId="09BEDC10" w14:textId="36E5121B" w:rsidR="00CF6AE4" w:rsidRPr="00CF6AE4" w:rsidRDefault="00CF6AE4" w:rsidP="000C57A5"/>
    <w:p w14:paraId="6359997B" w14:textId="6B5B4E6D" w:rsidR="00CF6AE4" w:rsidRPr="00CF6AE4" w:rsidRDefault="00CF6AE4" w:rsidP="000C57A5"/>
    <w:p w14:paraId="2F381DB3" w14:textId="41E8BB41" w:rsidR="00CF6AE4" w:rsidRPr="00CF6AE4" w:rsidRDefault="00CF6AE4">
      <w:pPr>
        <w:ind w:left="0" w:firstLine="0"/>
      </w:pPr>
    </w:p>
    <w:p w14:paraId="0DF07974" w14:textId="0EC0A59E" w:rsidR="00CF6AE4" w:rsidRDefault="00CF6AE4" w:rsidP="00CF6AE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02359E0" wp14:editId="2F4B265A">
                <wp:simplePos x="0" y="0"/>
                <wp:positionH relativeFrom="column">
                  <wp:posOffset>-180975</wp:posOffset>
                </wp:positionH>
                <wp:positionV relativeFrom="paragraph">
                  <wp:posOffset>72391</wp:posOffset>
                </wp:positionV>
                <wp:extent cx="6505575" cy="3486150"/>
                <wp:effectExtent l="0" t="0" r="28575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348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48498" w14:textId="47899695" w:rsidR="00CF6AE4" w:rsidRPr="000C57A5" w:rsidRDefault="00CF6AE4" w:rsidP="000C57A5">
                            <w:pPr>
                              <w:ind w:left="0" w:firstLine="0"/>
                              <w:rPr>
                                <w:b/>
                                <w:sz w:val="28"/>
                              </w:rPr>
                            </w:pPr>
                            <w:r w:rsidRPr="000C57A5">
                              <w:rPr>
                                <w:b/>
                                <w:sz w:val="28"/>
                              </w:rPr>
                              <w:t xml:space="preserve">Round 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2: </w:t>
                            </w:r>
                          </w:p>
                          <w:p w14:paraId="0BCF89AC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ll or draw a card 4 times and write each digit in the boxes below to create a decimal. </w:t>
                            </w:r>
                          </w:p>
                          <w:p w14:paraId="33E145C8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643EC945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57BC3E12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6BA628DB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607A3E1C" w14:textId="2FDA88EC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number to the nearest hundredth and record your answer below. </w:t>
                            </w:r>
                          </w:p>
                          <w:p w14:paraId="4CADAF62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E2E1C11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9F78D5F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78F73D24" w14:textId="77DEB13A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original number to the nearest tenth and record your answer below. </w:t>
                            </w:r>
                          </w:p>
                          <w:p w14:paraId="3FF180CB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2EE6C92F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6C0D6F4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F034867" w14:textId="77777777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sz w:val="28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>Round the original number to the nearest whole and record your answer below</w:t>
                            </w:r>
                            <w:r>
                              <w:rPr>
                                <w:sz w:val="28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359E0" id="_x0000_s1027" type="#_x0000_t202" style="position:absolute;left:0;text-align:left;margin-left:-14.25pt;margin-top:5.7pt;width:512.25pt;height:274.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">
                <v:textbox>
                  <w:txbxContent>
                    <w:p w14:paraId="3A348498" w14:textId="47899695" w:rsidR="00CF6AE4" w:rsidRPr="000C57A5" w:rsidRDefault="00CF6AE4" w:rsidP="000C57A5">
                      <w:pPr>
                        <w:ind w:left="0" w:firstLine="0"/>
                        <w:rPr>
                          <w:b/>
                          <w:sz w:val="28"/>
                        </w:rPr>
                      </w:pPr>
                      <w:r w:rsidRPr="000C57A5">
                        <w:rPr>
                          <w:b/>
                          <w:sz w:val="28"/>
                        </w:rPr>
                        <w:t xml:space="preserve">Round </w:t>
                      </w:r>
                      <w:r>
                        <w:rPr>
                          <w:b/>
                          <w:sz w:val="28"/>
                        </w:rPr>
                        <w:t xml:space="preserve">2: </w:t>
                      </w:r>
                    </w:p>
                    <w:p w14:paraId="0BCF89AC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ll or draw a card 4 times and write each digit in the boxes below to create a decimal. </w:t>
                      </w:r>
                    </w:p>
                    <w:p w14:paraId="33E145C8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643EC945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57BC3E12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6BA628DB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607A3E1C" w14:textId="2FDA88EC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number to the nearest hundredth and record your answer below. </w:t>
                      </w:r>
                    </w:p>
                    <w:p w14:paraId="4CADAF62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3E2E1C11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09F78D5F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78F73D24" w14:textId="77DEB13A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original number to the nearest tenth and record your answer below. </w:t>
                      </w:r>
                    </w:p>
                    <w:p w14:paraId="3FF180CB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2EE6C92F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66C0D6F4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0F034867" w14:textId="77777777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sz w:val="28"/>
                        </w:rPr>
                      </w:pPr>
                      <w:r w:rsidRPr="000C57A5">
                        <w:rPr>
                          <w:sz w:val="24"/>
                        </w:rPr>
                        <w:t>Round the original number to the nearest whole and record your answer below</w:t>
                      </w:r>
                      <w:r>
                        <w:rPr>
                          <w:sz w:val="28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p w14:paraId="648AA395" w14:textId="77777777" w:rsidR="008302AF" w:rsidRPr="00CF6AE4" w:rsidRDefault="008302AF" w:rsidP="000C57A5"/>
    <w:p w14:paraId="13AC59ED" w14:textId="56C071AF" w:rsidR="008302AF" w:rsidRDefault="000B15AB" w:rsidP="007B3FCC">
      <w:pPr>
        <w:tabs>
          <w:tab w:val="left" w:pos="6480"/>
          <w:tab w:val="right" w:pos="10080"/>
        </w:tabs>
        <w:ind w:left="0" w:firstLine="0"/>
        <w:rPr>
          <w:bCs/>
        </w:rPr>
      </w:pPr>
      <w:r w:rsidDel="000B15AB">
        <w:rPr>
          <w:noProof/>
        </w:rPr>
        <w:t xml:space="preserve"> </w:t>
      </w:r>
    </w:p>
    <w:p w14:paraId="683F43FA" w14:textId="087C9ACC" w:rsidR="00B96FFF" w:rsidRDefault="00CF6AE4">
      <w:pPr>
        <w:rPr>
          <w:bCs/>
        </w:rPr>
      </w:pPr>
      <w:r w:rsidRPr="00CF6AE4">
        <w:rPr>
          <w:b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741E69" wp14:editId="1DC0DE16">
                <wp:simplePos x="0" y="0"/>
                <wp:positionH relativeFrom="column">
                  <wp:posOffset>1181100</wp:posOffset>
                </wp:positionH>
                <wp:positionV relativeFrom="paragraph">
                  <wp:posOffset>122555</wp:posOffset>
                </wp:positionV>
                <wp:extent cx="704850" cy="5334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5C07CC" id="Rectangle 16" o:spid="_x0000_s1026" style="position:absolute;margin-left:93pt;margin-top:9.65pt;width:55.5pt;height:4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" filled="f" strokecolor="black [3213]" strokeweight="1pt"/>
            </w:pict>
          </mc:Fallback>
        </mc:AlternateContent>
      </w:r>
      <w:r w:rsidRPr="00CF6AE4">
        <w:rPr>
          <w:bCs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13D6AB0" wp14:editId="060C37AF">
                <wp:simplePos x="0" y="0"/>
                <wp:positionH relativeFrom="column">
                  <wp:posOffset>2247900</wp:posOffset>
                </wp:positionH>
                <wp:positionV relativeFrom="paragraph">
                  <wp:posOffset>119380</wp:posOffset>
                </wp:positionV>
                <wp:extent cx="704850" cy="5334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074A1D" id="Rectangle 17" o:spid="_x0000_s1026" style="position:absolute;margin-left:177pt;margin-top:9.4pt;width:55.5pt;height:42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" filled="f" strokecolor="black [3213]" strokeweight="1pt"/>
            </w:pict>
          </mc:Fallback>
        </mc:AlternateContent>
      </w:r>
      <w:r w:rsidRPr="00CF6AE4">
        <w:rPr>
          <w:bCs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C7F991" wp14:editId="3D6FD35C">
                <wp:simplePos x="0" y="0"/>
                <wp:positionH relativeFrom="column">
                  <wp:posOffset>3162300</wp:posOffset>
                </wp:positionH>
                <wp:positionV relativeFrom="paragraph">
                  <wp:posOffset>125730</wp:posOffset>
                </wp:positionV>
                <wp:extent cx="704850" cy="53340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CA1DC9" id="Rectangle 18" o:spid="_x0000_s1026" style="position:absolute;margin-left:249pt;margin-top:9.9pt;width:55.5pt;height:4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" filled="f" strokecolor="black [3213]" strokeweight="1pt"/>
            </w:pict>
          </mc:Fallback>
        </mc:AlternateContent>
      </w:r>
      <w:r w:rsidRPr="00CF6AE4">
        <w:rPr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AF6426" wp14:editId="2F3FCB87">
                <wp:simplePos x="0" y="0"/>
                <wp:positionH relativeFrom="column">
                  <wp:posOffset>4095750</wp:posOffset>
                </wp:positionH>
                <wp:positionV relativeFrom="paragraph">
                  <wp:posOffset>135255</wp:posOffset>
                </wp:positionV>
                <wp:extent cx="704850" cy="5334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18F451" id="Rectangle 19" o:spid="_x0000_s1026" style="position:absolute;margin-left:322.5pt;margin-top:10.65pt;width:55.5pt;height:42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" filled="f" strokecolor="black [3213]" strokeweight="1pt"/>
            </w:pict>
          </mc:Fallback>
        </mc:AlternateContent>
      </w:r>
      <w:r w:rsidRPr="00CF6AE4">
        <w:rPr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D5D828" wp14:editId="4DCC3CA8">
                <wp:simplePos x="0" y="0"/>
                <wp:positionH relativeFrom="column">
                  <wp:posOffset>2028825</wp:posOffset>
                </wp:positionH>
                <wp:positionV relativeFrom="paragraph">
                  <wp:posOffset>579755</wp:posOffset>
                </wp:positionV>
                <wp:extent cx="66675" cy="57150"/>
                <wp:effectExtent l="0" t="0" r="28575" b="1905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571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0F841D" id="Oval 20" o:spid="_x0000_s1026" style="position:absolute;margin-left:159.75pt;margin-top:45.65pt;width:5.25pt;height:4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" fillcolor="black [3213]" strokecolor="black [3213]" strokeweight="2pt"/>
            </w:pict>
          </mc:Fallback>
        </mc:AlternateContent>
      </w:r>
      <w:r w:rsidR="00B96FFF">
        <w:rPr>
          <w:bCs/>
        </w:rPr>
        <w:br w:type="page"/>
      </w:r>
    </w:p>
    <w:p w14:paraId="6BA31647" w14:textId="051C5727" w:rsidR="00B96FFF" w:rsidRDefault="005B4A8F" w:rsidP="00B96FFF">
      <w:pPr>
        <w:tabs>
          <w:tab w:val="left" w:pos="6480"/>
          <w:tab w:val="right" w:pos="10080"/>
        </w:tabs>
        <w:ind w:left="0" w:firstLine="0"/>
        <w:rPr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2B723A25" wp14:editId="2AE0F34A">
                <wp:simplePos x="0" y="0"/>
                <wp:positionH relativeFrom="margin">
                  <wp:align>center</wp:align>
                </wp:positionH>
                <wp:positionV relativeFrom="paragraph">
                  <wp:posOffset>204470</wp:posOffset>
                </wp:positionV>
                <wp:extent cx="6505575" cy="3486150"/>
                <wp:effectExtent l="0" t="0" r="28575" b="1905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348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16A15" w14:textId="455250CE" w:rsidR="00CF6AE4" w:rsidRPr="000C57A5" w:rsidRDefault="00CF6AE4" w:rsidP="000C57A5">
                            <w:pPr>
                              <w:ind w:left="0" w:firstLine="0"/>
                              <w:rPr>
                                <w:b/>
                                <w:sz w:val="28"/>
                              </w:rPr>
                            </w:pPr>
                            <w:r w:rsidRPr="000C57A5">
                              <w:rPr>
                                <w:b/>
                                <w:sz w:val="28"/>
                              </w:rPr>
                              <w:t xml:space="preserve">Round 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3: </w:t>
                            </w:r>
                          </w:p>
                          <w:p w14:paraId="1FEF8165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ll or draw a card 4 times and write each digit in the boxes below to create a decimal. </w:t>
                            </w:r>
                          </w:p>
                          <w:p w14:paraId="4243CA65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3DB86234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659C32BD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3453724C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0054AE32" w14:textId="02973AD2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number to the nearest hundredth and record your answer below. </w:t>
                            </w:r>
                          </w:p>
                          <w:p w14:paraId="4BAB6CCF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A7A2755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B43997C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B63E6F7" w14:textId="08FA0442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original number to the nearest tenth and record your answer below. </w:t>
                            </w:r>
                          </w:p>
                          <w:p w14:paraId="02A05F0F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D6B874F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132B8C6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11E72A99" w14:textId="77777777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sz w:val="28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>Round the original number to the nearest whole and record your answer below</w:t>
                            </w:r>
                            <w:r>
                              <w:rPr>
                                <w:sz w:val="28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23A25" id="_x0000_s1028" type="#_x0000_t202" style="position:absolute;margin-left:0;margin-top:16.1pt;width:512.25pt;height:274.5pt;z-index:-2516387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">
                <v:textbox>
                  <w:txbxContent>
                    <w:p w14:paraId="5F216A15" w14:textId="455250CE" w:rsidR="00CF6AE4" w:rsidRPr="000C57A5" w:rsidRDefault="00CF6AE4" w:rsidP="000C57A5">
                      <w:pPr>
                        <w:ind w:left="0" w:firstLine="0"/>
                        <w:rPr>
                          <w:b/>
                          <w:sz w:val="28"/>
                        </w:rPr>
                      </w:pPr>
                      <w:r w:rsidRPr="000C57A5">
                        <w:rPr>
                          <w:b/>
                          <w:sz w:val="28"/>
                        </w:rPr>
                        <w:t xml:space="preserve">Round </w:t>
                      </w:r>
                      <w:r>
                        <w:rPr>
                          <w:b/>
                          <w:sz w:val="28"/>
                        </w:rPr>
                        <w:t xml:space="preserve">3: </w:t>
                      </w:r>
                    </w:p>
                    <w:p w14:paraId="1FEF8165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ll or draw a card 4 times and write each digit in the boxes below to create a decimal. </w:t>
                      </w:r>
                    </w:p>
                    <w:p w14:paraId="4243CA65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3DB86234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659C32BD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3453724C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0054AE32" w14:textId="02973AD2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number to the nearest hundredth and record your answer below. </w:t>
                      </w:r>
                    </w:p>
                    <w:p w14:paraId="4BAB6CCF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0A7A2755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0B43997C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3B63E6F7" w14:textId="08FA0442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original number to the nearest tenth and record your answer below. </w:t>
                      </w:r>
                    </w:p>
                    <w:p w14:paraId="02A05F0F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5D6B874F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0132B8C6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11E72A99" w14:textId="77777777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sz w:val="28"/>
                        </w:rPr>
                      </w:pPr>
                      <w:r w:rsidRPr="000C57A5">
                        <w:rPr>
                          <w:sz w:val="24"/>
                        </w:rPr>
                        <w:t>Round the original number to the nearest whole and record your answer below</w:t>
                      </w:r>
                      <w:r>
                        <w:rPr>
                          <w:sz w:val="28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6FA324" w14:textId="1A0FE384" w:rsidR="00B96FFF" w:rsidRDefault="00B96FFF" w:rsidP="00B96FFF">
      <w:pPr>
        <w:ind w:left="0" w:firstLine="0"/>
        <w:rPr>
          <w:bCs/>
        </w:rPr>
      </w:pPr>
    </w:p>
    <w:p w14:paraId="7011D53D" w14:textId="77A8A6B9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0B3AF118" w14:textId="1B3B4952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2F61ABC0" w14:textId="1CE36E71" w:rsidR="00CF6AE4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DD3034D" wp14:editId="7651D055">
                <wp:simplePos x="0" y="0"/>
                <wp:positionH relativeFrom="column">
                  <wp:posOffset>2266950</wp:posOffset>
                </wp:positionH>
                <wp:positionV relativeFrom="paragraph">
                  <wp:posOffset>5080</wp:posOffset>
                </wp:positionV>
                <wp:extent cx="704850" cy="533400"/>
                <wp:effectExtent l="0" t="0" r="19050" b="190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70590A" id="Rectangle 233" o:spid="_x0000_s1026" style="position:absolute;margin-left:178.5pt;margin-top:.4pt;width:55.5pt;height:42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4A93F5" wp14:editId="38E4DB46">
                <wp:simplePos x="0" y="0"/>
                <wp:positionH relativeFrom="column">
                  <wp:posOffset>4095750</wp:posOffset>
                </wp:positionH>
                <wp:positionV relativeFrom="paragraph">
                  <wp:posOffset>16510</wp:posOffset>
                </wp:positionV>
                <wp:extent cx="704850" cy="533400"/>
                <wp:effectExtent l="0" t="0" r="19050" b="19050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A34054" id="Rectangle 229" o:spid="_x0000_s1026" style="position:absolute;margin-left:322.5pt;margin-top:1.3pt;width:55.5pt;height:42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92C7BD4" wp14:editId="0F07CA34">
                <wp:simplePos x="0" y="0"/>
                <wp:positionH relativeFrom="column">
                  <wp:posOffset>3162300</wp:posOffset>
                </wp:positionH>
                <wp:positionV relativeFrom="paragraph">
                  <wp:posOffset>6985</wp:posOffset>
                </wp:positionV>
                <wp:extent cx="704850" cy="533400"/>
                <wp:effectExtent l="0" t="0" r="19050" b="1905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32167B" id="Rectangle 228" o:spid="_x0000_s1026" style="position:absolute;margin-left:249pt;margin-top:.55pt;width:55.5pt;height:42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0A5A3D7" wp14:editId="573B0A52">
                <wp:simplePos x="0" y="0"/>
                <wp:positionH relativeFrom="column">
                  <wp:posOffset>1181100</wp:posOffset>
                </wp:positionH>
                <wp:positionV relativeFrom="paragraph">
                  <wp:posOffset>3810</wp:posOffset>
                </wp:positionV>
                <wp:extent cx="704850" cy="533400"/>
                <wp:effectExtent l="0" t="0" r="19050" b="1905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B1B4CF" id="Rectangle 226" o:spid="_x0000_s1026" style="position:absolute;margin-left:93pt;margin-top:.3pt;width:55.5pt;height:4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289E5DB" wp14:editId="4AF29496">
                <wp:simplePos x="0" y="0"/>
                <wp:positionH relativeFrom="column">
                  <wp:posOffset>2028825</wp:posOffset>
                </wp:positionH>
                <wp:positionV relativeFrom="paragraph">
                  <wp:posOffset>461010</wp:posOffset>
                </wp:positionV>
                <wp:extent cx="66675" cy="57150"/>
                <wp:effectExtent l="0" t="0" r="28575" b="19050"/>
                <wp:wrapNone/>
                <wp:docPr id="231" name="Oval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571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4DB645" id="Oval 231" o:spid="_x0000_s1026" style="position:absolute;margin-left:159.75pt;margin-top:36.3pt;width:5.25pt;height:4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" fillcolor="black [3213]" strokecolor="black [3213]" strokeweight="2pt"/>
            </w:pict>
          </mc:Fallback>
        </mc:AlternateContent>
      </w:r>
    </w:p>
    <w:p w14:paraId="3E0FEF6D" w14:textId="1D08B254" w:rsidR="00CF6AE4" w:rsidRDefault="00CF6AE4" w:rsidP="000C57A5">
      <w:pPr>
        <w:ind w:hanging="1440"/>
        <w:rPr>
          <w:rFonts w:cs="Times New Roman"/>
          <w:b/>
          <w:sz w:val="28"/>
          <w:szCs w:val="24"/>
        </w:rPr>
      </w:pPr>
    </w:p>
    <w:p w14:paraId="3E1DD8E0" w14:textId="35CAC106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760B7BCC" w14:textId="2BE5BACA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273BA922" w14:textId="45083110" w:rsidR="00CF6AE4" w:rsidRDefault="00CF6AE4" w:rsidP="000C57A5">
      <w:pPr>
        <w:ind w:hanging="1440"/>
        <w:rPr>
          <w:rFonts w:cs="Times New Roman"/>
          <w:b/>
          <w:sz w:val="28"/>
          <w:szCs w:val="24"/>
        </w:rPr>
      </w:pPr>
    </w:p>
    <w:p w14:paraId="599640E7" w14:textId="199DCA63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5569EB11" w14:textId="13AD7FBC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6B594F05" w14:textId="4B84DDD9" w:rsidR="00B96FFF" w:rsidRDefault="00B96FFF" w:rsidP="000C57A5">
      <w:pPr>
        <w:tabs>
          <w:tab w:val="left" w:pos="660"/>
        </w:tabs>
        <w:ind w:hanging="1440"/>
        <w:rPr>
          <w:rFonts w:cs="Times New Roman"/>
          <w:b/>
          <w:sz w:val="28"/>
          <w:szCs w:val="24"/>
        </w:rPr>
      </w:pPr>
    </w:p>
    <w:p w14:paraId="79F3938B" w14:textId="5A8D6210" w:rsidR="00CF6AE4" w:rsidRDefault="00CF6AE4" w:rsidP="000C57A5">
      <w:pPr>
        <w:tabs>
          <w:tab w:val="left" w:pos="1740"/>
        </w:tabs>
        <w:ind w:hanging="1440"/>
        <w:rPr>
          <w:rFonts w:cs="Times New Roman"/>
          <w:b/>
          <w:sz w:val="28"/>
          <w:szCs w:val="24"/>
        </w:rPr>
      </w:pPr>
      <w:r>
        <w:rPr>
          <w:rFonts w:cs="Times New Roman"/>
          <w:b/>
          <w:sz w:val="28"/>
          <w:szCs w:val="24"/>
        </w:rPr>
        <w:tab/>
      </w:r>
    </w:p>
    <w:p w14:paraId="6B0BB6FB" w14:textId="1A63310E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1B4CDEAE" w14:textId="701DA0C3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3BAD3AB2" w14:textId="5751DEA8" w:rsidR="00CF6AE4" w:rsidRDefault="00CF6AE4" w:rsidP="000C57A5">
      <w:pPr>
        <w:ind w:hanging="1440"/>
        <w:rPr>
          <w:rFonts w:cs="Times New Roman"/>
          <w:b/>
          <w:sz w:val="28"/>
          <w:szCs w:val="24"/>
        </w:rPr>
      </w:pPr>
    </w:p>
    <w:p w14:paraId="7AD7B3FC" w14:textId="010E497B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0AC239BD" w14:textId="70F89383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0B3FF371" w14:textId="571D8848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2302198F" w14:textId="136E00B3" w:rsidR="00CF6AE4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5DC05697" wp14:editId="42623C35">
                <wp:simplePos x="0" y="0"/>
                <wp:positionH relativeFrom="margin">
                  <wp:posOffset>-276225</wp:posOffset>
                </wp:positionH>
                <wp:positionV relativeFrom="paragraph">
                  <wp:posOffset>165100</wp:posOffset>
                </wp:positionV>
                <wp:extent cx="6505575" cy="3486150"/>
                <wp:effectExtent l="0" t="0" r="28575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348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48063" w14:textId="15EE448D" w:rsidR="00CF6AE4" w:rsidRPr="000C57A5" w:rsidRDefault="00CF6AE4" w:rsidP="000C57A5">
                            <w:pPr>
                              <w:ind w:left="0" w:firstLine="0"/>
                              <w:rPr>
                                <w:b/>
                                <w:sz w:val="28"/>
                              </w:rPr>
                            </w:pPr>
                            <w:r w:rsidRPr="000C57A5">
                              <w:rPr>
                                <w:b/>
                                <w:sz w:val="28"/>
                              </w:rPr>
                              <w:t xml:space="preserve">Round </w:t>
                            </w:r>
                            <w:r w:rsidR="005B4A8F">
                              <w:rPr>
                                <w:b/>
                                <w:sz w:val="28"/>
                              </w:rPr>
                              <w:t>4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: </w:t>
                            </w:r>
                          </w:p>
                          <w:p w14:paraId="660E0A30" w14:textId="0F6D8261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ll or draw a card </w:t>
                            </w:r>
                            <w:r w:rsidR="005B4A8F">
                              <w:rPr>
                                <w:sz w:val="24"/>
                              </w:rPr>
                              <w:t>5</w:t>
                            </w:r>
                            <w:r w:rsidRPr="000C57A5">
                              <w:rPr>
                                <w:sz w:val="24"/>
                              </w:rPr>
                              <w:t xml:space="preserve"> times and write each digit in the boxes below to create a decimal. </w:t>
                            </w:r>
                          </w:p>
                          <w:p w14:paraId="43A9C46E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62E18680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00F1D4D7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587EE4A4" w14:textId="77777777" w:rsidR="00CF6AE4" w:rsidRPr="000C57A5" w:rsidRDefault="00CF6AE4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17164BB0" w14:textId="77777777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number to the nearest hundredth and record your answer below. </w:t>
                            </w:r>
                          </w:p>
                          <w:p w14:paraId="4D62514A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FD5601E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7D54FBE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D60F4A1" w14:textId="77777777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original number to the nearest tenth and record your answer below. </w:t>
                            </w:r>
                          </w:p>
                          <w:p w14:paraId="6B959EB3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5F62D8A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03DF25B" w14:textId="77777777" w:rsidR="00CF6AE4" w:rsidRPr="000C57A5" w:rsidRDefault="00CF6AE4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3876420" w14:textId="77777777" w:rsidR="00CF6AE4" w:rsidRPr="000C57A5" w:rsidRDefault="00CF6AE4" w:rsidP="000C57A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8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>Round the original number to the nearest whole and record your answer below</w:t>
                            </w:r>
                            <w:r>
                              <w:rPr>
                                <w:sz w:val="28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05697" id="_x0000_s1029" type="#_x0000_t202" style="position:absolute;left:0;text-align:left;margin-left:-21.75pt;margin-top:13pt;width:512.25pt;height:274.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">
                <v:textbox>
                  <w:txbxContent>
                    <w:p w14:paraId="12948063" w14:textId="15EE448D" w:rsidR="00CF6AE4" w:rsidRPr="000C57A5" w:rsidRDefault="00CF6AE4" w:rsidP="000C57A5">
                      <w:pPr>
                        <w:ind w:left="0" w:firstLine="0"/>
                        <w:rPr>
                          <w:b/>
                          <w:sz w:val="28"/>
                        </w:rPr>
                      </w:pPr>
                      <w:r w:rsidRPr="000C57A5">
                        <w:rPr>
                          <w:b/>
                          <w:sz w:val="28"/>
                        </w:rPr>
                        <w:t xml:space="preserve">Round </w:t>
                      </w:r>
                      <w:r w:rsidR="005B4A8F">
                        <w:rPr>
                          <w:b/>
                          <w:sz w:val="28"/>
                        </w:rPr>
                        <w:t>4</w:t>
                      </w:r>
                      <w:r>
                        <w:rPr>
                          <w:b/>
                          <w:sz w:val="28"/>
                        </w:rPr>
                        <w:t xml:space="preserve">: </w:t>
                      </w:r>
                    </w:p>
                    <w:p w14:paraId="660E0A30" w14:textId="0F6D8261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ll or draw a card </w:t>
                      </w:r>
                      <w:r w:rsidR="005B4A8F">
                        <w:rPr>
                          <w:sz w:val="24"/>
                        </w:rPr>
                        <w:t>5</w:t>
                      </w:r>
                      <w:r w:rsidRPr="000C57A5">
                        <w:rPr>
                          <w:sz w:val="24"/>
                        </w:rPr>
                        <w:t xml:space="preserve"> times and write each digit in the boxes below to create a decimal. </w:t>
                      </w:r>
                    </w:p>
                    <w:p w14:paraId="43A9C46E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62E18680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00F1D4D7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587EE4A4" w14:textId="77777777" w:rsidR="00CF6AE4" w:rsidRPr="000C57A5" w:rsidRDefault="00CF6AE4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17164BB0" w14:textId="77777777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number to the nearest hundredth and record your answer below. </w:t>
                      </w:r>
                    </w:p>
                    <w:p w14:paraId="4D62514A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4FD5601E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47D54FBE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5D60F4A1" w14:textId="77777777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original number to the nearest tenth and record your answer below. </w:t>
                      </w:r>
                    </w:p>
                    <w:p w14:paraId="6B959EB3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65F62D8A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303DF25B" w14:textId="77777777" w:rsidR="00CF6AE4" w:rsidRPr="000C57A5" w:rsidRDefault="00CF6AE4">
                      <w:pPr>
                        <w:rPr>
                          <w:sz w:val="24"/>
                        </w:rPr>
                      </w:pPr>
                    </w:p>
                    <w:p w14:paraId="53876420" w14:textId="77777777" w:rsidR="00CF6AE4" w:rsidRPr="000C57A5" w:rsidRDefault="00CF6AE4" w:rsidP="000C57A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8"/>
                        </w:rPr>
                      </w:pPr>
                      <w:r w:rsidRPr="000C57A5">
                        <w:rPr>
                          <w:sz w:val="24"/>
                        </w:rPr>
                        <w:t>Round the original number to the nearest whole and record your answer below</w:t>
                      </w:r>
                      <w:r>
                        <w:rPr>
                          <w:sz w:val="28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867F2C" w14:textId="51AB0407" w:rsidR="00CF6AE4" w:rsidRDefault="00CF6AE4" w:rsidP="000C57A5">
      <w:pPr>
        <w:tabs>
          <w:tab w:val="left" w:pos="630"/>
        </w:tabs>
        <w:ind w:hanging="1440"/>
        <w:rPr>
          <w:rFonts w:cs="Times New Roman"/>
          <w:b/>
          <w:sz w:val="28"/>
          <w:szCs w:val="24"/>
        </w:rPr>
      </w:pPr>
    </w:p>
    <w:p w14:paraId="472850C7" w14:textId="55BD555A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26EAF524" w14:textId="208E63A8" w:rsidR="00CF6AE4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E4F4C15" wp14:editId="7FB79AB4">
                <wp:simplePos x="0" y="0"/>
                <wp:positionH relativeFrom="column">
                  <wp:posOffset>4552950</wp:posOffset>
                </wp:positionH>
                <wp:positionV relativeFrom="paragraph">
                  <wp:posOffset>85725</wp:posOffset>
                </wp:positionV>
                <wp:extent cx="704850" cy="533400"/>
                <wp:effectExtent l="0" t="0" r="19050" b="1905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5F8063" id="Rectangle 238" o:spid="_x0000_s1026" style="position:absolute;margin-left:358.5pt;margin-top:6.75pt;width:55.5pt;height:42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98F071A" wp14:editId="1191DD34">
                <wp:simplePos x="0" y="0"/>
                <wp:positionH relativeFrom="column">
                  <wp:posOffset>3667125</wp:posOffset>
                </wp:positionH>
                <wp:positionV relativeFrom="paragraph">
                  <wp:posOffset>76200</wp:posOffset>
                </wp:positionV>
                <wp:extent cx="704850" cy="533400"/>
                <wp:effectExtent l="0" t="0" r="19050" b="1905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8DEF80" id="Rectangle 237" o:spid="_x0000_s1026" style="position:absolute;margin-left:288.75pt;margin-top:6pt;width:55.5pt;height:42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8839AA8" wp14:editId="1AC1087F">
                <wp:simplePos x="0" y="0"/>
                <wp:positionH relativeFrom="column">
                  <wp:posOffset>2771775</wp:posOffset>
                </wp:positionH>
                <wp:positionV relativeFrom="paragraph">
                  <wp:posOffset>74295</wp:posOffset>
                </wp:positionV>
                <wp:extent cx="704850" cy="533400"/>
                <wp:effectExtent l="0" t="0" r="19050" b="1905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E86AC" id="Rectangle 239" o:spid="_x0000_s1026" style="position:absolute;margin-left:218.25pt;margin-top:5.85pt;width:55.5pt;height:42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23E534E" wp14:editId="48545523">
                <wp:simplePos x="0" y="0"/>
                <wp:positionH relativeFrom="column">
                  <wp:posOffset>752475</wp:posOffset>
                </wp:positionH>
                <wp:positionV relativeFrom="paragraph">
                  <wp:posOffset>74295</wp:posOffset>
                </wp:positionV>
                <wp:extent cx="704850" cy="533400"/>
                <wp:effectExtent l="0" t="0" r="19050" b="1905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23C7A1" id="Rectangle 235" o:spid="_x0000_s1026" style="position:absolute;margin-left:59.25pt;margin-top:5.85pt;width:55.5pt;height:42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19F303" wp14:editId="6652EEC3">
                <wp:simplePos x="0" y="0"/>
                <wp:positionH relativeFrom="column">
                  <wp:posOffset>1647825</wp:posOffset>
                </wp:positionH>
                <wp:positionV relativeFrom="paragraph">
                  <wp:posOffset>76200</wp:posOffset>
                </wp:positionV>
                <wp:extent cx="704850" cy="533400"/>
                <wp:effectExtent l="0" t="0" r="19050" b="1905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7CECB4" id="Rectangle 234" o:spid="_x0000_s1026" style="position:absolute;margin-left:129.75pt;margin-top:6pt;width:55.5pt;height:42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" filled="f" strokecolor="black [3213]" strokeweight="1pt"/>
            </w:pict>
          </mc:Fallback>
        </mc:AlternateContent>
      </w:r>
    </w:p>
    <w:p w14:paraId="11952C95" w14:textId="73DABE27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412EE482" w14:textId="3605BBAC" w:rsidR="00CF6AE4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20DC00E" wp14:editId="04571F99">
                <wp:simplePos x="0" y="0"/>
                <wp:positionH relativeFrom="column">
                  <wp:posOffset>2533650</wp:posOffset>
                </wp:positionH>
                <wp:positionV relativeFrom="paragraph">
                  <wp:posOffset>87630</wp:posOffset>
                </wp:positionV>
                <wp:extent cx="66675" cy="57150"/>
                <wp:effectExtent l="0" t="0" r="28575" b="19050"/>
                <wp:wrapNone/>
                <wp:docPr id="236" name="Oval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571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2BCB0D" id="Oval 236" o:spid="_x0000_s1026" style="position:absolute;margin-left:199.5pt;margin-top:6.9pt;width:5.25pt;height:4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" fillcolor="black [3213]" strokecolor="black [3213]" strokeweight="2pt"/>
            </w:pict>
          </mc:Fallback>
        </mc:AlternateContent>
      </w:r>
    </w:p>
    <w:p w14:paraId="20F5334F" w14:textId="272936B6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2BF010F0" w14:textId="5996192B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0A2E6DBE" w14:textId="721FAB1D" w:rsidR="00CF6AE4" w:rsidRDefault="00CF6AE4" w:rsidP="000C57A5">
      <w:pPr>
        <w:tabs>
          <w:tab w:val="left" w:pos="795"/>
        </w:tabs>
        <w:ind w:hanging="1440"/>
        <w:rPr>
          <w:rFonts w:cs="Times New Roman"/>
          <w:b/>
          <w:sz w:val="28"/>
          <w:szCs w:val="24"/>
        </w:rPr>
      </w:pPr>
    </w:p>
    <w:p w14:paraId="6C421BB2" w14:textId="3D46B560" w:rsidR="00CF6AE4" w:rsidRDefault="005B4A8F" w:rsidP="000C57A5">
      <w:pPr>
        <w:tabs>
          <w:tab w:val="left" w:pos="1785"/>
        </w:tabs>
        <w:ind w:hanging="1440"/>
        <w:rPr>
          <w:rFonts w:cs="Times New Roman"/>
          <w:b/>
          <w:sz w:val="28"/>
          <w:szCs w:val="24"/>
        </w:rPr>
      </w:pPr>
      <w:r>
        <w:rPr>
          <w:rFonts w:cs="Times New Roman"/>
          <w:b/>
          <w:sz w:val="28"/>
          <w:szCs w:val="24"/>
        </w:rPr>
        <w:tab/>
      </w:r>
    </w:p>
    <w:p w14:paraId="38E37629" w14:textId="12CE217F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617DC00D" w14:textId="00171927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3FC6C43B" w14:textId="289E35B9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3B76FA6D" w14:textId="6CEE1B02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588CCA28" w14:textId="17CDBA3B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1A0AADCA" w14:textId="28328C16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5E8A31F8" w14:textId="0D898033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5B60A57C" w14:textId="68B1528A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798F3E66" w14:textId="2AFA13C8" w:rsidR="00CF6AE4" w:rsidRDefault="00CF6AE4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7A41F967" w14:textId="35883BC6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43430A06" wp14:editId="66948449">
                <wp:simplePos x="0" y="0"/>
                <wp:positionH relativeFrom="margin">
                  <wp:align>center</wp:align>
                </wp:positionH>
                <wp:positionV relativeFrom="paragraph">
                  <wp:posOffset>176530</wp:posOffset>
                </wp:positionV>
                <wp:extent cx="6505575" cy="3486150"/>
                <wp:effectExtent l="0" t="0" r="28575" b="19050"/>
                <wp:wrapNone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348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C2EB1" w14:textId="63CD7F1D" w:rsidR="005B4A8F" w:rsidRPr="000C57A5" w:rsidRDefault="005B4A8F" w:rsidP="000C57A5">
                            <w:pPr>
                              <w:ind w:left="0" w:firstLine="0"/>
                              <w:rPr>
                                <w:b/>
                                <w:sz w:val="28"/>
                              </w:rPr>
                            </w:pPr>
                            <w:r w:rsidRPr="000C57A5">
                              <w:rPr>
                                <w:b/>
                                <w:sz w:val="28"/>
                              </w:rPr>
                              <w:t xml:space="preserve">Round 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5: </w:t>
                            </w:r>
                          </w:p>
                          <w:p w14:paraId="13780AFB" w14:textId="77777777" w:rsidR="005B4A8F" w:rsidRPr="000C57A5" w:rsidRDefault="005B4A8F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ll or draw a card </w:t>
                            </w:r>
                            <w:r>
                              <w:rPr>
                                <w:sz w:val="24"/>
                              </w:rPr>
                              <w:t>5</w:t>
                            </w:r>
                            <w:r w:rsidRPr="000C57A5">
                              <w:rPr>
                                <w:sz w:val="24"/>
                              </w:rPr>
                              <w:t xml:space="preserve"> times and write each digit in the boxes below to create a decimal. </w:t>
                            </w:r>
                          </w:p>
                          <w:p w14:paraId="7F49E804" w14:textId="77777777" w:rsidR="005B4A8F" w:rsidRPr="000C57A5" w:rsidRDefault="005B4A8F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5156E16E" w14:textId="77777777" w:rsidR="005B4A8F" w:rsidRPr="000C57A5" w:rsidRDefault="005B4A8F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0D131C18" w14:textId="77777777" w:rsidR="005B4A8F" w:rsidRPr="000C57A5" w:rsidRDefault="005B4A8F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3129841C" w14:textId="77777777" w:rsidR="005B4A8F" w:rsidRPr="000C57A5" w:rsidRDefault="005B4A8F" w:rsidP="000C57A5">
                            <w:pPr>
                              <w:ind w:left="0" w:firstLine="0"/>
                              <w:rPr>
                                <w:sz w:val="24"/>
                              </w:rPr>
                            </w:pPr>
                          </w:p>
                          <w:p w14:paraId="20BDF346" w14:textId="77777777" w:rsidR="005B4A8F" w:rsidRPr="000C57A5" w:rsidRDefault="005B4A8F" w:rsidP="000C57A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number to the nearest hundredth and record your answer below. </w:t>
                            </w:r>
                          </w:p>
                          <w:p w14:paraId="322A9AC0" w14:textId="77777777" w:rsidR="005B4A8F" w:rsidRPr="000C57A5" w:rsidRDefault="005B4A8F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277F74D2" w14:textId="77777777" w:rsidR="005B4A8F" w:rsidRPr="000C57A5" w:rsidRDefault="005B4A8F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FB15130" w14:textId="77777777" w:rsidR="005B4A8F" w:rsidRPr="000C57A5" w:rsidRDefault="005B4A8F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084816B" w14:textId="77777777" w:rsidR="005B4A8F" w:rsidRPr="000C57A5" w:rsidRDefault="005B4A8F" w:rsidP="000C57A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4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 xml:space="preserve">Round the original number to the nearest tenth and record your answer below. </w:t>
                            </w:r>
                          </w:p>
                          <w:p w14:paraId="6665BDAF" w14:textId="77777777" w:rsidR="005B4A8F" w:rsidRPr="000C57A5" w:rsidRDefault="005B4A8F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82ADE47" w14:textId="77777777" w:rsidR="005B4A8F" w:rsidRPr="000C57A5" w:rsidRDefault="005B4A8F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F9E45B9" w14:textId="77777777" w:rsidR="005B4A8F" w:rsidRPr="000C57A5" w:rsidRDefault="005B4A8F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5E5B4AF" w14:textId="77777777" w:rsidR="005B4A8F" w:rsidRPr="000C57A5" w:rsidRDefault="005B4A8F" w:rsidP="000C57A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8"/>
                              </w:rPr>
                            </w:pPr>
                            <w:r w:rsidRPr="000C57A5">
                              <w:rPr>
                                <w:sz w:val="24"/>
                              </w:rPr>
                              <w:t>Round the original number to the nearest whole and record your answer below</w:t>
                            </w:r>
                            <w:r>
                              <w:rPr>
                                <w:sz w:val="28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30A06" id="_x0000_s1030" type="#_x0000_t202" style="position:absolute;left:0;text-align:left;margin-left:0;margin-top:13.9pt;width:512.25pt;height:274.5pt;z-index:-2516090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">
                <v:textbox>
                  <w:txbxContent>
                    <w:p w14:paraId="485C2EB1" w14:textId="63CD7F1D" w:rsidR="005B4A8F" w:rsidRPr="000C57A5" w:rsidRDefault="005B4A8F" w:rsidP="000C57A5">
                      <w:pPr>
                        <w:ind w:left="0" w:firstLine="0"/>
                        <w:rPr>
                          <w:b/>
                          <w:sz w:val="28"/>
                        </w:rPr>
                      </w:pPr>
                      <w:r w:rsidRPr="000C57A5">
                        <w:rPr>
                          <w:b/>
                          <w:sz w:val="28"/>
                        </w:rPr>
                        <w:t xml:space="preserve">Round </w:t>
                      </w:r>
                      <w:r>
                        <w:rPr>
                          <w:b/>
                          <w:sz w:val="28"/>
                        </w:rPr>
                        <w:t xml:space="preserve">5: </w:t>
                      </w:r>
                    </w:p>
                    <w:p w14:paraId="13780AFB" w14:textId="77777777" w:rsidR="005B4A8F" w:rsidRPr="000C57A5" w:rsidRDefault="005B4A8F" w:rsidP="000C57A5">
                      <w:pPr>
                        <w:ind w:left="0" w:firstLine="0"/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ll or draw a card </w:t>
                      </w:r>
                      <w:r>
                        <w:rPr>
                          <w:sz w:val="24"/>
                        </w:rPr>
                        <w:t>5</w:t>
                      </w:r>
                      <w:r w:rsidRPr="000C57A5">
                        <w:rPr>
                          <w:sz w:val="24"/>
                        </w:rPr>
                        <w:t xml:space="preserve"> times and write each digit in the boxes below to create a decimal. </w:t>
                      </w:r>
                    </w:p>
                    <w:p w14:paraId="7F49E804" w14:textId="77777777" w:rsidR="005B4A8F" w:rsidRPr="000C57A5" w:rsidRDefault="005B4A8F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5156E16E" w14:textId="77777777" w:rsidR="005B4A8F" w:rsidRPr="000C57A5" w:rsidRDefault="005B4A8F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0D131C18" w14:textId="77777777" w:rsidR="005B4A8F" w:rsidRPr="000C57A5" w:rsidRDefault="005B4A8F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3129841C" w14:textId="77777777" w:rsidR="005B4A8F" w:rsidRPr="000C57A5" w:rsidRDefault="005B4A8F" w:rsidP="000C57A5">
                      <w:pPr>
                        <w:ind w:left="0" w:firstLine="0"/>
                        <w:rPr>
                          <w:sz w:val="24"/>
                        </w:rPr>
                      </w:pPr>
                    </w:p>
                    <w:p w14:paraId="20BDF346" w14:textId="77777777" w:rsidR="005B4A8F" w:rsidRPr="000C57A5" w:rsidRDefault="005B4A8F" w:rsidP="000C57A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number to the nearest hundredth and record your answer below. </w:t>
                      </w:r>
                    </w:p>
                    <w:p w14:paraId="322A9AC0" w14:textId="77777777" w:rsidR="005B4A8F" w:rsidRPr="000C57A5" w:rsidRDefault="005B4A8F">
                      <w:pPr>
                        <w:rPr>
                          <w:sz w:val="24"/>
                        </w:rPr>
                      </w:pPr>
                    </w:p>
                    <w:p w14:paraId="277F74D2" w14:textId="77777777" w:rsidR="005B4A8F" w:rsidRPr="000C57A5" w:rsidRDefault="005B4A8F">
                      <w:pPr>
                        <w:rPr>
                          <w:sz w:val="24"/>
                        </w:rPr>
                      </w:pPr>
                    </w:p>
                    <w:p w14:paraId="5FB15130" w14:textId="77777777" w:rsidR="005B4A8F" w:rsidRPr="000C57A5" w:rsidRDefault="005B4A8F">
                      <w:pPr>
                        <w:rPr>
                          <w:sz w:val="24"/>
                        </w:rPr>
                      </w:pPr>
                    </w:p>
                    <w:p w14:paraId="3084816B" w14:textId="77777777" w:rsidR="005B4A8F" w:rsidRPr="000C57A5" w:rsidRDefault="005B4A8F" w:rsidP="000C57A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4"/>
                        </w:rPr>
                      </w:pPr>
                      <w:r w:rsidRPr="000C57A5">
                        <w:rPr>
                          <w:sz w:val="24"/>
                        </w:rPr>
                        <w:t xml:space="preserve">Round the original number to the nearest tenth and record your answer below. </w:t>
                      </w:r>
                    </w:p>
                    <w:p w14:paraId="6665BDAF" w14:textId="77777777" w:rsidR="005B4A8F" w:rsidRPr="000C57A5" w:rsidRDefault="005B4A8F">
                      <w:pPr>
                        <w:rPr>
                          <w:sz w:val="24"/>
                        </w:rPr>
                      </w:pPr>
                    </w:p>
                    <w:p w14:paraId="682ADE47" w14:textId="77777777" w:rsidR="005B4A8F" w:rsidRPr="000C57A5" w:rsidRDefault="005B4A8F">
                      <w:pPr>
                        <w:rPr>
                          <w:sz w:val="24"/>
                        </w:rPr>
                      </w:pPr>
                    </w:p>
                    <w:p w14:paraId="4F9E45B9" w14:textId="77777777" w:rsidR="005B4A8F" w:rsidRPr="000C57A5" w:rsidRDefault="005B4A8F">
                      <w:pPr>
                        <w:rPr>
                          <w:sz w:val="24"/>
                        </w:rPr>
                      </w:pPr>
                    </w:p>
                    <w:p w14:paraId="05E5B4AF" w14:textId="77777777" w:rsidR="005B4A8F" w:rsidRPr="000C57A5" w:rsidRDefault="005B4A8F" w:rsidP="000C57A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8"/>
                        </w:rPr>
                      </w:pPr>
                      <w:r w:rsidRPr="000C57A5">
                        <w:rPr>
                          <w:sz w:val="24"/>
                        </w:rPr>
                        <w:t>Round the original number to the nearest whole and record your answer below</w:t>
                      </w:r>
                      <w:r>
                        <w:rPr>
                          <w:sz w:val="28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EFB2DB" w14:textId="1D158FC9" w:rsidR="005B4A8F" w:rsidRDefault="005B4A8F" w:rsidP="000C57A5">
      <w:pPr>
        <w:tabs>
          <w:tab w:val="left" w:pos="630"/>
        </w:tabs>
        <w:ind w:hanging="1440"/>
        <w:rPr>
          <w:rFonts w:cs="Times New Roman"/>
          <w:b/>
          <w:sz w:val="28"/>
          <w:szCs w:val="24"/>
        </w:rPr>
      </w:pPr>
    </w:p>
    <w:p w14:paraId="1FAC96E2" w14:textId="79414EAF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6A12E159" w14:textId="60E7D143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D57D303" wp14:editId="7A6FC935">
                <wp:simplePos x="0" y="0"/>
                <wp:positionH relativeFrom="column">
                  <wp:posOffset>2562225</wp:posOffset>
                </wp:positionH>
                <wp:positionV relativeFrom="paragraph">
                  <wp:posOffset>94615</wp:posOffset>
                </wp:positionV>
                <wp:extent cx="704850" cy="533400"/>
                <wp:effectExtent l="0" t="0" r="19050" b="19050"/>
                <wp:wrapNone/>
                <wp:docPr id="246" name="Rectangle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85FFDE" id="Rectangle 246" o:spid="_x0000_s1026" style="position:absolute;margin-left:201.75pt;margin-top:7.45pt;width:55.5pt;height:42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F8A9E0A" wp14:editId="7AF3EA48">
                <wp:simplePos x="0" y="0"/>
                <wp:positionH relativeFrom="column">
                  <wp:posOffset>4343400</wp:posOffset>
                </wp:positionH>
                <wp:positionV relativeFrom="paragraph">
                  <wp:posOffset>106045</wp:posOffset>
                </wp:positionV>
                <wp:extent cx="704850" cy="533400"/>
                <wp:effectExtent l="0" t="0" r="19050" b="19050"/>
                <wp:wrapNone/>
                <wp:docPr id="245" name="Rectangle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F84F67" id="Rectangle 245" o:spid="_x0000_s1026" style="position:absolute;margin-left:342pt;margin-top:8.35pt;width:55.5pt;height:42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24EF460" wp14:editId="5F8135A5">
                <wp:simplePos x="0" y="0"/>
                <wp:positionH relativeFrom="column">
                  <wp:posOffset>3457575</wp:posOffset>
                </wp:positionH>
                <wp:positionV relativeFrom="paragraph">
                  <wp:posOffset>96520</wp:posOffset>
                </wp:positionV>
                <wp:extent cx="704850" cy="533400"/>
                <wp:effectExtent l="0" t="0" r="19050" b="19050"/>
                <wp:wrapNone/>
                <wp:docPr id="244" name="Rectangle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58126E" id="Rectangle 244" o:spid="_x0000_s1026" style="position:absolute;margin-left:272.25pt;margin-top:7.6pt;width:55.5pt;height:42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47097EE" wp14:editId="558B63D1">
                <wp:simplePos x="0" y="0"/>
                <wp:positionH relativeFrom="column">
                  <wp:posOffset>2324100</wp:posOffset>
                </wp:positionH>
                <wp:positionV relativeFrom="paragraph">
                  <wp:posOffset>542290</wp:posOffset>
                </wp:positionV>
                <wp:extent cx="66675" cy="57150"/>
                <wp:effectExtent l="0" t="0" r="28575" b="19050"/>
                <wp:wrapNone/>
                <wp:docPr id="243" name="Oval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571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0B9D1C" id="Oval 243" o:spid="_x0000_s1026" style="position:absolute;margin-left:183pt;margin-top:42.7pt;width:5.25pt;height:4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" fillcolor="black [3213]" strokecolor="black [3213]" strokeweight="2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64FF29D" wp14:editId="7DEBAE51">
                <wp:simplePos x="0" y="0"/>
                <wp:positionH relativeFrom="column">
                  <wp:posOffset>542925</wp:posOffset>
                </wp:positionH>
                <wp:positionV relativeFrom="paragraph">
                  <wp:posOffset>94615</wp:posOffset>
                </wp:positionV>
                <wp:extent cx="704850" cy="533400"/>
                <wp:effectExtent l="0" t="0" r="19050" b="19050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7C8567" id="Rectangle 242" o:spid="_x0000_s1026" style="position:absolute;margin-left:42.75pt;margin-top:7.45pt;width:55.5pt;height:42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" filled="f" strokecolor="black [3213]" strokeweight="1pt"/>
            </w:pict>
          </mc:Fallback>
        </mc:AlternateContent>
      </w:r>
      <w:r w:rsidRPr="005B4A8F">
        <w:rPr>
          <w:rFonts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CF4B7E" wp14:editId="6A22BF29">
                <wp:simplePos x="0" y="0"/>
                <wp:positionH relativeFrom="column">
                  <wp:posOffset>1438275</wp:posOffset>
                </wp:positionH>
                <wp:positionV relativeFrom="paragraph">
                  <wp:posOffset>96520</wp:posOffset>
                </wp:positionV>
                <wp:extent cx="704850" cy="533400"/>
                <wp:effectExtent l="0" t="0" r="19050" b="1905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533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74E6AF" id="Rectangle 241" o:spid="_x0000_s1026" style="position:absolute;margin-left:113.25pt;margin-top:7.6pt;width:55.5pt;height:42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" filled="f" strokecolor="black [3213]" strokeweight="1pt"/>
            </w:pict>
          </mc:Fallback>
        </mc:AlternateContent>
      </w:r>
    </w:p>
    <w:p w14:paraId="052BE828" w14:textId="356FA7CF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178583D2" w14:textId="3F7D7FAD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4615F6CF" w14:textId="39CA2735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0F3F7E1E" w14:textId="6EB82560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297EC326" w14:textId="11009635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5E8F35FC" w14:textId="3A07EBEB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5CF25CCD" w14:textId="751A1766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050098E0" w14:textId="1261C488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7B129474" w14:textId="2D336713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11603C9A" w14:textId="45F5216D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68103A5F" w14:textId="4F517E65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046AD3EB" w14:textId="77777777" w:rsidR="005B4A8F" w:rsidRDefault="005B4A8F" w:rsidP="000977E3">
      <w:pPr>
        <w:ind w:hanging="1440"/>
        <w:jc w:val="center"/>
        <w:rPr>
          <w:rFonts w:cs="Times New Roman"/>
          <w:b/>
          <w:sz w:val="28"/>
          <w:szCs w:val="24"/>
        </w:rPr>
      </w:pPr>
    </w:p>
    <w:p w14:paraId="4520B7AE" w14:textId="77777777" w:rsidR="005B4A8F" w:rsidRDefault="005B4A8F" w:rsidP="0051275F">
      <w:pPr>
        <w:spacing w:after="240"/>
        <w:ind w:hanging="1440"/>
        <w:jc w:val="center"/>
        <w:rPr>
          <w:rFonts w:cs="Times New Roman"/>
          <w:b/>
          <w:sz w:val="32"/>
          <w:szCs w:val="32"/>
        </w:rPr>
      </w:pPr>
    </w:p>
    <w:p w14:paraId="5B40A1CF" w14:textId="47A51078" w:rsidR="005B4A8F" w:rsidRDefault="005B4A8F" w:rsidP="000C57A5">
      <w:pPr>
        <w:spacing w:after="240"/>
        <w:ind w:left="0" w:firstLine="0"/>
        <w:rPr>
          <w:rFonts w:cs="Times New Roman"/>
          <w:b/>
          <w:sz w:val="32"/>
          <w:szCs w:val="32"/>
        </w:rPr>
      </w:pPr>
    </w:p>
    <w:p w14:paraId="2275B83E" w14:textId="77777777" w:rsidR="005B4A8F" w:rsidRDefault="005B4A8F" w:rsidP="000C57A5">
      <w:pPr>
        <w:spacing w:after="240"/>
        <w:ind w:left="0" w:firstLine="0"/>
        <w:rPr>
          <w:rFonts w:cs="Times New Roman"/>
          <w:b/>
          <w:sz w:val="32"/>
          <w:szCs w:val="32"/>
        </w:rPr>
      </w:pPr>
    </w:p>
    <w:p w14:paraId="6128A56A" w14:textId="7237A1A1" w:rsidR="001A789A" w:rsidRPr="0051275F" w:rsidRDefault="00337208" w:rsidP="0051275F">
      <w:pPr>
        <w:spacing w:after="240"/>
        <w:ind w:hanging="1440"/>
        <w:jc w:val="center"/>
        <w:rPr>
          <w:rFonts w:cs="Times New Roman"/>
          <w:b/>
          <w:sz w:val="32"/>
          <w:szCs w:val="32"/>
        </w:rPr>
      </w:pPr>
      <w:r w:rsidRPr="0051275F">
        <w:rPr>
          <w:rFonts w:cs="Times New Roman"/>
          <w:b/>
          <w:sz w:val="32"/>
          <w:szCs w:val="32"/>
        </w:rPr>
        <w:t>“Highest or Lowest” Game</w:t>
      </w:r>
    </w:p>
    <w:p w14:paraId="20EC0749" w14:textId="6205E336" w:rsidR="00423D69" w:rsidRDefault="00423D69" w:rsidP="000977E3">
      <w:pPr>
        <w:ind w:left="0" w:firstLine="0"/>
        <w:rPr>
          <w:rFonts w:cs="Times New Roman"/>
          <w:sz w:val="24"/>
        </w:rPr>
      </w:pPr>
      <w:r w:rsidRPr="000977E3">
        <w:rPr>
          <w:rFonts w:cs="Times New Roman"/>
          <w:sz w:val="24"/>
        </w:rPr>
        <w:t>O</w:t>
      </w:r>
      <w:r w:rsidR="0072326B" w:rsidRPr="000977E3">
        <w:rPr>
          <w:rFonts w:cs="Times New Roman"/>
          <w:sz w:val="24"/>
        </w:rPr>
        <w:t xml:space="preserve">nce you complete </w:t>
      </w:r>
      <w:r w:rsidR="00D03DF9" w:rsidRPr="000977E3">
        <w:rPr>
          <w:rFonts w:cs="Times New Roman"/>
          <w:sz w:val="24"/>
        </w:rPr>
        <w:t>1</w:t>
      </w:r>
      <w:r w:rsidR="002A3661">
        <w:rPr>
          <w:rFonts w:cs="Times New Roman"/>
          <w:sz w:val="24"/>
        </w:rPr>
        <w:t>–</w:t>
      </w:r>
      <w:r w:rsidR="00D03DF9" w:rsidRPr="000977E3">
        <w:rPr>
          <w:rFonts w:cs="Times New Roman"/>
          <w:sz w:val="24"/>
        </w:rPr>
        <w:t>5</w:t>
      </w:r>
      <w:r w:rsidRPr="000977E3">
        <w:rPr>
          <w:rFonts w:cs="Times New Roman"/>
          <w:sz w:val="24"/>
        </w:rPr>
        <w:t xml:space="preserve"> successfully, turn this activity into a</w:t>
      </w:r>
      <w:r w:rsidR="007B52D7" w:rsidRPr="000977E3">
        <w:rPr>
          <w:rFonts w:cs="Times New Roman"/>
          <w:sz w:val="24"/>
        </w:rPr>
        <w:t xml:space="preserve"> partner</w:t>
      </w:r>
      <w:r w:rsidRPr="000977E3">
        <w:rPr>
          <w:rFonts w:cs="Times New Roman"/>
          <w:sz w:val="24"/>
        </w:rPr>
        <w:t xml:space="preserve"> game!</w:t>
      </w:r>
      <w:r w:rsidR="007B52D7" w:rsidRPr="000977E3">
        <w:rPr>
          <w:rFonts w:cs="Times New Roman"/>
          <w:sz w:val="24"/>
        </w:rPr>
        <w:t xml:space="preserve"> </w:t>
      </w:r>
      <w:r w:rsidRPr="000977E3">
        <w:rPr>
          <w:rFonts w:cs="Times New Roman"/>
          <w:sz w:val="24"/>
        </w:rPr>
        <w:t xml:space="preserve">Each partner needs a piece </w:t>
      </w:r>
      <w:r w:rsidR="00337208" w:rsidRPr="000977E3">
        <w:rPr>
          <w:rFonts w:cs="Times New Roman"/>
          <w:sz w:val="24"/>
        </w:rPr>
        <w:t xml:space="preserve">of paper </w:t>
      </w:r>
      <w:r w:rsidRPr="000977E3">
        <w:rPr>
          <w:rFonts w:cs="Times New Roman"/>
          <w:sz w:val="24"/>
        </w:rPr>
        <w:t>a</w:t>
      </w:r>
      <w:r w:rsidR="000977E3" w:rsidRPr="000977E3">
        <w:rPr>
          <w:rFonts w:cs="Times New Roman"/>
          <w:sz w:val="24"/>
        </w:rPr>
        <w:t>nd a pencil, and partners need one</w:t>
      </w:r>
      <w:r w:rsidRPr="000977E3">
        <w:rPr>
          <w:rFonts w:cs="Times New Roman"/>
          <w:sz w:val="24"/>
        </w:rPr>
        <w:t xml:space="preserve"> number generator</w:t>
      </w:r>
      <w:r w:rsidR="0078464F" w:rsidRPr="000977E3">
        <w:rPr>
          <w:rFonts w:cs="Times New Roman"/>
          <w:sz w:val="24"/>
        </w:rPr>
        <w:t xml:space="preserve"> or set of cards</w:t>
      </w:r>
      <w:r w:rsidRPr="000977E3">
        <w:rPr>
          <w:rFonts w:cs="Times New Roman"/>
          <w:sz w:val="24"/>
        </w:rPr>
        <w:t xml:space="preserve"> to share.</w:t>
      </w:r>
    </w:p>
    <w:p w14:paraId="5D481C72" w14:textId="16EA8CB9" w:rsidR="0078464F" w:rsidRPr="000977E3" w:rsidRDefault="0078464F" w:rsidP="0051275F">
      <w:pPr>
        <w:pStyle w:val="ListParagraph"/>
        <w:numPr>
          <w:ilvl w:val="0"/>
          <w:numId w:val="12"/>
        </w:numPr>
        <w:spacing w:before="60"/>
        <w:contextualSpacing w:val="0"/>
        <w:rPr>
          <w:rFonts w:cs="Times New Roman"/>
          <w:sz w:val="24"/>
        </w:rPr>
      </w:pPr>
      <w:r w:rsidRPr="000977E3">
        <w:rPr>
          <w:rFonts w:cs="Times New Roman"/>
          <w:sz w:val="24"/>
        </w:rPr>
        <w:t>Decide on the number of digits to generate</w:t>
      </w:r>
      <w:r w:rsidR="000977E3">
        <w:rPr>
          <w:rFonts w:cs="Times New Roman"/>
          <w:sz w:val="24"/>
        </w:rPr>
        <w:t>,</w:t>
      </w:r>
      <w:r w:rsidRPr="000977E3">
        <w:rPr>
          <w:rFonts w:cs="Times New Roman"/>
          <w:sz w:val="24"/>
        </w:rPr>
        <w:t xml:space="preserve"> and where to place the decimal point</w:t>
      </w:r>
      <w:r w:rsidR="00D67FD0" w:rsidRPr="000977E3">
        <w:rPr>
          <w:rFonts w:cs="Times New Roman"/>
          <w:sz w:val="24"/>
        </w:rPr>
        <w:t xml:space="preserve"> </w:t>
      </w:r>
      <w:r w:rsidR="00423D69" w:rsidRPr="000977E3">
        <w:rPr>
          <w:rFonts w:cs="Times New Roman"/>
          <w:sz w:val="24"/>
        </w:rPr>
        <w:t>(</w:t>
      </w:r>
      <w:r w:rsidR="00E5611D">
        <w:rPr>
          <w:rFonts w:cs="Times New Roman"/>
          <w:sz w:val="24"/>
        </w:rPr>
        <w:t xml:space="preserve">such as five </w:t>
      </w:r>
      <w:r w:rsidR="00423D69" w:rsidRPr="000977E3">
        <w:rPr>
          <w:rFonts w:cs="Times New Roman"/>
          <w:sz w:val="24"/>
        </w:rPr>
        <w:t>digits</w:t>
      </w:r>
      <w:r w:rsidR="00E5611D">
        <w:rPr>
          <w:rFonts w:cs="Times New Roman"/>
          <w:sz w:val="24"/>
        </w:rPr>
        <w:t>,</w:t>
      </w:r>
      <w:r w:rsidR="00423D69" w:rsidRPr="000977E3">
        <w:rPr>
          <w:rFonts w:cs="Times New Roman"/>
          <w:sz w:val="24"/>
        </w:rPr>
        <w:t xml:space="preserve"> w</w:t>
      </w:r>
      <w:r w:rsidRPr="000977E3">
        <w:rPr>
          <w:rFonts w:cs="Times New Roman"/>
          <w:sz w:val="24"/>
        </w:rPr>
        <w:t>ith a decimal point after the second digit</w:t>
      </w:r>
      <w:r w:rsidR="000977E3">
        <w:rPr>
          <w:rFonts w:cs="Times New Roman"/>
          <w:sz w:val="24"/>
        </w:rPr>
        <w:t>)</w:t>
      </w:r>
      <w:r w:rsidRPr="000977E3">
        <w:rPr>
          <w:rFonts w:cs="Times New Roman"/>
          <w:sz w:val="24"/>
        </w:rPr>
        <w:t>.</w:t>
      </w:r>
    </w:p>
    <w:p w14:paraId="0D6FFFF9" w14:textId="32522243" w:rsidR="0078464F" w:rsidRPr="000977E3" w:rsidRDefault="0078464F" w:rsidP="0051275F">
      <w:pPr>
        <w:pStyle w:val="ListParagraph"/>
        <w:numPr>
          <w:ilvl w:val="0"/>
          <w:numId w:val="12"/>
        </w:numPr>
        <w:spacing w:before="60"/>
        <w:contextualSpacing w:val="0"/>
        <w:rPr>
          <w:rFonts w:cs="Times New Roman"/>
          <w:sz w:val="24"/>
        </w:rPr>
      </w:pPr>
      <w:r w:rsidRPr="000977E3">
        <w:rPr>
          <w:rFonts w:cs="Times New Roman"/>
          <w:sz w:val="24"/>
        </w:rPr>
        <w:t xml:space="preserve">Decide what place value </w:t>
      </w:r>
      <w:r w:rsidR="00423D69" w:rsidRPr="000977E3">
        <w:rPr>
          <w:rFonts w:cs="Times New Roman"/>
          <w:sz w:val="24"/>
        </w:rPr>
        <w:t>to round to (</w:t>
      </w:r>
      <w:r w:rsidR="00E5611D">
        <w:rPr>
          <w:rFonts w:cs="Times New Roman"/>
          <w:sz w:val="24"/>
        </w:rPr>
        <w:t>such as</w:t>
      </w:r>
      <w:r w:rsidR="00E5611D" w:rsidRPr="000977E3">
        <w:rPr>
          <w:rFonts w:cs="Times New Roman"/>
          <w:sz w:val="24"/>
        </w:rPr>
        <w:t xml:space="preserve"> </w:t>
      </w:r>
      <w:r w:rsidR="00423D69" w:rsidRPr="000977E3">
        <w:rPr>
          <w:rFonts w:cs="Times New Roman"/>
          <w:sz w:val="24"/>
        </w:rPr>
        <w:t>tenths).</w:t>
      </w:r>
      <w:r w:rsidR="00D67FD0" w:rsidRPr="000977E3">
        <w:rPr>
          <w:rFonts w:cs="Times New Roman"/>
          <w:sz w:val="24"/>
        </w:rPr>
        <w:t xml:space="preserve"> D</w:t>
      </w:r>
      <w:r w:rsidR="007B52D7" w:rsidRPr="000977E3">
        <w:rPr>
          <w:rFonts w:cs="Times New Roman"/>
          <w:sz w:val="24"/>
        </w:rPr>
        <w:t xml:space="preserve">ecide </w:t>
      </w:r>
      <w:r w:rsidR="00E5611D">
        <w:rPr>
          <w:rFonts w:cs="Times New Roman"/>
          <w:sz w:val="24"/>
        </w:rPr>
        <w:t>whether</w:t>
      </w:r>
      <w:r w:rsidR="00E5611D" w:rsidRPr="000977E3">
        <w:rPr>
          <w:rFonts w:cs="Times New Roman"/>
          <w:sz w:val="24"/>
        </w:rPr>
        <w:t xml:space="preserve"> </w:t>
      </w:r>
      <w:r w:rsidR="007B52D7" w:rsidRPr="000977E3">
        <w:rPr>
          <w:rFonts w:cs="Times New Roman"/>
          <w:sz w:val="24"/>
        </w:rPr>
        <w:t xml:space="preserve">the winner of the round must have the highest or lowest </w:t>
      </w:r>
      <w:r w:rsidR="00D67FD0" w:rsidRPr="000977E3">
        <w:rPr>
          <w:rFonts w:cs="Times New Roman"/>
          <w:sz w:val="24"/>
        </w:rPr>
        <w:t>number</w:t>
      </w:r>
      <w:r w:rsidRPr="000977E3">
        <w:rPr>
          <w:rFonts w:cs="Times New Roman"/>
          <w:sz w:val="24"/>
        </w:rPr>
        <w:t xml:space="preserve"> after rounding</w:t>
      </w:r>
      <w:r w:rsidR="00337208" w:rsidRPr="000977E3">
        <w:rPr>
          <w:rFonts w:cs="Times New Roman"/>
          <w:sz w:val="24"/>
        </w:rPr>
        <w:t>.</w:t>
      </w:r>
    </w:p>
    <w:p w14:paraId="40B88153" w14:textId="57BFEBDB" w:rsidR="0078464F" w:rsidRPr="000977E3" w:rsidRDefault="00423D69" w:rsidP="0051275F">
      <w:pPr>
        <w:pStyle w:val="ListParagraph"/>
        <w:numPr>
          <w:ilvl w:val="0"/>
          <w:numId w:val="12"/>
        </w:numPr>
        <w:spacing w:before="60"/>
        <w:contextualSpacing w:val="0"/>
        <w:rPr>
          <w:rFonts w:cs="Times New Roman"/>
          <w:sz w:val="24"/>
        </w:rPr>
      </w:pPr>
      <w:r w:rsidRPr="000977E3">
        <w:rPr>
          <w:rFonts w:cs="Times New Roman"/>
          <w:sz w:val="24"/>
        </w:rPr>
        <w:t>Each partner draws the chosen number of spaces on their paper, putting the</w:t>
      </w:r>
      <w:r w:rsidR="0078464F" w:rsidRPr="000977E3">
        <w:rPr>
          <w:rFonts w:cs="Times New Roman"/>
          <w:sz w:val="24"/>
        </w:rPr>
        <w:t xml:space="preserve"> decimal point in the identified</w:t>
      </w:r>
      <w:r w:rsidR="007B52D7" w:rsidRPr="000977E3">
        <w:rPr>
          <w:rFonts w:cs="Times New Roman"/>
          <w:sz w:val="24"/>
        </w:rPr>
        <w:t xml:space="preserve"> </w:t>
      </w:r>
      <w:r w:rsidRPr="000977E3">
        <w:rPr>
          <w:rFonts w:cs="Times New Roman"/>
          <w:sz w:val="24"/>
        </w:rPr>
        <w:t>place.</w:t>
      </w:r>
      <w:r w:rsidR="00E5611D">
        <w:rPr>
          <w:rFonts w:cs="Times New Roman"/>
          <w:sz w:val="24"/>
        </w:rPr>
        <w:t xml:space="preserve"> </w:t>
      </w:r>
      <w:r w:rsidRPr="000977E3">
        <w:rPr>
          <w:rFonts w:cs="Times New Roman"/>
          <w:sz w:val="24"/>
        </w:rPr>
        <w:t>EXAMPLE:</w:t>
      </w:r>
      <w:r w:rsidR="00E5611D">
        <w:rPr>
          <w:rFonts w:cs="Times New Roman"/>
          <w:sz w:val="24"/>
        </w:rPr>
        <w:t xml:space="preserve"> </w:t>
      </w:r>
      <w:r w:rsidRPr="000977E3">
        <w:rPr>
          <w:rFonts w:cs="Times New Roman"/>
          <w:sz w:val="24"/>
        </w:rPr>
        <w:t>____ ____. ____ _____ _____</w:t>
      </w:r>
    </w:p>
    <w:p w14:paraId="157A8B51" w14:textId="527970AF" w:rsidR="0078464F" w:rsidRPr="000977E3" w:rsidRDefault="007B52D7" w:rsidP="0051275F">
      <w:pPr>
        <w:pStyle w:val="ListParagraph"/>
        <w:numPr>
          <w:ilvl w:val="0"/>
          <w:numId w:val="12"/>
        </w:numPr>
        <w:spacing w:before="60"/>
        <w:contextualSpacing w:val="0"/>
        <w:rPr>
          <w:rFonts w:cs="Times New Roman"/>
          <w:sz w:val="24"/>
        </w:rPr>
      </w:pPr>
      <w:r w:rsidRPr="000977E3">
        <w:rPr>
          <w:rFonts w:cs="Times New Roman"/>
          <w:sz w:val="24"/>
        </w:rPr>
        <w:t>Players take turns rolling and filling in blanks on their own sheets</w:t>
      </w:r>
      <w:r w:rsidR="00337208" w:rsidRPr="000977E3">
        <w:rPr>
          <w:rFonts w:cs="Times New Roman"/>
          <w:sz w:val="24"/>
        </w:rPr>
        <w:t xml:space="preserve">. Once </w:t>
      </w:r>
      <w:r w:rsidR="00241D63" w:rsidRPr="000977E3">
        <w:rPr>
          <w:rFonts w:cs="Times New Roman"/>
          <w:sz w:val="24"/>
        </w:rPr>
        <w:t>spaces are filled, round to the chosen place</w:t>
      </w:r>
      <w:r w:rsidR="00337208" w:rsidRPr="000977E3">
        <w:rPr>
          <w:rFonts w:cs="Times New Roman"/>
          <w:sz w:val="24"/>
        </w:rPr>
        <w:t>. The on</w:t>
      </w:r>
      <w:r w:rsidR="0078464F" w:rsidRPr="000977E3">
        <w:rPr>
          <w:rFonts w:cs="Times New Roman"/>
          <w:sz w:val="24"/>
        </w:rPr>
        <w:t>e who has the highest or lowest number wins a point.</w:t>
      </w:r>
    </w:p>
    <w:p w14:paraId="75AC95A1" w14:textId="028C54CD" w:rsidR="00423D69" w:rsidRPr="000977E3" w:rsidRDefault="00337208" w:rsidP="0051275F">
      <w:pPr>
        <w:pStyle w:val="ListParagraph"/>
        <w:numPr>
          <w:ilvl w:val="0"/>
          <w:numId w:val="12"/>
        </w:numPr>
        <w:spacing w:before="60"/>
        <w:contextualSpacing w:val="0"/>
        <w:rPr>
          <w:rFonts w:cs="Times New Roman"/>
          <w:sz w:val="24"/>
        </w:rPr>
      </w:pPr>
      <w:r w:rsidRPr="000977E3">
        <w:rPr>
          <w:rFonts w:cs="Times New Roman"/>
          <w:sz w:val="24"/>
        </w:rPr>
        <w:t xml:space="preserve"> Keep playing rounds until time runs out. The one with the most points wins the game.</w:t>
      </w:r>
    </w:p>
    <w:p w14:paraId="5560AD0E" w14:textId="77777777" w:rsidR="005B4A8F" w:rsidRDefault="005B4A8F" w:rsidP="000F1068">
      <w:pPr>
        <w:ind w:left="0" w:firstLine="0"/>
        <w:jc w:val="center"/>
        <w:rPr>
          <w:rFonts w:cs="Times New Roman"/>
          <w:b/>
          <w:sz w:val="32"/>
          <w:szCs w:val="32"/>
        </w:rPr>
      </w:pPr>
    </w:p>
    <w:p w14:paraId="12E47A49" w14:textId="77777777" w:rsidR="005B4A8F" w:rsidRDefault="005B4A8F" w:rsidP="000F1068">
      <w:pPr>
        <w:ind w:left="0" w:firstLine="0"/>
        <w:jc w:val="center"/>
        <w:rPr>
          <w:rFonts w:cs="Times New Roman"/>
          <w:b/>
          <w:sz w:val="32"/>
          <w:szCs w:val="32"/>
        </w:rPr>
      </w:pPr>
    </w:p>
    <w:p w14:paraId="1E5A7D3B" w14:textId="225D2079" w:rsidR="005B4A8F" w:rsidRDefault="005B4A8F" w:rsidP="000F1068">
      <w:pPr>
        <w:ind w:left="0" w:firstLine="0"/>
        <w:jc w:val="center"/>
        <w:rPr>
          <w:rFonts w:cs="Times New Roman"/>
          <w:b/>
          <w:sz w:val="32"/>
          <w:szCs w:val="32"/>
        </w:rPr>
      </w:pPr>
    </w:p>
    <w:p w14:paraId="69B38611" w14:textId="77777777" w:rsidR="005B4A8F" w:rsidRDefault="005B4A8F" w:rsidP="000F1068">
      <w:pPr>
        <w:ind w:left="0" w:firstLine="0"/>
        <w:jc w:val="center"/>
        <w:rPr>
          <w:rFonts w:cs="Times New Roman"/>
          <w:b/>
          <w:sz w:val="32"/>
          <w:szCs w:val="32"/>
        </w:rPr>
      </w:pPr>
    </w:p>
    <w:p w14:paraId="567EB591" w14:textId="77777777" w:rsidR="005B4A8F" w:rsidRDefault="005B4A8F" w:rsidP="000F1068">
      <w:pPr>
        <w:ind w:left="0" w:firstLine="0"/>
        <w:jc w:val="center"/>
        <w:rPr>
          <w:rFonts w:cs="Times New Roman"/>
          <w:b/>
          <w:sz w:val="32"/>
          <w:szCs w:val="32"/>
        </w:rPr>
      </w:pPr>
    </w:p>
    <w:p w14:paraId="3059FBB1" w14:textId="01B9F87E" w:rsidR="000F1068" w:rsidRPr="0051275F" w:rsidRDefault="002A3661" w:rsidP="000F1068">
      <w:pPr>
        <w:ind w:left="0" w:firstLine="0"/>
        <w:jc w:val="center"/>
        <w:rPr>
          <w:rFonts w:cs="Times New Roman"/>
          <w:b/>
          <w:sz w:val="32"/>
          <w:szCs w:val="32"/>
        </w:rPr>
      </w:pPr>
      <w:r w:rsidRPr="0051275F">
        <w:rPr>
          <w:rFonts w:cs="Times New Roman"/>
          <w:b/>
          <w:sz w:val="32"/>
          <w:szCs w:val="32"/>
        </w:rPr>
        <w:t>Open Number Lines</w:t>
      </w:r>
    </w:p>
    <w:p w14:paraId="3FFCD959" w14:textId="622AFD74" w:rsidR="000977E3" w:rsidRDefault="000977E3" w:rsidP="000F1068">
      <w:pPr>
        <w:ind w:left="0" w:firstLine="0"/>
        <w:jc w:val="center"/>
        <w:rPr>
          <w:rFonts w:cs="Times New Roman"/>
          <w:b/>
          <w:sz w:val="56"/>
          <w:szCs w:val="56"/>
        </w:rPr>
      </w:pPr>
    </w:p>
    <w:p w14:paraId="264A27FB" w14:textId="4A61AFFF" w:rsidR="000977E3" w:rsidRDefault="000977E3" w:rsidP="000F1068">
      <w:pPr>
        <w:ind w:left="0" w:firstLine="0"/>
        <w:jc w:val="center"/>
        <w:rPr>
          <w:rFonts w:cs="Times New Roman"/>
          <w:b/>
          <w:sz w:val="56"/>
          <w:szCs w:val="56"/>
        </w:rPr>
      </w:pPr>
      <w:r>
        <w:rPr>
          <w:noProof/>
        </w:rPr>
        <w:drawing>
          <wp:inline distT="0" distB="0" distL="0" distR="0" wp14:anchorId="20A99611" wp14:editId="72331377">
            <wp:extent cx="5628904" cy="6868965"/>
            <wp:effectExtent l="0" t="0" r="0" b="8255"/>
            <wp:docPr id="25" name="Picture 25" descr="empty number lines for student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4212" cy="689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A3714" w14:textId="60C5AE9E" w:rsidR="000F1068" w:rsidRDefault="000F1068" w:rsidP="000F1068">
      <w:pPr>
        <w:ind w:left="0" w:firstLine="0"/>
        <w:jc w:val="center"/>
        <w:rPr>
          <w:rFonts w:cs="Times New Roman"/>
          <w:b/>
          <w:sz w:val="28"/>
          <w:szCs w:val="28"/>
        </w:rPr>
      </w:pPr>
    </w:p>
    <w:p w14:paraId="25385A7E" w14:textId="77777777" w:rsidR="000F1068" w:rsidRPr="000F1068" w:rsidRDefault="000F1068" w:rsidP="000F1068">
      <w:pPr>
        <w:ind w:left="0" w:firstLine="0"/>
        <w:jc w:val="center"/>
        <w:rPr>
          <w:rFonts w:cs="Times New Roman"/>
          <w:b/>
          <w:sz w:val="28"/>
          <w:szCs w:val="28"/>
        </w:rPr>
      </w:pPr>
    </w:p>
    <w:sectPr w:rsidR="000F1068" w:rsidRPr="000F1068" w:rsidSect="005403BD">
      <w:headerReference w:type="default" r:id="rId12"/>
      <w:footerReference w:type="default" r:id="rId13"/>
      <w:pgSz w:w="12240" w:h="15840"/>
      <w:pgMar w:top="720" w:right="135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4A633" w14:textId="77777777" w:rsidR="00460CE2" w:rsidRDefault="00460CE2" w:rsidP="00220A40">
      <w:r>
        <w:separator/>
      </w:r>
    </w:p>
  </w:endnote>
  <w:endnote w:type="continuationSeparator" w:id="0">
    <w:p w14:paraId="680259DC" w14:textId="77777777" w:rsidR="00460CE2" w:rsidRDefault="00460CE2" w:rsidP="00220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CB7EF" w14:textId="4AF14467" w:rsidR="00997A1A" w:rsidRPr="00273F6A" w:rsidRDefault="00997A1A" w:rsidP="000C57A5">
    <w:pPr>
      <w:pStyle w:val="Footer"/>
      <w:tabs>
        <w:tab w:val="clear" w:pos="4680"/>
        <w:tab w:val="clear" w:pos="9360"/>
        <w:tab w:val="center" w:pos="9630"/>
      </w:tabs>
      <w:ind w:left="0" w:firstLine="0"/>
    </w:pPr>
    <w:r>
      <w:t xml:space="preserve">Virginia Department of Education </w:t>
    </w:r>
    <w:r>
      <w:rPr>
        <w:rFonts w:cstheme="minorHAnsi"/>
      </w:rPr>
      <w:t>©</w:t>
    </w:r>
    <w:r>
      <w:t xml:space="preserve">2018 </w:t>
    </w:r>
    <w:r>
      <w:rPr>
        <w:i/>
      </w:rPr>
      <w:t xml:space="preserve">(Revised </w:t>
    </w:r>
    <w:r w:rsidR="000C57A5">
      <w:rPr>
        <w:i/>
      </w:rPr>
      <w:t>March</w:t>
    </w:r>
    <w:r w:rsidRPr="00FF5460">
      <w:rPr>
        <w:i/>
      </w:rPr>
      <w:t xml:space="preserve"> 2019)</w:t>
    </w:r>
    <w:r>
      <w:tab/>
    </w:r>
    <w:sdt>
      <w:sdtPr>
        <w:id w:val="16352866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69CD">
          <w:rPr>
            <w:noProof/>
          </w:rPr>
          <w:t>7</w:t>
        </w:r>
        <w:r>
          <w:rPr>
            <w:noProof/>
          </w:rPr>
          <w:fldChar w:fldCharType="end"/>
        </w:r>
      </w:sdtContent>
    </w:sdt>
  </w:p>
  <w:p w14:paraId="12F3EE06" w14:textId="5C255FBE" w:rsidR="007E592A" w:rsidRDefault="00997A1A" w:rsidP="00997A1A">
    <w:pPr>
      <w:pStyle w:val="Footer"/>
      <w:tabs>
        <w:tab w:val="clear" w:pos="4680"/>
        <w:tab w:val="center" w:pos="9270"/>
      </w:tabs>
      <w:ind w:left="0" w:firstLine="0"/>
    </w:pPr>
    <w:r w:rsidDel="00997A1A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C483E" w14:textId="77777777" w:rsidR="00460CE2" w:rsidRDefault="00460CE2" w:rsidP="00220A40">
      <w:r>
        <w:separator/>
      </w:r>
    </w:p>
  </w:footnote>
  <w:footnote w:type="continuationSeparator" w:id="0">
    <w:p w14:paraId="29F5FC26" w14:textId="77777777" w:rsidR="00460CE2" w:rsidRDefault="00460CE2" w:rsidP="00220A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6EF0C1" w14:textId="675F791B" w:rsidR="008302AF" w:rsidRDefault="007E592A" w:rsidP="00B56239">
    <w:pPr>
      <w:pStyle w:val="Header"/>
      <w:ind w:left="0" w:firstLine="0"/>
      <w:contextualSpacing/>
      <w:rPr>
        <w:i/>
      </w:rPr>
    </w:pPr>
    <w:r w:rsidRPr="008302AF">
      <w:rPr>
        <w:i/>
      </w:rPr>
      <w:t xml:space="preserve">Mathematics </w:t>
    </w:r>
    <w:r w:rsidR="00B56239">
      <w:rPr>
        <w:i/>
      </w:rPr>
      <w:t xml:space="preserve">Instructional Plan </w:t>
    </w:r>
    <w:r w:rsidR="002D5187">
      <w:rPr>
        <w:i/>
      </w:rPr>
      <w:t>–</w:t>
    </w:r>
    <w:r w:rsidR="00B56239">
      <w:rPr>
        <w:i/>
      </w:rPr>
      <w:t xml:space="preserve"> </w:t>
    </w:r>
    <w:r w:rsidRPr="008302AF">
      <w:rPr>
        <w:i/>
      </w:rPr>
      <w:t>Grade 5</w:t>
    </w:r>
  </w:p>
  <w:p w14:paraId="54B5DBD8" w14:textId="77777777" w:rsidR="00B56239" w:rsidRPr="008302AF" w:rsidRDefault="00B56239" w:rsidP="00B56239">
    <w:pPr>
      <w:pStyle w:val="Header"/>
      <w:ind w:left="0" w:firstLine="0"/>
      <w:contextualSpacing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" w15:restartNumberingAfterBreak="0">
    <w:nsid w:val="09386B2C"/>
    <w:multiLevelType w:val="hybridMultilevel"/>
    <w:tmpl w:val="7FF07D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AD051B"/>
    <w:multiLevelType w:val="hybridMultilevel"/>
    <w:tmpl w:val="4CEA1C52"/>
    <w:lvl w:ilvl="0" w:tplc="70FA9E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E0C07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A4B45"/>
    <w:multiLevelType w:val="hybridMultilevel"/>
    <w:tmpl w:val="0A8257E2"/>
    <w:lvl w:ilvl="0" w:tplc="CD42DA88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 w:tplc="04090003">
      <w:start w:val="1"/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1600E"/>
    <w:multiLevelType w:val="hybridMultilevel"/>
    <w:tmpl w:val="9A1482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676C8D"/>
    <w:multiLevelType w:val="hybridMultilevel"/>
    <w:tmpl w:val="FF1ECA62"/>
    <w:lvl w:ilvl="0" w:tplc="A6BCEE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550B37"/>
    <w:multiLevelType w:val="hybridMultilevel"/>
    <w:tmpl w:val="EBC696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B04F1"/>
    <w:multiLevelType w:val="hybridMultilevel"/>
    <w:tmpl w:val="891EA96E"/>
    <w:lvl w:ilvl="0" w:tplc="90B290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F12A9D"/>
    <w:multiLevelType w:val="hybridMultilevel"/>
    <w:tmpl w:val="1800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20218"/>
    <w:multiLevelType w:val="hybridMultilevel"/>
    <w:tmpl w:val="4DF298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5861A3"/>
    <w:multiLevelType w:val="hybridMultilevel"/>
    <w:tmpl w:val="F670C5A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893"/>
        </w:tabs>
        <w:ind w:left="89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76B70C49"/>
    <w:multiLevelType w:val="hybridMultilevel"/>
    <w:tmpl w:val="C0564C7C"/>
    <w:lvl w:ilvl="0" w:tplc="884A207C">
      <w:start w:val="1"/>
      <w:numFmt w:val="lowerLetter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6" w15:restartNumberingAfterBreak="0">
    <w:nsid w:val="77E71DD4"/>
    <w:multiLevelType w:val="hybridMultilevel"/>
    <w:tmpl w:val="E6EED59E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B77D2B"/>
    <w:multiLevelType w:val="hybridMultilevel"/>
    <w:tmpl w:val="D42662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D028E3"/>
    <w:multiLevelType w:val="hybridMultilevel"/>
    <w:tmpl w:val="AAB20E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4"/>
  </w:num>
  <w:num w:numId="5">
    <w:abstractNumId w:val="16"/>
  </w:num>
  <w:num w:numId="6">
    <w:abstractNumId w:val="0"/>
  </w:num>
  <w:num w:numId="7">
    <w:abstractNumId w:val="8"/>
  </w:num>
  <w:num w:numId="8">
    <w:abstractNumId w:val="2"/>
  </w:num>
  <w:num w:numId="9">
    <w:abstractNumId w:val="2"/>
    <w:lvlOverride w:ilvl="0">
      <w:startOverride w:val="1"/>
    </w:lvlOverride>
  </w:num>
  <w:num w:numId="10">
    <w:abstractNumId w:val="4"/>
  </w:num>
  <w:num w:numId="11">
    <w:abstractNumId w:val="1"/>
  </w:num>
  <w:num w:numId="12">
    <w:abstractNumId w:val="10"/>
  </w:num>
  <w:num w:numId="13">
    <w:abstractNumId w:val="18"/>
  </w:num>
  <w:num w:numId="14">
    <w:abstractNumId w:val="15"/>
  </w:num>
  <w:num w:numId="15">
    <w:abstractNumId w:val="13"/>
  </w:num>
  <w:num w:numId="16">
    <w:abstractNumId w:val="11"/>
  </w:num>
  <w:num w:numId="17">
    <w:abstractNumId w:val="9"/>
  </w:num>
  <w:num w:numId="18">
    <w:abstractNumId w:val="12"/>
  </w:num>
  <w:num w:numId="19">
    <w:abstractNumId w:val="17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NDQ1NrY0NbEwNDZQ0lEKTi0uzszPAykwqgUAfLLoGSwAAAA="/>
  </w:docVars>
  <w:rsids>
    <w:rsidRoot w:val="00196BD1"/>
    <w:rsid w:val="0001314D"/>
    <w:rsid w:val="000512AA"/>
    <w:rsid w:val="0006222D"/>
    <w:rsid w:val="00075B63"/>
    <w:rsid w:val="000906FC"/>
    <w:rsid w:val="000977E3"/>
    <w:rsid w:val="000B15AB"/>
    <w:rsid w:val="000C0A25"/>
    <w:rsid w:val="000C57A5"/>
    <w:rsid w:val="000D5A2B"/>
    <w:rsid w:val="000E40B0"/>
    <w:rsid w:val="000F1068"/>
    <w:rsid w:val="001004C4"/>
    <w:rsid w:val="00132559"/>
    <w:rsid w:val="00135160"/>
    <w:rsid w:val="0015136F"/>
    <w:rsid w:val="001948C8"/>
    <w:rsid w:val="001960FF"/>
    <w:rsid w:val="00196BD1"/>
    <w:rsid w:val="001A789A"/>
    <w:rsid w:val="001B05CA"/>
    <w:rsid w:val="001C087F"/>
    <w:rsid w:val="001C1985"/>
    <w:rsid w:val="001E04A7"/>
    <w:rsid w:val="001E3067"/>
    <w:rsid w:val="00220A40"/>
    <w:rsid w:val="002229FA"/>
    <w:rsid w:val="00241D63"/>
    <w:rsid w:val="00242E93"/>
    <w:rsid w:val="002747C6"/>
    <w:rsid w:val="002A3661"/>
    <w:rsid w:val="002B2390"/>
    <w:rsid w:val="002D5187"/>
    <w:rsid w:val="002E277C"/>
    <w:rsid w:val="00337208"/>
    <w:rsid w:val="0036539F"/>
    <w:rsid w:val="00381C1B"/>
    <w:rsid w:val="003C048F"/>
    <w:rsid w:val="003E2061"/>
    <w:rsid w:val="00401379"/>
    <w:rsid w:val="004203F5"/>
    <w:rsid w:val="00423D69"/>
    <w:rsid w:val="00460CE2"/>
    <w:rsid w:val="00461246"/>
    <w:rsid w:val="00477E91"/>
    <w:rsid w:val="004859BB"/>
    <w:rsid w:val="004A219B"/>
    <w:rsid w:val="004B7E8B"/>
    <w:rsid w:val="004C3FF5"/>
    <w:rsid w:val="004E5B8D"/>
    <w:rsid w:val="00507142"/>
    <w:rsid w:val="0051275F"/>
    <w:rsid w:val="00521E66"/>
    <w:rsid w:val="005403BD"/>
    <w:rsid w:val="00551EFD"/>
    <w:rsid w:val="0056536E"/>
    <w:rsid w:val="00567BB3"/>
    <w:rsid w:val="005958C2"/>
    <w:rsid w:val="00597682"/>
    <w:rsid w:val="005A0DBA"/>
    <w:rsid w:val="005B4A8F"/>
    <w:rsid w:val="005C02F4"/>
    <w:rsid w:val="005D453F"/>
    <w:rsid w:val="00656357"/>
    <w:rsid w:val="00670ED6"/>
    <w:rsid w:val="006B0124"/>
    <w:rsid w:val="006C13B5"/>
    <w:rsid w:val="006D67E9"/>
    <w:rsid w:val="006E37D2"/>
    <w:rsid w:val="00707D4B"/>
    <w:rsid w:val="0072326B"/>
    <w:rsid w:val="007469DA"/>
    <w:rsid w:val="0078464F"/>
    <w:rsid w:val="007A65EE"/>
    <w:rsid w:val="007B3FCC"/>
    <w:rsid w:val="007B52D7"/>
    <w:rsid w:val="007C6D51"/>
    <w:rsid w:val="007E41D5"/>
    <w:rsid w:val="007E592A"/>
    <w:rsid w:val="007F0621"/>
    <w:rsid w:val="007F7483"/>
    <w:rsid w:val="008035E5"/>
    <w:rsid w:val="00805737"/>
    <w:rsid w:val="00822CAE"/>
    <w:rsid w:val="008268DE"/>
    <w:rsid w:val="008302AF"/>
    <w:rsid w:val="008669CD"/>
    <w:rsid w:val="00885AFA"/>
    <w:rsid w:val="008E41B6"/>
    <w:rsid w:val="008E5628"/>
    <w:rsid w:val="00932BC8"/>
    <w:rsid w:val="00941181"/>
    <w:rsid w:val="0099368A"/>
    <w:rsid w:val="00997A1A"/>
    <w:rsid w:val="00997A89"/>
    <w:rsid w:val="009A3844"/>
    <w:rsid w:val="009A7942"/>
    <w:rsid w:val="009C3088"/>
    <w:rsid w:val="009D0542"/>
    <w:rsid w:val="009D1D59"/>
    <w:rsid w:val="00A12A49"/>
    <w:rsid w:val="00A15CD1"/>
    <w:rsid w:val="00A20131"/>
    <w:rsid w:val="00A2088B"/>
    <w:rsid w:val="00A756D3"/>
    <w:rsid w:val="00A90F1C"/>
    <w:rsid w:val="00AA57E5"/>
    <w:rsid w:val="00AC6446"/>
    <w:rsid w:val="00AF58F3"/>
    <w:rsid w:val="00B11946"/>
    <w:rsid w:val="00B26237"/>
    <w:rsid w:val="00B47319"/>
    <w:rsid w:val="00B51E44"/>
    <w:rsid w:val="00B56239"/>
    <w:rsid w:val="00B56462"/>
    <w:rsid w:val="00B96FFF"/>
    <w:rsid w:val="00BA7BFA"/>
    <w:rsid w:val="00BC7792"/>
    <w:rsid w:val="00BE1758"/>
    <w:rsid w:val="00C07C5D"/>
    <w:rsid w:val="00C21E8C"/>
    <w:rsid w:val="00C32901"/>
    <w:rsid w:val="00C618CC"/>
    <w:rsid w:val="00C62718"/>
    <w:rsid w:val="00C674C5"/>
    <w:rsid w:val="00C73471"/>
    <w:rsid w:val="00CB679E"/>
    <w:rsid w:val="00CF6AE4"/>
    <w:rsid w:val="00D03DF9"/>
    <w:rsid w:val="00D453E6"/>
    <w:rsid w:val="00D55E4C"/>
    <w:rsid w:val="00D67FD0"/>
    <w:rsid w:val="00D94802"/>
    <w:rsid w:val="00D949A5"/>
    <w:rsid w:val="00DE4DF6"/>
    <w:rsid w:val="00DF77D1"/>
    <w:rsid w:val="00E05F3A"/>
    <w:rsid w:val="00E070B2"/>
    <w:rsid w:val="00E24670"/>
    <w:rsid w:val="00E24E7E"/>
    <w:rsid w:val="00E26312"/>
    <w:rsid w:val="00E5611D"/>
    <w:rsid w:val="00E71C8F"/>
    <w:rsid w:val="00E944D8"/>
    <w:rsid w:val="00EA1D28"/>
    <w:rsid w:val="00EA7A53"/>
    <w:rsid w:val="00F423C8"/>
    <w:rsid w:val="00F441BA"/>
    <w:rsid w:val="00F51728"/>
    <w:rsid w:val="00F56996"/>
    <w:rsid w:val="00F90E6D"/>
    <w:rsid w:val="00F940D1"/>
    <w:rsid w:val="00FB1EED"/>
    <w:rsid w:val="00FD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01B8D"/>
  <w15:docId w15:val="{36189388-631C-44BE-B712-0FBDAFC64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left="144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56239"/>
    <w:pPr>
      <w:outlineLvl w:val="1"/>
    </w:pPr>
    <w:rPr>
      <w:rFonts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link w:val="Bullet1Char"/>
    <w:rsid w:val="001C1985"/>
    <w:pPr>
      <w:numPr>
        <w:numId w:val="2"/>
      </w:numPr>
      <w:tabs>
        <w:tab w:val="clear" w:pos="360"/>
        <w:tab w:val="num" w:pos="540"/>
      </w:tabs>
      <w:spacing w:after="60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56239"/>
    <w:rPr>
      <w:rFonts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D55E4C"/>
    <w:pPr>
      <w:tabs>
        <w:tab w:val="left" w:pos="2160"/>
      </w:tabs>
      <w:spacing w:before="60"/>
      <w:ind w:left="2880" w:hanging="2880"/>
    </w:pPr>
    <w:rPr>
      <w:rFonts w:ascii="Calibri" w:eastAsia="Times New Roman" w:hAnsi="Calibri" w:cs="Times New Roman"/>
      <w:sz w:val="24"/>
    </w:rPr>
  </w:style>
  <w:style w:type="character" w:customStyle="1" w:styleId="Bullet1Char">
    <w:name w:val="Bullet 1 Char"/>
    <w:link w:val="Bullet1"/>
    <w:locked/>
    <w:rsid w:val="00D949A5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rsid w:val="00D949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D949A5"/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949A5"/>
    <w:rPr>
      <w:rFonts w:ascii="Calibri" w:eastAsia="Times New Roman" w:hAnsi="Calibri" w:cs="Times New Roman"/>
      <w:sz w:val="20"/>
      <w:szCs w:val="20"/>
    </w:rPr>
  </w:style>
  <w:style w:type="paragraph" w:customStyle="1" w:styleId="Bullet1Bold">
    <w:name w:val="Bullet 1 Bold"/>
    <w:basedOn w:val="Bullet1"/>
    <w:next w:val="Normal"/>
    <w:rsid w:val="00401379"/>
    <w:pPr>
      <w:keepNext/>
      <w:numPr>
        <w:numId w:val="0"/>
      </w:numPr>
      <w:tabs>
        <w:tab w:val="num" w:pos="1440"/>
      </w:tabs>
      <w:spacing w:after="0"/>
      <w:ind w:left="1440" w:hanging="360"/>
    </w:pPr>
    <w:rPr>
      <w:rFonts w:ascii="Calibri" w:hAnsi="Calibri"/>
      <w:b/>
      <w:szCs w:val="24"/>
    </w:rPr>
  </w:style>
  <w:style w:type="paragraph" w:customStyle="1" w:styleId="Bullet2">
    <w:name w:val="Bullet 2"/>
    <w:basedOn w:val="Normal"/>
    <w:rsid w:val="001A789A"/>
    <w:pPr>
      <w:numPr>
        <w:numId w:val="10"/>
      </w:numPr>
    </w:pPr>
    <w:rPr>
      <w:rFonts w:ascii="Calibri" w:eastAsia="Times New Roman" w:hAnsi="Calibri" w:cs="Times New Roman"/>
      <w:sz w:val="24"/>
    </w:rPr>
  </w:style>
  <w:style w:type="table" w:styleId="TableGrid">
    <w:name w:val="Table Grid"/>
    <w:basedOn w:val="TableNormal"/>
    <w:uiPriority w:val="59"/>
    <w:rsid w:val="008057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84C791-B0AA-41FD-9913-3445A5BA0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092</Words>
  <Characters>622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.1 decimal rounding</vt:lpstr>
    </vt:vector>
  </TitlesOfParts>
  <Company/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1 decimal rounding</dc:title>
  <dc:subject>mathematics</dc:subject>
  <dc:creator>VDOE</dc:creator>
  <cp:lastModifiedBy>Delozier, Debra (DOE)</cp:lastModifiedBy>
  <cp:revision>4</cp:revision>
  <cp:lastPrinted>2010-05-07T13:49:00Z</cp:lastPrinted>
  <dcterms:created xsi:type="dcterms:W3CDTF">2019-04-07T15:39:00Z</dcterms:created>
  <dcterms:modified xsi:type="dcterms:W3CDTF">2019-04-23T20:25:00Z</dcterms:modified>
</cp:coreProperties>
</file>